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B936D" w14:textId="3F7C6AEC" w:rsidR="00A43FAC" w:rsidRPr="000A2F56" w:rsidRDefault="00B657F1" w:rsidP="000A2F56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Na podlagi šestega odstavka 157. člena v zvezi s tretjim odstavkom 159. člena Zakona o ohranjanju narave (</w:t>
      </w:r>
      <w:r w:rsidR="000A2F56" w:rsidRPr="000A2F56">
        <w:rPr>
          <w:rFonts w:ascii="Arial" w:eastAsia="Arial" w:hAnsi="Arial" w:cs="Arial"/>
          <w:sz w:val="22"/>
          <w:szCs w:val="22"/>
          <w:lang w:val="sl-SI"/>
        </w:rPr>
        <w:t>Uradni list RS, št. 96/04 – uradno prečiščeno besedilo, 61/06 – ZDru-1, 8/10 – ZSKZ-B, 46/14, 21/18 – ZNOrg, 31/18, 82/20, 3/22 – ZDeb, 105/22 – ZZNŠPP in 18/23 – ZDU-1O</w:t>
      </w:r>
      <w:r w:rsidRPr="000A2F56">
        <w:rPr>
          <w:rFonts w:ascii="Arial" w:eastAsia="Arial" w:hAnsi="Arial" w:cs="Arial"/>
          <w:sz w:val="22"/>
          <w:szCs w:val="22"/>
          <w:lang w:val="sl-SI"/>
        </w:rPr>
        <w:t>) minister za naravne vire in prostor v soglasju z ministrom za notranje zadeve izdaja</w:t>
      </w:r>
    </w:p>
    <w:p w14:paraId="7FA19B72" w14:textId="77777777" w:rsidR="000A2F56" w:rsidRPr="000A2F56" w:rsidRDefault="000A2F56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149C0914" w14:textId="77777777" w:rsidR="000A2F56" w:rsidRPr="000A2F56" w:rsidRDefault="000A2F56" w:rsidP="00384264">
      <w:pPr>
        <w:rPr>
          <w:rFonts w:ascii="Arial" w:eastAsia="Arial" w:hAnsi="Arial" w:cs="Arial"/>
          <w:caps/>
          <w:sz w:val="22"/>
          <w:szCs w:val="22"/>
          <w:lang w:val="sl-SI"/>
        </w:rPr>
      </w:pPr>
    </w:p>
    <w:p w14:paraId="38C9319C" w14:textId="77777777" w:rsidR="00B657F1" w:rsidRPr="000A2F56" w:rsidRDefault="00B657F1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50A8103E" w14:textId="1BFA9F6D" w:rsidR="00EA1914" w:rsidRPr="000A2F56" w:rsidRDefault="000A2F56" w:rsidP="007D3352">
      <w:pPr>
        <w:jc w:val="center"/>
        <w:rPr>
          <w:rFonts w:ascii="Arial" w:eastAsia="Arial" w:hAnsi="Arial" w:cs="Arial"/>
          <w:b/>
          <w:bCs/>
          <w:cap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PRAVILNIK</w:t>
      </w:r>
    </w:p>
    <w:p w14:paraId="5A840BE3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cap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caps/>
          <w:sz w:val="22"/>
          <w:szCs w:val="22"/>
          <w:lang w:val="sl-SI"/>
        </w:rPr>
        <w:t>o službenem znaku, izkaznici in uniformi naravovarstvenih in prostovoljnih nadzornikov</w:t>
      </w:r>
    </w:p>
    <w:p w14:paraId="07B0644D" w14:textId="77777777" w:rsidR="007D3352" w:rsidRPr="000A2F56" w:rsidRDefault="007D3352" w:rsidP="00384264">
      <w:pPr>
        <w:rPr>
          <w:rFonts w:ascii="Arial" w:eastAsia="Arial" w:hAnsi="Arial" w:cs="Arial"/>
          <w:b/>
          <w:bCs/>
          <w:caps/>
          <w:sz w:val="22"/>
          <w:szCs w:val="22"/>
          <w:lang w:val="sl-SI"/>
        </w:rPr>
      </w:pPr>
    </w:p>
    <w:p w14:paraId="0C5414C9" w14:textId="77777777" w:rsidR="00384264" w:rsidRPr="000A2F56" w:rsidRDefault="00384264" w:rsidP="00384264">
      <w:pPr>
        <w:rPr>
          <w:rFonts w:ascii="Arial" w:eastAsia="Arial" w:hAnsi="Arial" w:cs="Arial"/>
          <w:b/>
          <w:bCs/>
          <w:caps/>
          <w:sz w:val="22"/>
          <w:szCs w:val="22"/>
          <w:lang w:val="sl-SI"/>
        </w:rPr>
      </w:pPr>
    </w:p>
    <w:p w14:paraId="3798F490" w14:textId="77777777" w:rsidR="00EA1914" w:rsidRPr="000A2F56" w:rsidRDefault="00597849" w:rsidP="007D3352">
      <w:pPr>
        <w:jc w:val="center"/>
        <w:rPr>
          <w:rFonts w:ascii="Arial" w:eastAsia="Arial" w:hAnsi="Arial" w:cs="Arial"/>
          <w:caps/>
          <w:sz w:val="22"/>
          <w:szCs w:val="22"/>
          <w:lang w:val="sl-SI"/>
        </w:rPr>
      </w:pPr>
      <w:r w:rsidRPr="000A2F56">
        <w:rPr>
          <w:rFonts w:ascii="Arial" w:eastAsia="Arial" w:hAnsi="Arial" w:cs="Arial"/>
          <w:caps/>
          <w:sz w:val="22"/>
          <w:szCs w:val="22"/>
          <w:lang w:val="sl-SI"/>
        </w:rPr>
        <w:t>I. SPLOŠNI DOLOČBI</w:t>
      </w:r>
    </w:p>
    <w:p w14:paraId="749A602A" w14:textId="77777777" w:rsidR="007D3352" w:rsidRPr="000A2F56" w:rsidRDefault="007D3352" w:rsidP="00384264">
      <w:pPr>
        <w:rPr>
          <w:rFonts w:ascii="Arial" w:eastAsia="Arial" w:hAnsi="Arial" w:cs="Arial"/>
          <w:caps/>
          <w:sz w:val="22"/>
          <w:szCs w:val="22"/>
          <w:lang w:val="sl-SI"/>
        </w:rPr>
      </w:pPr>
    </w:p>
    <w:p w14:paraId="46BEDB8F" w14:textId="77777777" w:rsidR="00384264" w:rsidRPr="000A2F56" w:rsidRDefault="00384264" w:rsidP="00384264">
      <w:pPr>
        <w:rPr>
          <w:rFonts w:ascii="Arial" w:eastAsia="Arial" w:hAnsi="Arial" w:cs="Arial"/>
          <w:caps/>
          <w:sz w:val="22"/>
          <w:szCs w:val="22"/>
          <w:lang w:val="sl-SI"/>
        </w:rPr>
      </w:pPr>
    </w:p>
    <w:p w14:paraId="01EB0917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. člen</w:t>
      </w:r>
    </w:p>
    <w:p w14:paraId="30C8637D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vsebina)</w:t>
      </w:r>
    </w:p>
    <w:p w14:paraId="5F3CE080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129D8BBB" w14:textId="56650C75" w:rsidR="00EA1914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Ta pravilnik določa </w:t>
      </w:r>
      <w:r w:rsidR="00207660" w:rsidRPr="000A2F56">
        <w:rPr>
          <w:rFonts w:ascii="Arial" w:eastAsia="Arial" w:hAnsi="Arial" w:cs="Arial"/>
          <w:sz w:val="22"/>
          <w:szCs w:val="22"/>
          <w:lang w:val="sl-SI"/>
        </w:rPr>
        <w:t>izkaznico</w:t>
      </w:r>
      <w:r w:rsidR="00207660">
        <w:rPr>
          <w:rFonts w:ascii="Arial" w:eastAsia="Arial" w:hAnsi="Arial" w:cs="Arial"/>
          <w:sz w:val="22"/>
          <w:szCs w:val="22"/>
          <w:lang w:val="sl-SI"/>
        </w:rPr>
        <w:t>,</w:t>
      </w:r>
      <w:r w:rsidR="00207660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službeni znak</w:t>
      </w:r>
      <w:r w:rsidR="00B657F1" w:rsidRPr="000A2F56">
        <w:rPr>
          <w:rFonts w:ascii="Arial" w:eastAsia="Arial" w:hAnsi="Arial" w:cs="Arial"/>
          <w:sz w:val="22"/>
          <w:szCs w:val="22"/>
          <w:lang w:val="sl-SI"/>
        </w:rPr>
        <w:t xml:space="preserve"> in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207660">
        <w:rPr>
          <w:rFonts w:ascii="Arial" w:eastAsia="Arial" w:hAnsi="Arial" w:cs="Arial"/>
          <w:sz w:val="22"/>
          <w:szCs w:val="22"/>
          <w:lang w:val="sl-SI"/>
        </w:rPr>
        <w:t xml:space="preserve">uniformo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naravovarstvenih in prostovoljnih nadzornikov</w:t>
      </w:r>
      <w:r w:rsidR="00207660">
        <w:rPr>
          <w:rFonts w:ascii="Arial" w:eastAsia="Arial" w:hAnsi="Arial" w:cs="Arial"/>
          <w:sz w:val="22"/>
          <w:szCs w:val="22"/>
          <w:lang w:val="sl-SI"/>
        </w:rPr>
        <w:t xml:space="preserve">. </w:t>
      </w:r>
    </w:p>
    <w:p w14:paraId="2275940F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5B46E0ED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41063CD5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2. člen</w:t>
      </w:r>
    </w:p>
    <w:p w14:paraId="27587E30" w14:textId="0074F844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dolžnost naravovarstven</w:t>
      </w:r>
      <w:r w:rsidR="00F05CFA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ih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 xml:space="preserve"> in prostovoljn</w:t>
      </w:r>
      <w:r w:rsidR="00F05CFA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ih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 xml:space="preserve"> nadzornik</w:t>
      </w:r>
      <w:r w:rsidR="00F05CFA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ov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)</w:t>
      </w:r>
    </w:p>
    <w:p w14:paraId="0E9FE8B6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08EDC3DE" w14:textId="2264F2E4" w:rsidR="00EA1914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Naravovarstveni </w:t>
      </w:r>
      <w:r w:rsidRPr="00AA4061">
        <w:rPr>
          <w:rFonts w:ascii="Arial" w:eastAsia="Arial" w:hAnsi="Arial" w:cs="Arial"/>
          <w:sz w:val="22"/>
          <w:szCs w:val="22"/>
          <w:lang w:val="sl-SI"/>
        </w:rPr>
        <w:t>in prostovoljni nadzornik</w:t>
      </w:r>
      <w:r w:rsidR="00F05CFA" w:rsidRPr="00AA4061">
        <w:rPr>
          <w:rFonts w:ascii="Arial" w:eastAsia="Arial" w:hAnsi="Arial" w:cs="Arial"/>
          <w:sz w:val="22"/>
          <w:szCs w:val="22"/>
          <w:lang w:val="sl-SI"/>
        </w:rPr>
        <w:t>i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mora</w:t>
      </w:r>
      <w:r w:rsidR="00F05CFA" w:rsidRPr="00AA4061">
        <w:rPr>
          <w:rFonts w:ascii="Arial" w:eastAsia="Arial" w:hAnsi="Arial" w:cs="Arial"/>
          <w:sz w:val="22"/>
          <w:szCs w:val="22"/>
          <w:lang w:val="sl-SI"/>
        </w:rPr>
        <w:t>jo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pri izvajanju neposrednega nadzora v naravi nositi službeni znak</w:t>
      </w:r>
      <w:r w:rsidR="00F05CFA" w:rsidRPr="00AA4061">
        <w:rPr>
          <w:rFonts w:ascii="Arial" w:eastAsia="Arial" w:hAnsi="Arial" w:cs="Arial"/>
          <w:sz w:val="22"/>
          <w:szCs w:val="22"/>
          <w:lang w:val="sl-SI"/>
        </w:rPr>
        <w:t xml:space="preserve"> in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izkaznico </w:t>
      </w:r>
      <w:r w:rsidR="00F05CFA" w:rsidRPr="000A2F56">
        <w:rPr>
          <w:rFonts w:ascii="Arial" w:eastAsia="Arial" w:hAnsi="Arial" w:cs="Arial"/>
          <w:sz w:val="22"/>
          <w:szCs w:val="22"/>
          <w:lang w:val="sl-SI"/>
        </w:rPr>
        <w:t>ter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D816FC" w:rsidRPr="000A2F56">
        <w:rPr>
          <w:rFonts w:ascii="Arial" w:eastAsia="Arial" w:hAnsi="Arial" w:cs="Arial"/>
          <w:sz w:val="22"/>
          <w:szCs w:val="22"/>
          <w:lang w:val="sl-SI"/>
        </w:rPr>
        <w:t xml:space="preserve">naravovarstveni nadzorniki tudi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uniformo.</w:t>
      </w:r>
    </w:p>
    <w:p w14:paraId="6ED6EE9C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4BFF2A3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247FD99E" w14:textId="0972CEDD" w:rsidR="00EA1914" w:rsidRPr="000A2F56" w:rsidRDefault="00597849" w:rsidP="007D3352">
      <w:pPr>
        <w:jc w:val="center"/>
        <w:rPr>
          <w:rFonts w:ascii="Arial" w:eastAsia="Arial" w:hAnsi="Arial" w:cs="Arial"/>
          <w:caps/>
          <w:sz w:val="22"/>
          <w:szCs w:val="22"/>
          <w:lang w:val="sl-SI"/>
        </w:rPr>
      </w:pPr>
      <w:r w:rsidRPr="000A2F56">
        <w:rPr>
          <w:rFonts w:ascii="Arial" w:eastAsia="Arial" w:hAnsi="Arial" w:cs="Arial"/>
          <w:caps/>
          <w:sz w:val="22"/>
          <w:szCs w:val="22"/>
          <w:lang w:val="sl-SI"/>
        </w:rPr>
        <w:t>II. IZKAZNICA</w:t>
      </w:r>
    </w:p>
    <w:p w14:paraId="3BF3EB18" w14:textId="77777777" w:rsidR="00384264" w:rsidRPr="000A2F56" w:rsidRDefault="00384264" w:rsidP="00384264">
      <w:pPr>
        <w:rPr>
          <w:rFonts w:ascii="Arial" w:eastAsia="Arial" w:hAnsi="Arial" w:cs="Arial"/>
          <w:caps/>
          <w:sz w:val="22"/>
          <w:szCs w:val="22"/>
          <w:lang w:val="sl-SI"/>
        </w:rPr>
      </w:pPr>
    </w:p>
    <w:p w14:paraId="57CC3E31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3. člen</w:t>
      </w:r>
    </w:p>
    <w:p w14:paraId="517AB5B1" w14:textId="385F8EF9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izkaznica)</w:t>
      </w:r>
    </w:p>
    <w:p w14:paraId="52A2C341" w14:textId="77777777" w:rsidR="00F3120F" w:rsidRPr="000A2F56" w:rsidRDefault="00F3120F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2B2C06BD" w14:textId="3E3A4CDD" w:rsidR="008B7925" w:rsidRPr="00A27BA9" w:rsidRDefault="008B7925" w:rsidP="008B7925">
      <w:pPr>
        <w:rPr>
          <w:rFonts w:ascii="Arial" w:hAnsi="Arial" w:cs="Arial"/>
          <w:color w:val="000000"/>
          <w:sz w:val="22"/>
          <w:szCs w:val="22"/>
          <w:lang w:val="sl-SI"/>
        </w:rPr>
      </w:pPr>
      <w:bookmarkStart w:id="0" w:name="_Hlk205539290"/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(1) </w:t>
      </w:r>
      <w:r w:rsidR="00EE5423" w:rsidRPr="000A2F56">
        <w:rPr>
          <w:rFonts w:ascii="Arial" w:hAnsi="Arial" w:cs="Arial"/>
          <w:color w:val="000000"/>
          <w:sz w:val="22"/>
          <w:szCs w:val="22"/>
          <w:lang w:val="sl-SI"/>
        </w:rPr>
        <w:t>I</w:t>
      </w:r>
      <w:r w:rsidR="00F3120F" w:rsidRPr="000A2F56">
        <w:rPr>
          <w:rFonts w:ascii="Arial" w:hAnsi="Arial" w:cs="Arial"/>
          <w:color w:val="000000"/>
          <w:sz w:val="22"/>
          <w:szCs w:val="22"/>
          <w:lang w:val="sl-SI"/>
        </w:rPr>
        <w:t>zkaznica naravovarstvenih</w:t>
      </w:r>
      <w:r w:rsidR="0088324B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="00F3120F" w:rsidRPr="000A2F56">
        <w:rPr>
          <w:rFonts w:ascii="Arial" w:hAnsi="Arial" w:cs="Arial"/>
          <w:color w:val="000000"/>
          <w:sz w:val="22"/>
          <w:szCs w:val="22"/>
          <w:lang w:val="sl-SI"/>
        </w:rPr>
        <w:t>nadzornikov je sestavljena iz:</w:t>
      </w:r>
    </w:p>
    <w:p w14:paraId="64B7E356" w14:textId="365CB4BF" w:rsidR="00802483" w:rsidRPr="000A2F56" w:rsidRDefault="001D5BB7" w:rsidP="00384264">
      <w:pPr>
        <w:rPr>
          <w:rFonts w:ascii="Arial" w:hAnsi="Arial" w:cs="Arial"/>
          <w:color w:val="000000"/>
          <w:sz w:val="22"/>
          <w:szCs w:val="22"/>
          <w:lang w:val="sl-SI"/>
        </w:rPr>
      </w:pPr>
      <w:r>
        <w:rPr>
          <w:rFonts w:ascii="Arial" w:hAnsi="Arial" w:cs="Arial"/>
          <w:color w:val="000000"/>
          <w:sz w:val="22"/>
          <w:szCs w:val="22"/>
          <w:lang w:val="sl-SI"/>
        </w:rPr>
        <w:t>–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="00F63D3D" w:rsidRPr="000A2F56">
        <w:rPr>
          <w:rFonts w:ascii="Arial" w:hAnsi="Arial" w:cs="Arial"/>
          <w:color w:val="000000"/>
          <w:sz w:val="22"/>
          <w:szCs w:val="22"/>
          <w:lang w:val="sl-SI"/>
        </w:rPr>
        <w:t>identifikacijske izkaznice,</w:t>
      </w:r>
    </w:p>
    <w:p w14:paraId="743AE14E" w14:textId="1D8EE6C8" w:rsidR="00F3120F" w:rsidRPr="000A2F56" w:rsidRDefault="001D5BB7" w:rsidP="00384264">
      <w:pPr>
        <w:rPr>
          <w:rFonts w:ascii="Arial" w:hAnsi="Arial" w:cs="Arial"/>
          <w:color w:val="000000"/>
          <w:sz w:val="22"/>
          <w:szCs w:val="22"/>
          <w:lang w:val="sl-SI"/>
        </w:rPr>
      </w:pPr>
      <w:r>
        <w:rPr>
          <w:rFonts w:ascii="Arial" w:hAnsi="Arial" w:cs="Arial"/>
          <w:color w:val="000000"/>
          <w:sz w:val="22"/>
          <w:szCs w:val="22"/>
          <w:lang w:val="sl-SI"/>
        </w:rPr>
        <w:t>–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="00F3120F" w:rsidRPr="000A2F56">
        <w:rPr>
          <w:rFonts w:ascii="Arial" w:hAnsi="Arial" w:cs="Arial"/>
          <w:color w:val="000000"/>
          <w:sz w:val="22"/>
          <w:szCs w:val="22"/>
          <w:lang w:val="sl-SI"/>
        </w:rPr>
        <w:t>usnjenega ovitka,</w:t>
      </w:r>
    </w:p>
    <w:p w14:paraId="5E32510D" w14:textId="0E384B4B" w:rsidR="00F3120F" w:rsidRDefault="001D5BB7" w:rsidP="00384264">
      <w:pPr>
        <w:rPr>
          <w:rFonts w:ascii="Arial" w:hAnsi="Arial" w:cs="Arial"/>
          <w:color w:val="000000"/>
          <w:sz w:val="22"/>
          <w:szCs w:val="22"/>
          <w:lang w:val="sl-SI"/>
        </w:rPr>
      </w:pPr>
      <w:r>
        <w:rPr>
          <w:rFonts w:ascii="Arial" w:hAnsi="Arial" w:cs="Arial"/>
          <w:color w:val="000000"/>
          <w:sz w:val="22"/>
          <w:szCs w:val="22"/>
          <w:lang w:val="sl-SI"/>
        </w:rPr>
        <w:t>–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="00F3120F" w:rsidRPr="000A2F56">
        <w:rPr>
          <w:rFonts w:ascii="Arial" w:hAnsi="Arial" w:cs="Arial"/>
          <w:color w:val="000000"/>
          <w:sz w:val="22"/>
          <w:szCs w:val="22"/>
          <w:lang w:val="sl-SI"/>
        </w:rPr>
        <w:t>značke s službenim znakom naravovarstvenih nadzornikov (v nadaljnjem besedilu: značka).</w:t>
      </w:r>
    </w:p>
    <w:p w14:paraId="7C22D35A" w14:textId="56F9505B" w:rsidR="009F484D" w:rsidRDefault="009F484D" w:rsidP="00384264">
      <w:pPr>
        <w:rPr>
          <w:rFonts w:ascii="Arial" w:hAnsi="Arial" w:cs="Arial"/>
          <w:color w:val="000000"/>
          <w:sz w:val="22"/>
          <w:szCs w:val="22"/>
          <w:lang w:val="sl-SI"/>
        </w:rPr>
      </w:pPr>
    </w:p>
    <w:p w14:paraId="358CA819" w14:textId="67EF5B73" w:rsidR="009F484D" w:rsidRPr="000A2F56" w:rsidRDefault="009F484D" w:rsidP="00AA4061">
      <w:pPr>
        <w:jc w:val="both"/>
        <w:rPr>
          <w:rFonts w:ascii="Arial" w:hAnsi="Arial" w:cs="Arial"/>
          <w:color w:val="000000"/>
          <w:sz w:val="22"/>
          <w:szCs w:val="22"/>
          <w:lang w:val="sl-SI"/>
        </w:rPr>
      </w:pPr>
      <w:r>
        <w:rPr>
          <w:rFonts w:ascii="Arial" w:hAnsi="Arial" w:cs="Arial"/>
          <w:color w:val="000000"/>
          <w:sz w:val="22"/>
          <w:szCs w:val="22"/>
          <w:lang w:val="sl-SI"/>
        </w:rPr>
        <w:t xml:space="preserve">(2) </w:t>
      </w:r>
      <w:r w:rsidR="00AA4061">
        <w:rPr>
          <w:rFonts w:ascii="Arial" w:hAnsi="Arial" w:cs="Arial"/>
          <w:color w:val="000000"/>
          <w:sz w:val="22"/>
          <w:szCs w:val="22"/>
          <w:lang w:val="sl-SI"/>
        </w:rPr>
        <w:t>I</w:t>
      </w:r>
      <w:r w:rsidRPr="009F484D">
        <w:rPr>
          <w:rFonts w:ascii="Arial" w:hAnsi="Arial" w:cs="Arial"/>
          <w:color w:val="000000"/>
          <w:sz w:val="22"/>
          <w:szCs w:val="22"/>
          <w:lang w:val="sl-SI"/>
        </w:rPr>
        <w:t xml:space="preserve">zkaznica </w:t>
      </w:r>
      <w:r w:rsidR="00905B40" w:rsidRPr="00AA4061">
        <w:rPr>
          <w:rFonts w:ascii="Arial" w:hAnsi="Arial" w:cs="Arial"/>
          <w:sz w:val="22"/>
          <w:szCs w:val="22"/>
          <w:lang w:val="sl-SI"/>
        </w:rPr>
        <w:t xml:space="preserve">naravovarstvenega nadzornika </w:t>
      </w:r>
      <w:r w:rsidRPr="00AA4061">
        <w:rPr>
          <w:rFonts w:ascii="Arial" w:hAnsi="Arial" w:cs="Arial"/>
          <w:sz w:val="22"/>
          <w:szCs w:val="22"/>
          <w:lang w:val="sl-SI"/>
        </w:rPr>
        <w:t xml:space="preserve">je </w:t>
      </w:r>
      <w:r w:rsidRPr="009F484D">
        <w:rPr>
          <w:rFonts w:ascii="Arial" w:hAnsi="Arial" w:cs="Arial"/>
          <w:color w:val="000000"/>
          <w:sz w:val="22"/>
          <w:szCs w:val="22"/>
          <w:lang w:val="sl-SI"/>
        </w:rPr>
        <w:t>veljavna, če vsebuje vse dele, določene v prejšnjem odstavku.</w:t>
      </w:r>
    </w:p>
    <w:bookmarkEnd w:id="0"/>
    <w:p w14:paraId="4AE943DF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09FC3E7" w14:textId="1C29A5A7" w:rsidR="00E025E8" w:rsidRPr="000A2F56" w:rsidRDefault="00E025E8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</w:t>
      </w:r>
      <w:r w:rsidR="009F484D">
        <w:rPr>
          <w:rFonts w:ascii="Arial" w:eastAsia="Arial" w:hAnsi="Arial" w:cs="Arial"/>
          <w:sz w:val="22"/>
          <w:szCs w:val="22"/>
          <w:lang w:val="sl-SI"/>
        </w:rPr>
        <w:t>3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) </w:t>
      </w:r>
      <w:r w:rsidR="00153A76" w:rsidRPr="000A2F56">
        <w:rPr>
          <w:rFonts w:ascii="Arial" w:eastAsia="Arial" w:hAnsi="Arial" w:cs="Arial"/>
          <w:sz w:val="22"/>
          <w:szCs w:val="22"/>
          <w:lang w:val="sl-SI"/>
        </w:rPr>
        <w:t>Izkaznic</w:t>
      </w:r>
      <w:r w:rsidR="001D5BB7">
        <w:rPr>
          <w:rFonts w:ascii="Arial" w:eastAsia="Arial" w:hAnsi="Arial" w:cs="Arial"/>
          <w:sz w:val="22"/>
          <w:szCs w:val="22"/>
          <w:lang w:val="sl-SI"/>
        </w:rPr>
        <w:t>a</w:t>
      </w:r>
      <w:r w:rsidR="00153A76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793ADE" w:rsidRPr="000A2F56">
        <w:rPr>
          <w:rFonts w:ascii="Arial" w:eastAsia="Arial" w:hAnsi="Arial" w:cs="Arial"/>
          <w:sz w:val="22"/>
          <w:szCs w:val="22"/>
          <w:lang w:val="sl-SI"/>
        </w:rPr>
        <w:t>prostovoljnega</w:t>
      </w:r>
      <w:r w:rsidR="00153A76" w:rsidRPr="000A2F56">
        <w:rPr>
          <w:rFonts w:ascii="Arial" w:eastAsia="Arial" w:hAnsi="Arial" w:cs="Arial"/>
          <w:sz w:val="22"/>
          <w:szCs w:val="22"/>
          <w:lang w:val="sl-SI"/>
        </w:rPr>
        <w:t xml:space="preserve"> nadzornika </w:t>
      </w:r>
      <w:r w:rsidR="001D5BB7">
        <w:rPr>
          <w:rFonts w:ascii="Arial" w:eastAsia="Arial" w:hAnsi="Arial" w:cs="Arial"/>
          <w:sz w:val="22"/>
          <w:szCs w:val="22"/>
          <w:lang w:val="sl-SI"/>
        </w:rPr>
        <w:t>je</w:t>
      </w:r>
      <w:r w:rsidR="001D5BB7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identifikacijsk</w:t>
      </w:r>
      <w:r w:rsidR="00153A76" w:rsidRPr="000A2F56">
        <w:rPr>
          <w:rFonts w:ascii="Arial" w:eastAsia="Arial" w:hAnsi="Arial" w:cs="Arial"/>
          <w:sz w:val="22"/>
          <w:szCs w:val="22"/>
          <w:lang w:val="sl-SI"/>
        </w:rPr>
        <w:t>a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izkaznic</w:t>
      </w:r>
      <w:r w:rsidR="00153A76" w:rsidRPr="000A2F56">
        <w:rPr>
          <w:rFonts w:ascii="Arial" w:eastAsia="Arial" w:hAnsi="Arial" w:cs="Arial"/>
          <w:sz w:val="22"/>
          <w:szCs w:val="22"/>
          <w:lang w:val="sl-SI"/>
        </w:rPr>
        <w:t>a</w:t>
      </w:r>
      <w:r w:rsidRPr="000A2F56">
        <w:rPr>
          <w:rFonts w:ascii="Arial" w:eastAsia="Arial" w:hAnsi="Arial" w:cs="Arial"/>
          <w:sz w:val="22"/>
          <w:szCs w:val="22"/>
          <w:lang w:val="sl-SI"/>
        </w:rPr>
        <w:t>.</w:t>
      </w:r>
    </w:p>
    <w:p w14:paraId="5D51F022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B99239C" w14:textId="1F6F2C77" w:rsidR="00EA1914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</w:t>
      </w:r>
      <w:r w:rsidR="009F484D">
        <w:rPr>
          <w:rFonts w:ascii="Arial" w:eastAsia="Arial" w:hAnsi="Arial" w:cs="Arial"/>
          <w:sz w:val="22"/>
          <w:szCs w:val="22"/>
          <w:lang w:val="sl-SI"/>
        </w:rPr>
        <w:t>4</w:t>
      </w:r>
      <w:r w:rsidRPr="000A2F56">
        <w:rPr>
          <w:rFonts w:ascii="Arial" w:eastAsia="Arial" w:hAnsi="Arial" w:cs="Arial"/>
          <w:sz w:val="22"/>
          <w:szCs w:val="22"/>
          <w:lang w:val="sl-SI"/>
        </w:rPr>
        <w:t>) I</w:t>
      </w:r>
      <w:r w:rsidR="00F3120F" w:rsidRPr="000A2F56">
        <w:rPr>
          <w:rFonts w:ascii="Arial" w:eastAsia="Arial" w:hAnsi="Arial" w:cs="Arial"/>
          <w:sz w:val="22"/>
          <w:szCs w:val="22"/>
          <w:lang w:val="sl-SI"/>
        </w:rPr>
        <w:t>dentifikacijska i</w:t>
      </w:r>
      <w:r w:rsidRPr="000A2F56">
        <w:rPr>
          <w:rFonts w:ascii="Arial" w:eastAsia="Arial" w:hAnsi="Arial" w:cs="Arial"/>
          <w:sz w:val="22"/>
          <w:szCs w:val="22"/>
          <w:lang w:val="sl-SI"/>
        </w:rPr>
        <w:t>zkaznica je plastična</w:t>
      </w:r>
      <w:r w:rsidR="00867BD5" w:rsidRPr="000A2F56">
        <w:rPr>
          <w:rFonts w:ascii="Arial" w:eastAsia="Arial" w:hAnsi="Arial" w:cs="Arial"/>
          <w:sz w:val="22"/>
          <w:szCs w:val="22"/>
          <w:lang w:val="sl-SI"/>
        </w:rPr>
        <w:t xml:space="preserve"> in ustreza </w:t>
      </w:r>
      <w:r w:rsidR="00867BD5" w:rsidRPr="000A2F56">
        <w:rPr>
          <w:rFonts w:ascii="Arial" w:hAnsi="Arial" w:cs="Arial"/>
          <w:sz w:val="22"/>
          <w:szCs w:val="22"/>
          <w:lang w:val="sl-SI"/>
        </w:rPr>
        <w:t>tipu kartice ID-1 po standardu ISO 7810 (</w:t>
      </w:r>
      <w:r w:rsidRPr="000A2F56">
        <w:rPr>
          <w:rFonts w:ascii="Arial" w:eastAsia="Arial" w:hAnsi="Arial" w:cs="Arial"/>
          <w:sz w:val="22"/>
          <w:szCs w:val="22"/>
          <w:lang w:val="sl-SI"/>
        </w:rPr>
        <w:t>velikost 8</w:t>
      </w:r>
      <w:r w:rsidR="00867BD5" w:rsidRPr="000A2F56">
        <w:rPr>
          <w:rFonts w:ascii="Arial" w:eastAsia="Arial" w:hAnsi="Arial" w:cs="Arial"/>
          <w:sz w:val="22"/>
          <w:szCs w:val="22"/>
          <w:lang w:val="sl-SI"/>
        </w:rPr>
        <w:t>5,60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 mm </w:t>
      </w:r>
      <w:r w:rsidR="00142067">
        <w:rPr>
          <w:rFonts w:ascii="Arial" w:eastAsia="Arial" w:hAnsi="Arial" w:cs="Arial"/>
          <w:sz w:val="22"/>
          <w:szCs w:val="22"/>
          <w:lang w:val="sl-SI"/>
        </w:rPr>
        <w:t>×</w:t>
      </w:r>
      <w:r w:rsidR="00142067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5</w:t>
      </w:r>
      <w:r w:rsidR="00867BD5" w:rsidRPr="000A2F56">
        <w:rPr>
          <w:rFonts w:ascii="Arial" w:eastAsia="Arial" w:hAnsi="Arial" w:cs="Arial"/>
          <w:sz w:val="22"/>
          <w:szCs w:val="22"/>
          <w:lang w:val="sl-SI"/>
        </w:rPr>
        <w:t>3,98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mm</w:t>
      </w:r>
      <w:r w:rsidR="00A43FAC" w:rsidRPr="000A2F56">
        <w:rPr>
          <w:rFonts w:ascii="Arial" w:eastAsia="Arial" w:hAnsi="Arial" w:cs="Arial"/>
          <w:sz w:val="22"/>
          <w:szCs w:val="22"/>
          <w:lang w:val="sl-SI"/>
        </w:rPr>
        <w:t>)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ter je izdelana z zaščitnimi elementi.</w:t>
      </w:r>
    </w:p>
    <w:p w14:paraId="711E2009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  <w:bookmarkStart w:id="1" w:name="_Hlk205641208"/>
    </w:p>
    <w:p w14:paraId="1220B915" w14:textId="2D07B279" w:rsidR="007D3352" w:rsidRPr="000A2F56" w:rsidRDefault="00597849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</w:t>
      </w:r>
      <w:r w:rsidR="009F484D">
        <w:rPr>
          <w:rFonts w:ascii="Arial" w:eastAsia="Arial" w:hAnsi="Arial" w:cs="Arial"/>
          <w:sz w:val="22"/>
          <w:szCs w:val="22"/>
          <w:lang w:val="sl-SI"/>
        </w:rPr>
        <w:t>5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) Na sprednji strani </w:t>
      </w:r>
      <w:r w:rsidR="00861CAB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e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izkaznice je:</w:t>
      </w:r>
    </w:p>
    <w:p w14:paraId="33BC8596" w14:textId="53AB325C" w:rsidR="007D3352" w:rsidRPr="000A2F56" w:rsidRDefault="007D3352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1. </w:t>
      </w:r>
      <w:r w:rsidR="00802A87" w:rsidRPr="000A2F56">
        <w:rPr>
          <w:rFonts w:ascii="Arial" w:eastAsia="Arial" w:hAnsi="Arial" w:cs="Arial"/>
          <w:sz w:val="22"/>
          <w:szCs w:val="22"/>
          <w:lang w:val="sl-SI"/>
        </w:rPr>
        <w:t>na desn</w:t>
      </w:r>
      <w:r w:rsidR="00E57AE2" w:rsidRPr="000A2F56">
        <w:rPr>
          <w:rFonts w:ascii="Arial" w:eastAsia="Arial" w:hAnsi="Arial" w:cs="Arial"/>
          <w:sz w:val="22"/>
          <w:szCs w:val="22"/>
          <w:lang w:val="sl-SI"/>
        </w:rPr>
        <w:t>i</w:t>
      </w:r>
      <w:r w:rsidR="00802A87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E57AE2" w:rsidRPr="000A2F56">
        <w:rPr>
          <w:rFonts w:ascii="Arial" w:eastAsia="Arial" w:hAnsi="Arial" w:cs="Arial"/>
          <w:sz w:val="22"/>
          <w:szCs w:val="22"/>
          <w:lang w:val="sl-SI"/>
        </w:rPr>
        <w:t>polovici</w:t>
      </w:r>
      <w:r w:rsidR="00802A87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E57AE2" w:rsidRPr="000A2F56">
        <w:rPr>
          <w:rFonts w:ascii="Arial" w:eastAsia="Arial" w:hAnsi="Arial" w:cs="Arial"/>
          <w:sz w:val="22"/>
          <w:szCs w:val="22"/>
          <w:lang w:val="sl-SI"/>
        </w:rPr>
        <w:t xml:space="preserve">od zgoraj navzdol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grb Republike Slovenije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>,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802A87" w:rsidRPr="000A2F56">
        <w:rPr>
          <w:rFonts w:ascii="Arial" w:eastAsia="Arial" w:hAnsi="Arial" w:cs="Arial"/>
          <w:sz w:val="22"/>
          <w:szCs w:val="22"/>
          <w:lang w:val="sl-SI"/>
        </w:rPr>
        <w:t xml:space="preserve">pod njim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napis »R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>EPUBLIKA SLOVENIJA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«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 xml:space="preserve"> in pod </w:t>
      </w:r>
      <w:r w:rsidR="0096171B" w:rsidRPr="000A2F56">
        <w:rPr>
          <w:rFonts w:ascii="Arial" w:eastAsia="Arial" w:hAnsi="Arial" w:cs="Arial"/>
          <w:sz w:val="22"/>
          <w:szCs w:val="22"/>
          <w:lang w:val="sl-SI"/>
        </w:rPr>
        <w:t xml:space="preserve">tem </w:t>
      </w:r>
      <w:r w:rsidR="00802A87" w:rsidRPr="000A2F56">
        <w:rPr>
          <w:rFonts w:ascii="Arial" w:eastAsia="Arial" w:hAnsi="Arial" w:cs="Arial"/>
          <w:sz w:val="22"/>
          <w:szCs w:val="22"/>
          <w:lang w:val="sl-SI"/>
        </w:rPr>
        <w:t xml:space="preserve">napisom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na</w:t>
      </w:r>
      <w:r w:rsidR="00142067">
        <w:rPr>
          <w:rFonts w:ascii="Arial" w:eastAsia="Arial" w:hAnsi="Arial" w:cs="Arial"/>
          <w:sz w:val="22"/>
          <w:szCs w:val="22"/>
          <w:lang w:val="sl-SI"/>
        </w:rPr>
        <w:t>vedba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ministrstva, pristojnega za ohranjanje narave (v nadaljnjem besedilu: ministrstvo), ki je </w:t>
      </w:r>
      <w:r w:rsidR="00861CAB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o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izkaznico izdalo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 xml:space="preserve">. Pod </w:t>
      </w:r>
      <w:r w:rsidR="0096171B" w:rsidRPr="000A2F56">
        <w:rPr>
          <w:rFonts w:ascii="Arial" w:eastAsia="Arial" w:hAnsi="Arial" w:cs="Arial"/>
          <w:sz w:val="22"/>
          <w:szCs w:val="22"/>
          <w:lang w:val="sl-SI"/>
        </w:rPr>
        <w:t xml:space="preserve">vsemi </w:t>
      </w:r>
      <w:r w:rsidR="00142067">
        <w:rPr>
          <w:rFonts w:ascii="Arial" w:eastAsia="Arial" w:hAnsi="Arial" w:cs="Arial"/>
          <w:sz w:val="22"/>
          <w:szCs w:val="22"/>
          <w:lang w:val="sl-SI"/>
        </w:rPr>
        <w:t>naved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>eni</w:t>
      </w:r>
      <w:r w:rsidR="0096171B" w:rsidRPr="000A2F56">
        <w:rPr>
          <w:rFonts w:ascii="Arial" w:eastAsia="Arial" w:hAnsi="Arial" w:cs="Arial"/>
          <w:sz w:val="22"/>
          <w:szCs w:val="22"/>
          <w:lang w:val="sl-SI"/>
        </w:rPr>
        <w:t>mi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lastRenderedPageBreak/>
        <w:t>napisi je napis »</w:t>
      </w:r>
      <w:r w:rsidR="0096171B" w:rsidRPr="000A2F56">
        <w:rPr>
          <w:rFonts w:ascii="Arial" w:eastAsia="Arial" w:hAnsi="Arial" w:cs="Arial"/>
          <w:sz w:val="22"/>
          <w:szCs w:val="22"/>
          <w:lang w:val="sl-SI"/>
        </w:rPr>
        <w:t>NARAVOVARSTVENI NADZORNIK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>« ali »</w:t>
      </w:r>
      <w:r w:rsidR="0096171B" w:rsidRPr="000A2F56">
        <w:rPr>
          <w:rFonts w:ascii="Arial" w:eastAsia="Arial" w:hAnsi="Arial" w:cs="Arial"/>
          <w:sz w:val="22"/>
          <w:szCs w:val="22"/>
          <w:lang w:val="sl-SI"/>
        </w:rPr>
        <w:t>PROSTOVOLJNI NADZORNIK</w:t>
      </w:r>
      <w:r w:rsidR="00753E1F" w:rsidRPr="000A2F56">
        <w:rPr>
          <w:rFonts w:ascii="Arial" w:eastAsia="Arial" w:hAnsi="Arial" w:cs="Arial"/>
          <w:sz w:val="22"/>
          <w:szCs w:val="22"/>
          <w:lang w:val="sl-SI"/>
        </w:rPr>
        <w:t>«</w:t>
      </w:r>
      <w:r w:rsidR="00E57AE2" w:rsidRPr="000A2F56">
        <w:rPr>
          <w:rFonts w:ascii="Arial" w:eastAsia="Arial" w:hAnsi="Arial" w:cs="Arial"/>
          <w:sz w:val="22"/>
          <w:szCs w:val="22"/>
          <w:lang w:val="sl-SI"/>
        </w:rPr>
        <w:t>.</w:t>
      </w:r>
      <w:r w:rsidR="00783352">
        <w:rPr>
          <w:rFonts w:ascii="Arial" w:eastAsia="Arial" w:hAnsi="Arial" w:cs="Arial"/>
          <w:sz w:val="22"/>
          <w:szCs w:val="22"/>
          <w:lang w:val="sl-SI"/>
        </w:rPr>
        <w:t xml:space="preserve"> V ozadju je naravovarstvena pentlja bele barve.</w:t>
      </w:r>
      <w:r w:rsidR="004C715F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00106D" w:rsidRPr="000A2F56">
        <w:rPr>
          <w:rFonts w:ascii="Arial" w:eastAsia="Arial" w:hAnsi="Arial" w:cs="Arial"/>
          <w:sz w:val="22"/>
          <w:szCs w:val="22"/>
          <w:lang w:val="sl-SI"/>
        </w:rPr>
        <w:t xml:space="preserve">Spodaj </w:t>
      </w:r>
      <w:r w:rsidR="00142067">
        <w:rPr>
          <w:rFonts w:ascii="Arial" w:eastAsia="Arial" w:hAnsi="Arial" w:cs="Arial"/>
          <w:sz w:val="22"/>
          <w:szCs w:val="22"/>
          <w:lang w:val="sl-SI"/>
        </w:rPr>
        <w:t>je</w:t>
      </w:r>
      <w:r w:rsidR="0000106D" w:rsidRPr="000A2F56">
        <w:rPr>
          <w:rFonts w:ascii="Arial" w:eastAsia="Arial" w:hAnsi="Arial" w:cs="Arial"/>
          <w:sz w:val="22"/>
          <w:szCs w:val="22"/>
          <w:lang w:val="sl-SI"/>
        </w:rPr>
        <w:t xml:space="preserve"> številka identifikacijske izkaznice</w:t>
      </w:r>
      <w:r w:rsidR="0000106D">
        <w:rPr>
          <w:rFonts w:ascii="Arial" w:eastAsia="Arial" w:hAnsi="Arial" w:cs="Arial"/>
          <w:sz w:val="22"/>
          <w:szCs w:val="22"/>
          <w:lang w:val="sl-SI"/>
        </w:rPr>
        <w:t xml:space="preserve">, pod njo sta datum </w:t>
      </w:r>
      <w:r w:rsidR="0000106D" w:rsidRPr="000A2F56">
        <w:rPr>
          <w:rFonts w:ascii="Arial" w:eastAsia="Arial" w:hAnsi="Arial" w:cs="Arial"/>
          <w:sz w:val="22"/>
          <w:szCs w:val="22"/>
          <w:lang w:val="sl-SI"/>
        </w:rPr>
        <w:t>njene izdaje</w:t>
      </w:r>
      <w:r w:rsidR="0000106D">
        <w:rPr>
          <w:rFonts w:ascii="Arial" w:eastAsia="Arial" w:hAnsi="Arial" w:cs="Arial"/>
          <w:sz w:val="22"/>
          <w:szCs w:val="22"/>
          <w:lang w:val="sl-SI"/>
        </w:rPr>
        <w:t xml:space="preserve"> in </w:t>
      </w:r>
      <w:r w:rsidR="0000106D" w:rsidRPr="000A2F56">
        <w:rPr>
          <w:rFonts w:ascii="Arial" w:eastAsia="Arial" w:hAnsi="Arial" w:cs="Arial"/>
          <w:sz w:val="22"/>
          <w:szCs w:val="22"/>
          <w:lang w:val="sl-SI"/>
        </w:rPr>
        <w:t>podpis izdajatelja</w:t>
      </w:r>
      <w:r w:rsidR="004C715F">
        <w:rPr>
          <w:rFonts w:ascii="Arial" w:eastAsia="Arial" w:hAnsi="Arial" w:cs="Arial"/>
          <w:sz w:val="22"/>
          <w:szCs w:val="22"/>
          <w:lang w:val="sl-SI"/>
        </w:rPr>
        <w:t xml:space="preserve">. </w:t>
      </w:r>
      <w:r w:rsidR="009C5BBA">
        <w:rPr>
          <w:rFonts w:ascii="Arial" w:eastAsia="Arial" w:hAnsi="Arial" w:cs="Arial"/>
          <w:sz w:val="22"/>
          <w:szCs w:val="22"/>
          <w:lang w:val="sl-SI"/>
        </w:rPr>
        <w:t>Na sredini spodaj</w:t>
      </w:r>
      <w:r w:rsidR="0000106D" w:rsidRPr="000A2F56">
        <w:rPr>
          <w:rFonts w:ascii="Arial" w:eastAsia="Arial" w:hAnsi="Arial" w:cs="Arial"/>
          <w:sz w:val="22"/>
          <w:szCs w:val="22"/>
          <w:lang w:val="sl-SI"/>
        </w:rPr>
        <w:t xml:space="preserve"> je prostor za žig</w:t>
      </w:r>
      <w:r w:rsidR="0000106D">
        <w:rPr>
          <w:rFonts w:ascii="Arial" w:eastAsia="Arial" w:hAnsi="Arial" w:cs="Arial"/>
          <w:sz w:val="22"/>
          <w:szCs w:val="22"/>
          <w:lang w:val="sl-SI"/>
        </w:rPr>
        <w:t xml:space="preserve"> ministrstva</w:t>
      </w:r>
      <w:r w:rsidR="00783352">
        <w:rPr>
          <w:rFonts w:ascii="Arial" w:eastAsia="Arial" w:hAnsi="Arial" w:cs="Arial"/>
          <w:sz w:val="22"/>
          <w:szCs w:val="22"/>
          <w:lang w:val="sl-SI"/>
        </w:rPr>
        <w:t xml:space="preserve"> z napisom »Ž</w:t>
      </w:r>
      <w:r w:rsidR="009C5BBA">
        <w:rPr>
          <w:rFonts w:ascii="Arial" w:eastAsia="Arial" w:hAnsi="Arial" w:cs="Arial"/>
          <w:sz w:val="22"/>
          <w:szCs w:val="22"/>
          <w:lang w:val="sl-SI"/>
        </w:rPr>
        <w:t>ig</w:t>
      </w:r>
      <w:r w:rsidR="00783352">
        <w:rPr>
          <w:rFonts w:ascii="Arial" w:eastAsia="Arial" w:hAnsi="Arial" w:cs="Arial"/>
          <w:sz w:val="22"/>
          <w:szCs w:val="22"/>
          <w:lang w:val="sl-SI"/>
        </w:rPr>
        <w:t>« pod njim</w:t>
      </w:r>
      <w:r w:rsidR="001D5BB7">
        <w:rPr>
          <w:rFonts w:ascii="Arial" w:eastAsia="Arial" w:hAnsi="Arial" w:cs="Arial"/>
          <w:sz w:val="22"/>
          <w:szCs w:val="22"/>
          <w:lang w:val="sl-SI"/>
        </w:rPr>
        <w:t>;</w:t>
      </w:r>
    </w:p>
    <w:p w14:paraId="7F9437F0" w14:textId="52627E89" w:rsidR="00EA1914" w:rsidRPr="000A2F56" w:rsidRDefault="007D3352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2.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na levi </w:t>
      </w:r>
      <w:r w:rsidR="00E57AE2" w:rsidRPr="000A2F56">
        <w:rPr>
          <w:rFonts w:ascii="Arial" w:eastAsia="Arial" w:hAnsi="Arial" w:cs="Arial"/>
          <w:sz w:val="22"/>
          <w:szCs w:val="22"/>
          <w:lang w:val="sl-SI"/>
        </w:rPr>
        <w:t>polovici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fotografija imetnika </w:t>
      </w:r>
      <w:r w:rsidR="00861CAB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e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izkaznice, pod njo </w:t>
      </w:r>
      <w:r w:rsidR="00802A87" w:rsidRPr="000A2F56">
        <w:rPr>
          <w:rFonts w:ascii="Arial" w:eastAsia="Arial" w:hAnsi="Arial" w:cs="Arial"/>
          <w:sz w:val="22"/>
          <w:szCs w:val="22"/>
          <w:lang w:val="sl-SI"/>
        </w:rPr>
        <w:t xml:space="preserve">ime in priimek imetnika </w:t>
      </w:r>
      <w:r w:rsidR="00977744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e izkaznice </w:t>
      </w:r>
      <w:r w:rsidR="00802A87" w:rsidRPr="000A2F56">
        <w:rPr>
          <w:rFonts w:ascii="Arial" w:eastAsia="Arial" w:hAnsi="Arial" w:cs="Arial"/>
          <w:sz w:val="22"/>
          <w:szCs w:val="22"/>
          <w:lang w:val="sl-SI"/>
        </w:rPr>
        <w:t>ter</w:t>
      </w:r>
      <w:r w:rsidR="0000106D">
        <w:rPr>
          <w:rFonts w:ascii="Arial" w:eastAsia="Arial" w:hAnsi="Arial" w:cs="Arial"/>
          <w:sz w:val="22"/>
          <w:szCs w:val="22"/>
          <w:lang w:val="sl-SI"/>
        </w:rPr>
        <w:t xml:space="preserve"> njegov datum rojstva.</w:t>
      </w:r>
    </w:p>
    <w:p w14:paraId="2D4F5E60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bookmarkEnd w:id="1"/>
    <w:p w14:paraId="6808313F" w14:textId="72B21E6E" w:rsidR="00EA1914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hAnsi="Arial" w:cs="Arial"/>
          <w:color w:val="000000"/>
          <w:sz w:val="22"/>
          <w:szCs w:val="22"/>
          <w:lang w:val="sl-SI" w:eastAsia="sl-SI"/>
        </w:rPr>
        <w:t>(</w:t>
      </w:r>
      <w:r w:rsidR="009F484D">
        <w:rPr>
          <w:rFonts w:ascii="Arial" w:hAnsi="Arial" w:cs="Arial"/>
          <w:color w:val="000000"/>
          <w:sz w:val="22"/>
          <w:szCs w:val="22"/>
          <w:lang w:val="sl-SI" w:eastAsia="sl-SI"/>
        </w:rPr>
        <w:t>6</w:t>
      </w:r>
      <w:r w:rsidRPr="000A2F56">
        <w:rPr>
          <w:rFonts w:ascii="Arial" w:hAnsi="Arial" w:cs="Arial"/>
          <w:color w:val="000000"/>
          <w:sz w:val="22"/>
          <w:szCs w:val="22"/>
          <w:lang w:val="sl-SI" w:eastAsia="sl-SI"/>
        </w:rPr>
        <w:t>) </w:t>
      </w:r>
      <w:r w:rsidR="004055B5" w:rsidRPr="000A2F56">
        <w:rPr>
          <w:rFonts w:ascii="Arial" w:hAnsi="Arial" w:cs="Arial"/>
          <w:color w:val="000000"/>
          <w:sz w:val="22"/>
          <w:szCs w:val="22"/>
          <w:lang w:val="sl-SI" w:eastAsia="sl-SI"/>
        </w:rPr>
        <w:t>Osnovna barva identifikacijske izkaznice je obojestransko svetlo zelena, napisi so</w:t>
      </w:r>
      <w:r w:rsidR="004055B5" w:rsidRPr="000A2F56">
        <w:rPr>
          <w:rFonts w:ascii="Arial" w:eastAsia="Arial" w:hAnsi="Arial" w:cs="Arial"/>
          <w:sz w:val="22"/>
          <w:szCs w:val="22"/>
          <w:lang w:val="sl-SI"/>
        </w:rPr>
        <w:t xml:space="preserve"> črni. 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Na zadnji strani </w:t>
      </w:r>
      <w:r w:rsidR="00905530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e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izkaznice je na sredini naravovarstvena pentlja bele barve.</w:t>
      </w:r>
    </w:p>
    <w:p w14:paraId="06C623E5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29B640C" w14:textId="39F2832F" w:rsidR="00905530" w:rsidRPr="000A2F56" w:rsidRDefault="00905530" w:rsidP="00A27BA9">
      <w:pPr>
        <w:jc w:val="both"/>
        <w:rPr>
          <w:rFonts w:ascii="Arial" w:hAnsi="Arial" w:cs="Arial"/>
          <w:color w:val="000000"/>
          <w:sz w:val="22"/>
          <w:szCs w:val="22"/>
          <w:lang w:val="sl-SI"/>
        </w:rPr>
      </w:pPr>
      <w:r w:rsidRPr="000A2F56">
        <w:rPr>
          <w:rFonts w:ascii="Arial" w:hAnsi="Arial" w:cs="Arial"/>
          <w:color w:val="000000"/>
          <w:sz w:val="22"/>
          <w:szCs w:val="22"/>
          <w:lang w:val="sl-SI"/>
        </w:rPr>
        <w:t>(</w:t>
      </w:r>
      <w:r w:rsidR="009F484D">
        <w:rPr>
          <w:rFonts w:ascii="Arial" w:hAnsi="Arial" w:cs="Arial"/>
          <w:color w:val="000000"/>
          <w:sz w:val="22"/>
          <w:szCs w:val="22"/>
          <w:lang w:val="sl-SI"/>
        </w:rPr>
        <w:t>7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>) </w:t>
      </w:r>
      <w:r w:rsidR="00CC2694">
        <w:rPr>
          <w:rFonts w:ascii="Arial" w:hAnsi="Arial" w:cs="Arial"/>
          <w:color w:val="000000"/>
          <w:sz w:val="22"/>
          <w:szCs w:val="22"/>
          <w:lang w:val="sl-SI"/>
        </w:rPr>
        <w:t>O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>vitek je iz črnega usnja</w:t>
      </w:r>
      <w:r w:rsidR="00CC2694">
        <w:rPr>
          <w:rFonts w:ascii="Arial" w:hAnsi="Arial" w:cs="Arial"/>
          <w:color w:val="000000"/>
          <w:sz w:val="22"/>
          <w:szCs w:val="22"/>
          <w:lang w:val="sl-SI"/>
        </w:rPr>
        <w:t xml:space="preserve"> in je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velikosti </w:t>
      </w:r>
      <w:r w:rsidR="00B555E4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70 mm </w:t>
      </w:r>
      <w:r w:rsidR="00142067">
        <w:rPr>
          <w:rFonts w:ascii="Arial" w:hAnsi="Arial" w:cs="Arial"/>
          <w:color w:val="000000"/>
          <w:sz w:val="22"/>
          <w:szCs w:val="22"/>
          <w:lang w:val="sl-SI"/>
        </w:rPr>
        <w:t>×</w:t>
      </w:r>
      <w:r w:rsidR="00142067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="00B555E4" w:rsidRPr="000A2F56">
        <w:rPr>
          <w:rFonts w:ascii="Arial" w:hAnsi="Arial" w:cs="Arial"/>
          <w:color w:val="000000"/>
          <w:sz w:val="22"/>
          <w:szCs w:val="22"/>
          <w:lang w:val="sl-SI"/>
        </w:rPr>
        <w:t>105 mm.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Na sprednji strani usnjenega ovitka je v slepem tisku vtisnjen služben</w:t>
      </w:r>
      <w:r w:rsidR="008906D7" w:rsidRPr="000A2F56">
        <w:rPr>
          <w:rFonts w:ascii="Arial" w:hAnsi="Arial" w:cs="Arial"/>
          <w:color w:val="000000"/>
          <w:sz w:val="22"/>
          <w:szCs w:val="22"/>
          <w:lang w:val="sl-SI"/>
        </w:rPr>
        <w:t>i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znak naravovarstvenih</w:t>
      </w:r>
      <w:r w:rsidR="00153A76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nadzornikov. Na zgornji notranji strani usnjenega ovitka je prostor za vstavitev identifikacijske kartice. </w:t>
      </w:r>
      <w:r w:rsidR="00142067">
        <w:rPr>
          <w:rFonts w:ascii="Arial" w:hAnsi="Arial" w:cs="Arial"/>
          <w:color w:val="000000"/>
          <w:sz w:val="22"/>
          <w:szCs w:val="22"/>
          <w:lang w:val="sl-SI"/>
        </w:rPr>
        <w:t>V</w:t>
      </w:r>
      <w:r w:rsidR="00142067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>spodnjo notranjo stran ovitka je vstavljena značka.</w:t>
      </w:r>
    </w:p>
    <w:p w14:paraId="6EC782D7" w14:textId="77777777" w:rsidR="007D3352" w:rsidRPr="000A2F56" w:rsidRDefault="007D3352" w:rsidP="00384264">
      <w:pPr>
        <w:rPr>
          <w:rFonts w:ascii="Arial" w:hAnsi="Arial" w:cs="Arial"/>
          <w:color w:val="000000"/>
          <w:sz w:val="22"/>
          <w:szCs w:val="22"/>
          <w:lang w:val="sl-SI"/>
        </w:rPr>
      </w:pPr>
    </w:p>
    <w:p w14:paraId="364E9146" w14:textId="60CAA17E" w:rsidR="007D3352" w:rsidRPr="000A2F56" w:rsidRDefault="00905530" w:rsidP="00A27BA9">
      <w:pPr>
        <w:jc w:val="both"/>
        <w:rPr>
          <w:rFonts w:ascii="Arial" w:hAnsi="Arial" w:cs="Arial"/>
          <w:color w:val="000000"/>
          <w:sz w:val="22"/>
          <w:szCs w:val="22"/>
          <w:lang w:val="sl-SI"/>
        </w:rPr>
      </w:pPr>
      <w:r w:rsidRPr="000A2F56">
        <w:rPr>
          <w:rFonts w:ascii="Arial" w:hAnsi="Arial" w:cs="Arial"/>
          <w:color w:val="000000"/>
          <w:sz w:val="22"/>
          <w:szCs w:val="22"/>
          <w:lang w:val="sl-SI"/>
        </w:rPr>
        <w:t>(</w:t>
      </w:r>
      <w:r w:rsidR="009F484D">
        <w:rPr>
          <w:rFonts w:ascii="Arial" w:hAnsi="Arial" w:cs="Arial"/>
          <w:color w:val="000000"/>
          <w:sz w:val="22"/>
          <w:szCs w:val="22"/>
          <w:lang w:val="sl-SI"/>
        </w:rPr>
        <w:t>8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>) Značka naravovarstvenih</w:t>
      </w:r>
      <w:r w:rsidR="00B555E4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nadzornikov </w:t>
      </w:r>
      <w:r w:rsidR="00142067">
        <w:rPr>
          <w:rFonts w:ascii="Arial" w:hAnsi="Arial" w:cs="Arial"/>
          <w:color w:val="000000"/>
          <w:sz w:val="22"/>
          <w:szCs w:val="22"/>
          <w:lang w:val="sl-SI"/>
        </w:rPr>
        <w:t>je</w:t>
      </w:r>
      <w:r w:rsidR="00142067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>služben</w:t>
      </w:r>
      <w:r w:rsidR="00142067">
        <w:rPr>
          <w:rFonts w:ascii="Arial" w:hAnsi="Arial" w:cs="Arial"/>
          <w:color w:val="000000"/>
          <w:sz w:val="22"/>
          <w:szCs w:val="22"/>
          <w:lang w:val="sl-SI"/>
        </w:rPr>
        <w:t>i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znak naravovarstvenih</w:t>
      </w:r>
      <w:r w:rsidR="00A27BA9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nadzornikov. Izdelana je iz žganega emajla (ali podobne kovine) </w:t>
      </w:r>
      <w:r w:rsidR="00CC2694">
        <w:rPr>
          <w:rFonts w:ascii="Arial" w:hAnsi="Arial" w:cs="Arial"/>
          <w:color w:val="000000"/>
          <w:sz w:val="22"/>
          <w:szCs w:val="22"/>
          <w:lang w:val="sl-SI"/>
        </w:rPr>
        <w:t xml:space="preserve">in je 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>velikosti</w:t>
      </w:r>
      <w:r w:rsidR="00B555E4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50 mm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="00142067">
        <w:rPr>
          <w:rFonts w:ascii="Arial" w:hAnsi="Arial" w:cs="Arial"/>
          <w:color w:val="000000"/>
          <w:sz w:val="22"/>
          <w:szCs w:val="22"/>
          <w:lang w:val="sl-SI"/>
        </w:rPr>
        <w:t>×</w:t>
      </w:r>
      <w:r w:rsidR="00142067"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  <w:r w:rsidR="00B555E4" w:rsidRPr="000A2F56">
        <w:rPr>
          <w:rFonts w:ascii="Arial" w:hAnsi="Arial" w:cs="Arial"/>
          <w:color w:val="000000"/>
          <w:sz w:val="22"/>
          <w:szCs w:val="22"/>
          <w:lang w:val="sl-SI"/>
        </w:rPr>
        <w:t>33</w:t>
      </w:r>
      <w:r w:rsidRPr="000A2F56">
        <w:rPr>
          <w:rFonts w:ascii="Arial" w:hAnsi="Arial" w:cs="Arial"/>
          <w:color w:val="000000"/>
          <w:sz w:val="22"/>
          <w:szCs w:val="22"/>
          <w:lang w:val="sl-SI"/>
        </w:rPr>
        <w:t xml:space="preserve"> mm</w:t>
      </w:r>
      <w:r w:rsidR="008826B0" w:rsidRPr="000A2F56">
        <w:rPr>
          <w:rFonts w:ascii="Arial" w:hAnsi="Arial" w:cs="Arial"/>
          <w:color w:val="000000"/>
          <w:sz w:val="22"/>
          <w:szCs w:val="22"/>
          <w:lang w:val="sl-SI"/>
        </w:rPr>
        <w:t>.</w:t>
      </w:r>
      <w:r w:rsidR="009F484D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</w:p>
    <w:p w14:paraId="357D427C" w14:textId="6BDDC800" w:rsidR="00610B45" w:rsidRPr="000A2F56" w:rsidRDefault="00B917AD" w:rsidP="00384264">
      <w:pPr>
        <w:rPr>
          <w:rFonts w:ascii="Arial" w:hAnsi="Arial" w:cs="Arial"/>
          <w:color w:val="000000"/>
          <w:sz w:val="22"/>
          <w:szCs w:val="22"/>
          <w:lang w:val="sl-SI"/>
        </w:rPr>
      </w:pPr>
      <w:r w:rsidRPr="000A2F56" w:rsidDel="00B917AD">
        <w:rPr>
          <w:rFonts w:ascii="Arial" w:hAnsi="Arial" w:cs="Arial"/>
          <w:color w:val="000000"/>
          <w:sz w:val="22"/>
          <w:szCs w:val="22"/>
          <w:lang w:val="sl-SI"/>
        </w:rPr>
        <w:t xml:space="preserve"> </w:t>
      </w:r>
    </w:p>
    <w:p w14:paraId="68F42AB3" w14:textId="1B6BAA24" w:rsidR="007D3352" w:rsidRPr="000A2F56" w:rsidRDefault="00610B45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</w:t>
      </w:r>
      <w:r w:rsidR="009F484D">
        <w:rPr>
          <w:rFonts w:ascii="Arial" w:eastAsia="Arial" w:hAnsi="Arial" w:cs="Arial"/>
          <w:sz w:val="22"/>
          <w:szCs w:val="22"/>
          <w:lang w:val="sl-SI"/>
        </w:rPr>
        <w:t>9</w:t>
      </w:r>
      <w:r w:rsidRPr="000A2F56">
        <w:rPr>
          <w:rFonts w:ascii="Arial" w:eastAsia="Arial" w:hAnsi="Arial" w:cs="Arial"/>
          <w:sz w:val="22"/>
          <w:szCs w:val="22"/>
          <w:lang w:val="sl-SI"/>
        </w:rPr>
        <w:t>) Grafična podoba izkaznice je prikazana v prilogi 1, ki je sestavni del tega pravilnika.</w:t>
      </w:r>
    </w:p>
    <w:p w14:paraId="6457F1E3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AA2DAA9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6524AAF5" w14:textId="7520E94B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4. člen</w:t>
      </w:r>
    </w:p>
    <w:p w14:paraId="4ABF77B5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italijanska in madžarska narodna skupnost)</w:t>
      </w:r>
    </w:p>
    <w:p w14:paraId="0470777B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2E603A83" w14:textId="63258581" w:rsidR="00EA1914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 Na območjih, določenih z zakonom, kjer živita avtohtoni italijanska in madžarska narodna skupnost, se izda </w:t>
      </w:r>
      <w:r w:rsidR="001C42C7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a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izkaznica tudi z besedilom v italijanskem oziroma madžarskem jeziku, in sicer tako, da se na hrbtni</w:t>
      </w:r>
      <w:r w:rsidR="006B69CA" w:rsidRPr="000A2F56">
        <w:rPr>
          <w:rFonts w:ascii="Arial" w:eastAsia="Arial" w:hAnsi="Arial" w:cs="Arial"/>
          <w:sz w:val="22"/>
          <w:szCs w:val="22"/>
          <w:lang w:val="sl-SI"/>
        </w:rPr>
        <w:t xml:space="preserve"> strani identifikacijske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izkaznice ponovijo elementi iz prejšnjega člena v italijanskem oziroma madžarskem jeziku.</w:t>
      </w:r>
    </w:p>
    <w:p w14:paraId="571C1B68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396D9F90" w14:textId="24AB34FA" w:rsidR="009D62BE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2) </w:t>
      </w:r>
      <w:r w:rsidR="009D62BE" w:rsidRPr="000A2F56">
        <w:rPr>
          <w:rFonts w:ascii="Arial" w:eastAsia="Arial" w:hAnsi="Arial" w:cs="Arial"/>
          <w:sz w:val="22"/>
          <w:szCs w:val="22"/>
          <w:lang w:val="sl-SI"/>
        </w:rPr>
        <w:t xml:space="preserve">Grafična podoba izkaznice </w:t>
      </w:r>
      <w:r w:rsidR="0053018A" w:rsidRPr="000A2F56">
        <w:rPr>
          <w:rFonts w:ascii="Arial" w:eastAsia="Arial" w:hAnsi="Arial" w:cs="Arial"/>
          <w:sz w:val="22"/>
          <w:szCs w:val="22"/>
          <w:lang w:val="sl-SI"/>
        </w:rPr>
        <w:t xml:space="preserve">z besedilom v italijanskem oziroma madžarskem jeziku </w:t>
      </w:r>
      <w:r w:rsidR="009D62BE" w:rsidRPr="000A2F56">
        <w:rPr>
          <w:rFonts w:ascii="Arial" w:eastAsia="Arial" w:hAnsi="Arial" w:cs="Arial"/>
          <w:sz w:val="22"/>
          <w:szCs w:val="22"/>
          <w:lang w:val="sl-SI"/>
        </w:rPr>
        <w:t>je prikazana v prilogi 1, ki je sestavni del tega pravilnika.</w:t>
      </w:r>
    </w:p>
    <w:p w14:paraId="085CDB1A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56E1C9C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354BD96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5. člen</w:t>
      </w:r>
    </w:p>
    <w:p w14:paraId="64F9C296" w14:textId="4D2C75A6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 xml:space="preserve">(vloga za </w:t>
      </w:r>
      <w:r w:rsidR="008B69C4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 xml:space="preserve">pridobitev 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izkaznice</w:t>
      </w:r>
      <w:r w:rsidR="008B69C4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 xml:space="preserve"> za naravovarstvenega ali prostovoljnega nadzornika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)</w:t>
      </w:r>
    </w:p>
    <w:p w14:paraId="625A36C5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5CAADCF1" w14:textId="431A0910" w:rsidR="00EA1914" w:rsidRPr="000A2F56" w:rsidRDefault="00597849" w:rsidP="00142067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1) </w:t>
      </w:r>
      <w:r w:rsidR="006B69CA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9F2A66" w:rsidRPr="000A2F56">
        <w:rPr>
          <w:rFonts w:ascii="Arial" w:eastAsia="Arial" w:hAnsi="Arial" w:cs="Arial"/>
          <w:sz w:val="22"/>
          <w:szCs w:val="22"/>
          <w:lang w:val="sl-SI"/>
        </w:rPr>
        <w:t>I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zkaznica za naravovarstvenega </w:t>
      </w:r>
      <w:r w:rsidR="009A6209" w:rsidRPr="000A2F56">
        <w:rPr>
          <w:rFonts w:ascii="Arial" w:eastAsia="Arial" w:hAnsi="Arial" w:cs="Arial"/>
          <w:sz w:val="22"/>
          <w:szCs w:val="22"/>
          <w:lang w:val="sl-SI"/>
        </w:rPr>
        <w:t xml:space="preserve">ali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prostovoljnega nadzornika se izda na podlagi vloge za pridobitev</w:t>
      </w:r>
      <w:r w:rsidR="006B69CA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izkaznice</w:t>
      </w:r>
      <w:r w:rsidR="008B69C4" w:rsidRPr="000A2F56">
        <w:rPr>
          <w:rFonts w:ascii="Arial" w:eastAsia="Arial" w:hAnsi="Arial" w:cs="Arial"/>
          <w:sz w:val="22"/>
          <w:szCs w:val="22"/>
          <w:lang w:val="sl-SI"/>
        </w:rPr>
        <w:t xml:space="preserve"> za naravovarstvenega ali prostovoljnega nadzornika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(v nadaljnjem besedilu: vloga).</w:t>
      </w:r>
    </w:p>
    <w:p w14:paraId="33C36E71" w14:textId="77777777" w:rsidR="007D3352" w:rsidRPr="00AA4061" w:rsidRDefault="007D3352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1D572D7C" w14:textId="0A8545F2" w:rsidR="007D3352" w:rsidRPr="00AA4061" w:rsidRDefault="00597849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AA4061">
        <w:rPr>
          <w:rFonts w:ascii="Arial" w:eastAsia="Arial" w:hAnsi="Arial" w:cs="Arial"/>
          <w:sz w:val="22"/>
          <w:szCs w:val="22"/>
          <w:lang w:val="sl-SI"/>
        </w:rPr>
        <w:t>(2) V vlogi je treba navesti ime</w:t>
      </w:r>
      <w:r w:rsidR="000103BF" w:rsidRPr="00AA4061">
        <w:rPr>
          <w:rFonts w:ascii="Arial" w:eastAsia="Arial" w:hAnsi="Arial" w:cs="Arial"/>
          <w:sz w:val="22"/>
          <w:szCs w:val="22"/>
          <w:lang w:val="sl-SI"/>
        </w:rPr>
        <w:t>, priimek in datum rojstva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905B40" w:rsidRPr="00AA4061">
        <w:rPr>
          <w:rFonts w:ascii="Arial" w:eastAsia="Arial" w:hAnsi="Arial" w:cs="Arial"/>
          <w:sz w:val="22"/>
          <w:szCs w:val="22"/>
          <w:lang w:val="sl-SI"/>
        </w:rPr>
        <w:t xml:space="preserve">kandidata za 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naravovarstvenega nadzornika </w:t>
      </w:r>
      <w:r w:rsidR="00A1755E" w:rsidRPr="00AA4061">
        <w:rPr>
          <w:rFonts w:ascii="Arial" w:eastAsia="Arial" w:hAnsi="Arial" w:cs="Arial"/>
          <w:sz w:val="22"/>
          <w:szCs w:val="22"/>
          <w:lang w:val="sl-SI"/>
        </w:rPr>
        <w:t>ter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ji priložiti:</w:t>
      </w:r>
    </w:p>
    <w:p w14:paraId="21CB2C63" w14:textId="5C4DEAFA" w:rsidR="00950D6F" w:rsidRPr="00AA4061" w:rsidRDefault="00142067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>–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597849" w:rsidRPr="00AA4061">
        <w:rPr>
          <w:rFonts w:ascii="Arial" w:eastAsia="Arial" w:hAnsi="Arial" w:cs="Arial"/>
          <w:sz w:val="22"/>
          <w:szCs w:val="22"/>
          <w:lang w:val="sl-SI"/>
        </w:rPr>
        <w:t>po</w:t>
      </w:r>
      <w:r w:rsidR="00CB6324" w:rsidRPr="00AA4061">
        <w:rPr>
          <w:rFonts w:ascii="Arial" w:eastAsia="Arial" w:hAnsi="Arial" w:cs="Arial"/>
          <w:sz w:val="22"/>
          <w:szCs w:val="22"/>
          <w:lang w:val="sl-SI"/>
        </w:rPr>
        <w:t>o</w:t>
      </w:r>
      <w:r w:rsidR="003B5E79" w:rsidRPr="00AA4061">
        <w:rPr>
          <w:rFonts w:ascii="Arial" w:eastAsia="Arial" w:hAnsi="Arial" w:cs="Arial"/>
          <w:sz w:val="22"/>
          <w:szCs w:val="22"/>
          <w:lang w:val="sl-SI"/>
        </w:rPr>
        <w:t>blastil</w:t>
      </w:r>
      <w:r w:rsidR="00CB6324" w:rsidRPr="00AA4061">
        <w:rPr>
          <w:rFonts w:ascii="Arial" w:eastAsia="Arial" w:hAnsi="Arial" w:cs="Arial"/>
          <w:sz w:val="22"/>
          <w:szCs w:val="22"/>
          <w:lang w:val="sl-SI"/>
        </w:rPr>
        <w:t>o</w:t>
      </w:r>
      <w:r w:rsidR="00597849" w:rsidRPr="00AA4061">
        <w:rPr>
          <w:rFonts w:ascii="Arial" w:eastAsia="Arial" w:hAnsi="Arial" w:cs="Arial"/>
          <w:sz w:val="22"/>
          <w:szCs w:val="22"/>
          <w:lang w:val="sl-SI"/>
        </w:rPr>
        <w:t xml:space="preserve"> o </w:t>
      </w:r>
      <w:r w:rsidR="003B5E79" w:rsidRPr="00AA4061">
        <w:rPr>
          <w:rFonts w:ascii="Arial" w:eastAsia="Arial" w:hAnsi="Arial" w:cs="Arial"/>
          <w:sz w:val="22"/>
          <w:szCs w:val="22"/>
          <w:lang w:val="sl-SI"/>
        </w:rPr>
        <w:t xml:space="preserve">strokovni </w:t>
      </w:r>
      <w:r w:rsidR="00597849" w:rsidRPr="00AA4061">
        <w:rPr>
          <w:rFonts w:ascii="Arial" w:eastAsia="Arial" w:hAnsi="Arial" w:cs="Arial"/>
          <w:sz w:val="22"/>
          <w:szCs w:val="22"/>
          <w:lang w:val="sl-SI"/>
        </w:rPr>
        <w:t>usposobljenosti</w:t>
      </w:r>
      <w:r w:rsidR="003B5E79" w:rsidRPr="00AA4061">
        <w:rPr>
          <w:rFonts w:ascii="Arial" w:eastAsia="Arial" w:hAnsi="Arial" w:cs="Arial"/>
          <w:sz w:val="22"/>
          <w:szCs w:val="22"/>
          <w:lang w:val="sl-SI"/>
        </w:rPr>
        <w:t>,</w:t>
      </w:r>
    </w:p>
    <w:p w14:paraId="05C6916D" w14:textId="343C7188" w:rsidR="00CB6324" w:rsidRPr="00AA4061" w:rsidRDefault="00142067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>–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CB6324" w:rsidRPr="00AA4061">
        <w:rPr>
          <w:rFonts w:ascii="Arial" w:eastAsia="Arial" w:hAnsi="Arial" w:cs="Arial"/>
          <w:sz w:val="22"/>
          <w:szCs w:val="22"/>
          <w:lang w:val="sl-SI"/>
        </w:rPr>
        <w:t>dokazilo o opravljenem preizkusu znanja za vodenje in odločanje v prekrškovnem postopku,</w:t>
      </w:r>
    </w:p>
    <w:p w14:paraId="6456BF3B" w14:textId="0DDC39CA" w:rsidR="00EA1914" w:rsidRPr="00AA4061" w:rsidRDefault="00142067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>–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597849" w:rsidRPr="00AA4061">
        <w:rPr>
          <w:rFonts w:ascii="Arial" w:eastAsia="Arial" w:hAnsi="Arial" w:cs="Arial"/>
          <w:sz w:val="22"/>
          <w:szCs w:val="22"/>
          <w:lang w:val="sl-SI"/>
        </w:rPr>
        <w:t>fotografijo naravovarstvenega nadzornika,</w:t>
      </w:r>
    </w:p>
    <w:p w14:paraId="4C2EBCF1" w14:textId="54A1A384" w:rsidR="00950D6F" w:rsidRPr="00AA4061" w:rsidRDefault="00142067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>–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597849" w:rsidRPr="00AA4061">
        <w:rPr>
          <w:rFonts w:ascii="Arial" w:eastAsia="Arial" w:hAnsi="Arial" w:cs="Arial"/>
          <w:sz w:val="22"/>
          <w:szCs w:val="22"/>
          <w:lang w:val="sl-SI"/>
        </w:rPr>
        <w:t>kopijo ali skenirano obliko pogodbe o zaposlitvi oziroma druge ustrezne pogodbe za naravovarstvenega nadzornika.</w:t>
      </w:r>
    </w:p>
    <w:p w14:paraId="08A8DC5C" w14:textId="77777777" w:rsidR="007D3352" w:rsidRPr="00AA4061" w:rsidRDefault="007D3352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3F5CA381" w14:textId="6396F542" w:rsidR="00CB6324" w:rsidRPr="000A2F56" w:rsidRDefault="00CB6324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AA4061">
        <w:rPr>
          <w:rFonts w:ascii="Arial" w:eastAsia="Arial" w:hAnsi="Arial" w:cs="Arial"/>
          <w:sz w:val="22"/>
          <w:szCs w:val="22"/>
          <w:lang w:val="sl-SI"/>
        </w:rPr>
        <w:t>(3) V vlogi je treba navesti ime</w:t>
      </w:r>
      <w:r w:rsidR="000103BF" w:rsidRPr="00AA4061">
        <w:rPr>
          <w:rFonts w:ascii="Arial" w:eastAsia="Arial" w:hAnsi="Arial" w:cs="Arial"/>
          <w:sz w:val="22"/>
          <w:szCs w:val="22"/>
          <w:lang w:val="sl-SI"/>
        </w:rPr>
        <w:t xml:space="preserve">, </w:t>
      </w:r>
      <w:r w:rsidRPr="00AA4061">
        <w:rPr>
          <w:rFonts w:ascii="Arial" w:eastAsia="Arial" w:hAnsi="Arial" w:cs="Arial"/>
          <w:sz w:val="22"/>
          <w:szCs w:val="22"/>
          <w:lang w:val="sl-SI"/>
        </w:rPr>
        <w:t xml:space="preserve">priimek </w:t>
      </w:r>
      <w:r w:rsidR="000103BF" w:rsidRPr="00AA4061">
        <w:rPr>
          <w:rFonts w:ascii="Arial" w:eastAsia="Arial" w:hAnsi="Arial" w:cs="Arial"/>
          <w:sz w:val="22"/>
          <w:szCs w:val="22"/>
          <w:lang w:val="sl-SI"/>
        </w:rPr>
        <w:t xml:space="preserve">in datum rojstva </w:t>
      </w:r>
      <w:r w:rsidR="00905B40" w:rsidRPr="00AA4061">
        <w:rPr>
          <w:rFonts w:ascii="Arial" w:eastAsia="Arial" w:hAnsi="Arial" w:cs="Arial"/>
          <w:sz w:val="22"/>
          <w:szCs w:val="22"/>
          <w:lang w:val="sl-SI"/>
        </w:rPr>
        <w:t xml:space="preserve">kandidata za 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prostovoljnega nadzornika </w:t>
      </w:r>
      <w:r w:rsidR="000103BF">
        <w:rPr>
          <w:rFonts w:ascii="Arial" w:eastAsia="Arial" w:hAnsi="Arial" w:cs="Arial"/>
          <w:sz w:val="22"/>
          <w:szCs w:val="22"/>
          <w:lang w:val="sl-SI"/>
        </w:rPr>
        <w:t>ter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ji priložiti:</w:t>
      </w:r>
    </w:p>
    <w:p w14:paraId="0033AED4" w14:textId="77777777" w:rsidR="007D3352" w:rsidRPr="000A2F56" w:rsidRDefault="007D3352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5FF970B7" w14:textId="2C58C10D" w:rsidR="00CB6324" w:rsidRPr="000A2F56" w:rsidRDefault="004472E6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lastRenderedPageBreak/>
        <w:t>–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CB6324" w:rsidRPr="000A2F56">
        <w:rPr>
          <w:rFonts w:ascii="Arial" w:eastAsia="Arial" w:hAnsi="Arial" w:cs="Arial"/>
          <w:sz w:val="22"/>
          <w:szCs w:val="22"/>
          <w:lang w:val="sl-SI"/>
        </w:rPr>
        <w:t>pooblastilo o strokovni usposobljenosti,</w:t>
      </w:r>
    </w:p>
    <w:p w14:paraId="08761922" w14:textId="63F2D208" w:rsidR="00CB6324" w:rsidRPr="000A2F56" w:rsidRDefault="004472E6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>–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CB6324" w:rsidRPr="000A2F56">
        <w:rPr>
          <w:rFonts w:ascii="Arial" w:eastAsia="Arial" w:hAnsi="Arial" w:cs="Arial"/>
          <w:sz w:val="22"/>
          <w:szCs w:val="22"/>
          <w:lang w:val="sl-SI"/>
        </w:rPr>
        <w:t>fotografijo prostovoljnega nadzornika,</w:t>
      </w:r>
    </w:p>
    <w:p w14:paraId="26612F8F" w14:textId="75707397" w:rsidR="00CB6324" w:rsidRPr="000A2F56" w:rsidRDefault="004472E6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>–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CB6324" w:rsidRPr="000A2F56">
        <w:rPr>
          <w:rFonts w:ascii="Arial" w:eastAsia="Arial" w:hAnsi="Arial" w:cs="Arial"/>
          <w:sz w:val="22"/>
          <w:szCs w:val="22"/>
          <w:lang w:val="sl-SI"/>
        </w:rPr>
        <w:t>kopijo ali skenirano obliko pogodbe o prostovoljnem nadzoru za prostovoljnega nadzornika.</w:t>
      </w:r>
    </w:p>
    <w:p w14:paraId="141AEF93" w14:textId="77777777" w:rsidR="007D3352" w:rsidRPr="000A2F56" w:rsidRDefault="007D3352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0290A2BD" w14:textId="760F5D44" w:rsidR="00EA1914" w:rsidRDefault="00597849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</w:t>
      </w:r>
      <w:r w:rsidR="00CB6324" w:rsidRPr="000A2F56">
        <w:rPr>
          <w:rFonts w:ascii="Arial" w:eastAsia="Arial" w:hAnsi="Arial" w:cs="Arial"/>
          <w:sz w:val="22"/>
          <w:szCs w:val="22"/>
          <w:lang w:val="sl-SI"/>
        </w:rPr>
        <w:t>4</w:t>
      </w:r>
      <w:r w:rsidRPr="000A2F56">
        <w:rPr>
          <w:rFonts w:ascii="Arial" w:eastAsia="Arial" w:hAnsi="Arial" w:cs="Arial"/>
          <w:sz w:val="22"/>
          <w:szCs w:val="22"/>
          <w:lang w:val="sl-SI"/>
        </w:rPr>
        <w:t>) Obrazca vlog za naravovarstvenega in prostovoljnega nadzornika sta dostopna na spletni strani ministrstva.</w:t>
      </w:r>
    </w:p>
    <w:p w14:paraId="11199972" w14:textId="1E205A39" w:rsidR="009F484D" w:rsidRDefault="009F484D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08D2D946" w14:textId="4BEEB5A8" w:rsidR="007951BA" w:rsidRPr="000A2F56" w:rsidRDefault="007951BA" w:rsidP="009D1AA6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>(5) Ministrstvo izv</w:t>
      </w:r>
      <w:r w:rsidR="00A1755E">
        <w:rPr>
          <w:rFonts w:ascii="Arial" w:eastAsia="Arial" w:hAnsi="Arial" w:cs="Arial"/>
          <w:sz w:val="22"/>
          <w:szCs w:val="22"/>
          <w:lang w:val="sl-SI"/>
        </w:rPr>
        <w:t>aja</w:t>
      </w:r>
      <w:r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A1755E">
        <w:rPr>
          <w:rFonts w:ascii="Arial" w:eastAsia="Arial" w:hAnsi="Arial" w:cs="Arial"/>
          <w:sz w:val="22"/>
          <w:szCs w:val="22"/>
          <w:lang w:val="sl-SI"/>
        </w:rPr>
        <w:t xml:space="preserve">vse </w:t>
      </w:r>
      <w:r>
        <w:rPr>
          <w:rFonts w:ascii="Arial" w:eastAsia="Arial" w:hAnsi="Arial" w:cs="Arial"/>
          <w:sz w:val="22"/>
          <w:szCs w:val="22"/>
          <w:lang w:val="sl-SI"/>
        </w:rPr>
        <w:t>postopke v zvezi z izdajo in preklic</w:t>
      </w:r>
      <w:r w:rsidR="00A1755E">
        <w:rPr>
          <w:rFonts w:ascii="Arial" w:eastAsia="Arial" w:hAnsi="Arial" w:cs="Arial"/>
          <w:sz w:val="22"/>
          <w:szCs w:val="22"/>
          <w:lang w:val="sl-SI"/>
        </w:rPr>
        <w:t>em</w:t>
      </w:r>
      <w:r>
        <w:rPr>
          <w:rFonts w:ascii="Arial" w:eastAsia="Arial" w:hAnsi="Arial" w:cs="Arial"/>
          <w:sz w:val="22"/>
          <w:szCs w:val="22"/>
          <w:lang w:val="sl-SI"/>
        </w:rPr>
        <w:t xml:space="preserve"> izkaznic.</w:t>
      </w:r>
    </w:p>
    <w:p w14:paraId="0E9A8B56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43B6330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1BFD8F2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6. člen</w:t>
      </w:r>
    </w:p>
    <w:p w14:paraId="37F27CCE" w14:textId="30A82435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uporaba izkaznice)</w:t>
      </w:r>
    </w:p>
    <w:p w14:paraId="54F81599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6CAAC0D9" w14:textId="64DDDCC9" w:rsidR="00EA1914" w:rsidRPr="000A2F56" w:rsidRDefault="00597849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Izkaznice ni dovoljeno posojati, odtujiti, zastavljati ali uporabljati v nasprotju z namenom, zaradi katerega je bila izdana.</w:t>
      </w:r>
    </w:p>
    <w:p w14:paraId="2ADF0761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52D5678A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DB52B1B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7. člen</w:t>
      </w:r>
    </w:p>
    <w:p w14:paraId="5A43A8C3" w14:textId="714BBE7D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zamenjava izkaznice)</w:t>
      </w:r>
    </w:p>
    <w:p w14:paraId="61957A06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34B7329D" w14:textId="79F67813" w:rsidR="00291763" w:rsidRPr="00A27BA9" w:rsidRDefault="00291763" w:rsidP="00291763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Izkaznica</w:t>
      </w:r>
      <w:r w:rsidR="001E4C69" w:rsidRPr="000A2F56">
        <w:rPr>
          <w:rFonts w:ascii="Arial" w:eastAsia="Arial" w:hAnsi="Arial" w:cs="Arial"/>
          <w:sz w:val="22"/>
          <w:szCs w:val="22"/>
          <w:lang w:val="sl-SI"/>
        </w:rPr>
        <w:t xml:space="preserve"> oziroma </w:t>
      </w:r>
      <w:r w:rsidR="00CC2694">
        <w:rPr>
          <w:rFonts w:ascii="Arial" w:eastAsia="Arial" w:hAnsi="Arial" w:cs="Arial"/>
          <w:sz w:val="22"/>
          <w:szCs w:val="22"/>
          <w:lang w:val="sl-SI"/>
        </w:rPr>
        <w:t>njen</w:t>
      </w:r>
      <w:r w:rsidR="001E4C69" w:rsidRPr="000A2F56">
        <w:rPr>
          <w:rFonts w:ascii="Arial" w:eastAsia="Arial" w:hAnsi="Arial" w:cs="Arial"/>
          <w:sz w:val="22"/>
          <w:szCs w:val="22"/>
          <w:lang w:val="sl-SI"/>
        </w:rPr>
        <w:t xml:space="preserve"> del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se izda na novo ali se zamenja:</w:t>
      </w:r>
    </w:p>
    <w:p w14:paraId="64368061" w14:textId="459B66DD" w:rsidR="00EA1914" w:rsidRPr="000A2F56" w:rsidRDefault="00CC1977" w:rsidP="00291763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1.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če jo </w:t>
      </w:r>
      <w:r w:rsidR="00CC2694">
        <w:rPr>
          <w:rFonts w:ascii="Arial" w:eastAsia="Arial" w:hAnsi="Arial" w:cs="Arial"/>
          <w:sz w:val="22"/>
          <w:szCs w:val="22"/>
          <w:lang w:val="sl-SI"/>
        </w:rPr>
        <w:t xml:space="preserve">oziroma ga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imetnik izgubi ali je ukraden</w:t>
      </w:r>
      <w:r w:rsidR="00CC2694">
        <w:rPr>
          <w:rFonts w:ascii="Arial" w:eastAsia="Arial" w:hAnsi="Arial" w:cs="Arial"/>
          <w:sz w:val="22"/>
          <w:szCs w:val="22"/>
          <w:lang w:val="sl-SI"/>
        </w:rPr>
        <w:t>/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a,</w:t>
      </w:r>
    </w:p>
    <w:p w14:paraId="19E7EE78" w14:textId="4A139DB8" w:rsidR="00EA1914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2.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če je poškodovan</w:t>
      </w:r>
      <w:r w:rsidR="00CC2694">
        <w:rPr>
          <w:rFonts w:ascii="Arial" w:eastAsia="Arial" w:hAnsi="Arial" w:cs="Arial"/>
          <w:sz w:val="22"/>
          <w:szCs w:val="22"/>
          <w:lang w:val="sl-SI"/>
        </w:rPr>
        <w:t>/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a ali uničen</w:t>
      </w:r>
      <w:r w:rsidR="00CC2694">
        <w:rPr>
          <w:rFonts w:ascii="Arial" w:eastAsia="Arial" w:hAnsi="Arial" w:cs="Arial"/>
          <w:sz w:val="22"/>
          <w:szCs w:val="22"/>
          <w:lang w:val="sl-SI"/>
        </w:rPr>
        <w:t>/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a,</w:t>
      </w:r>
    </w:p>
    <w:p w14:paraId="71B43447" w14:textId="30727D45" w:rsidR="00EA1914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3.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če imetnik spremeni osebno ime ali</w:t>
      </w:r>
    </w:p>
    <w:p w14:paraId="29467AF6" w14:textId="18DBBDCC" w:rsidR="00EA1914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4.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če se spremeni ime organa, ki jo</w:t>
      </w:r>
      <w:r w:rsidR="00B45131">
        <w:rPr>
          <w:rFonts w:ascii="Arial" w:eastAsia="Arial" w:hAnsi="Arial" w:cs="Arial"/>
          <w:sz w:val="22"/>
          <w:szCs w:val="22"/>
          <w:lang w:val="sl-SI"/>
        </w:rPr>
        <w:t xml:space="preserve"> oziroma ga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je izdal.</w:t>
      </w:r>
    </w:p>
    <w:p w14:paraId="341576C3" w14:textId="77777777" w:rsidR="00291763" w:rsidRPr="000A2F56" w:rsidRDefault="00291763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FE7E9E4" w14:textId="4DF8CA81" w:rsidR="00EA1914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2) V primerih iz 1. do 3. točke prejšnjega odstavka imetnik izkaznice takšno dejanje oziroma stanje </w:t>
      </w:r>
      <w:r w:rsidR="001E4C69" w:rsidRPr="000A2F56">
        <w:rPr>
          <w:rFonts w:ascii="Arial" w:eastAsia="Arial" w:hAnsi="Arial" w:cs="Arial"/>
          <w:sz w:val="22"/>
          <w:szCs w:val="22"/>
          <w:lang w:val="sl-SI"/>
        </w:rPr>
        <w:t>izkaznice ali njen</w:t>
      </w:r>
      <w:r w:rsidR="00B45131">
        <w:rPr>
          <w:rFonts w:ascii="Arial" w:eastAsia="Arial" w:hAnsi="Arial" w:cs="Arial"/>
          <w:sz w:val="22"/>
          <w:szCs w:val="22"/>
          <w:lang w:val="sl-SI"/>
        </w:rPr>
        <w:t>ega</w:t>
      </w:r>
      <w:r w:rsidR="001E4C69" w:rsidRPr="000A2F56">
        <w:rPr>
          <w:rFonts w:ascii="Arial" w:eastAsia="Arial" w:hAnsi="Arial" w:cs="Arial"/>
          <w:sz w:val="22"/>
          <w:szCs w:val="22"/>
          <w:lang w:val="sl-SI"/>
        </w:rPr>
        <w:t xml:space="preserve"> del</w:t>
      </w:r>
      <w:r w:rsidR="00B45131">
        <w:rPr>
          <w:rFonts w:ascii="Arial" w:eastAsia="Arial" w:hAnsi="Arial" w:cs="Arial"/>
          <w:sz w:val="22"/>
          <w:szCs w:val="22"/>
          <w:lang w:val="sl-SI"/>
        </w:rPr>
        <w:t>a</w:t>
      </w:r>
      <w:r w:rsidR="001E4C69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prijavi ministrstvu najpozneje v osmih dneh po nastanku dejanja oziroma stanja iz prejšnjega odstavka.</w:t>
      </w:r>
    </w:p>
    <w:p w14:paraId="7F103502" w14:textId="77777777" w:rsidR="00291763" w:rsidRPr="000A2F56" w:rsidRDefault="00291763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2EB48ECC" w14:textId="77777777" w:rsidR="00291763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3) </w:t>
      </w:r>
      <w:r w:rsidR="003F1B45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a </w:t>
      </w:r>
      <w:r w:rsidR="00C622AA" w:rsidRPr="000A2F56">
        <w:rPr>
          <w:rFonts w:ascii="Arial" w:eastAsia="Arial" w:hAnsi="Arial" w:cs="Arial"/>
          <w:sz w:val="22"/>
          <w:szCs w:val="22"/>
          <w:lang w:val="sl-SI"/>
        </w:rPr>
        <w:t>i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zkaznica se v primerih iz 2., 3. in 4. točke prvega odstavka tega člena na ministrstvu uniči in </w:t>
      </w:r>
      <w:r w:rsidR="00937813" w:rsidRPr="000A2F56">
        <w:rPr>
          <w:rFonts w:ascii="Arial" w:eastAsia="Arial" w:hAnsi="Arial" w:cs="Arial"/>
          <w:sz w:val="22"/>
          <w:szCs w:val="22"/>
          <w:lang w:val="sl-SI"/>
        </w:rPr>
        <w:t>nadomesti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z novo. V primeru iz 1. točke prvega odstavka tega člena pa ministrstvo </w:t>
      </w:r>
      <w:r w:rsidR="009F2A66" w:rsidRPr="000A2F56">
        <w:rPr>
          <w:rFonts w:ascii="Arial" w:eastAsia="Arial" w:hAnsi="Arial" w:cs="Arial"/>
          <w:sz w:val="22"/>
          <w:szCs w:val="22"/>
          <w:lang w:val="sl-SI"/>
        </w:rPr>
        <w:t xml:space="preserve">identifikacijsko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izkaznico prekliče na svojih spletnih straneh in jo nadomesti z novo.</w:t>
      </w:r>
    </w:p>
    <w:p w14:paraId="1C6D79A4" w14:textId="2BCE919A" w:rsidR="00CF6DF4" w:rsidRPr="000A2F56" w:rsidRDefault="003F1B45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</w:p>
    <w:p w14:paraId="4F047DFC" w14:textId="57F71D21" w:rsidR="00EA1914" w:rsidRPr="000A2F56" w:rsidRDefault="00CF6DF4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4) </w:t>
      </w:r>
      <w:r w:rsidR="003F1B45" w:rsidRPr="000A2F56">
        <w:rPr>
          <w:rFonts w:ascii="Arial" w:eastAsia="Arial" w:hAnsi="Arial" w:cs="Arial"/>
          <w:sz w:val="22"/>
          <w:szCs w:val="22"/>
          <w:lang w:val="sl-SI"/>
        </w:rPr>
        <w:t>Usnjeni ovitek ali značka s službenim znakom se v primerih iz 1.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točke </w:t>
      </w:r>
      <w:r w:rsidR="00153A76" w:rsidRPr="000A2F56">
        <w:rPr>
          <w:rFonts w:ascii="Arial" w:eastAsia="Arial" w:hAnsi="Arial" w:cs="Arial"/>
          <w:sz w:val="22"/>
          <w:szCs w:val="22"/>
          <w:lang w:val="sl-SI"/>
        </w:rPr>
        <w:t>prvega</w:t>
      </w:r>
      <w:r w:rsidR="00937813" w:rsidRPr="000A2F56">
        <w:rPr>
          <w:rFonts w:ascii="Arial" w:eastAsia="Arial" w:hAnsi="Arial" w:cs="Arial"/>
          <w:sz w:val="22"/>
          <w:szCs w:val="22"/>
          <w:lang w:val="sl-SI"/>
        </w:rPr>
        <w:t xml:space="preserve"> odstavka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nadomesti z novim</w:t>
      </w:r>
      <w:r w:rsidR="003F1B45" w:rsidRPr="000A2F56">
        <w:rPr>
          <w:rFonts w:ascii="Arial" w:eastAsia="Arial" w:hAnsi="Arial" w:cs="Arial"/>
          <w:sz w:val="22"/>
          <w:szCs w:val="22"/>
          <w:lang w:val="sl-SI"/>
        </w:rPr>
        <w:t xml:space="preserve"> in 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v primeru </w:t>
      </w:r>
      <w:r w:rsidR="003F1B45" w:rsidRPr="000A2F56">
        <w:rPr>
          <w:rFonts w:ascii="Arial" w:eastAsia="Arial" w:hAnsi="Arial" w:cs="Arial"/>
          <w:sz w:val="22"/>
          <w:szCs w:val="22"/>
          <w:lang w:val="sl-SI"/>
        </w:rPr>
        <w:t>2. točke pr</w:t>
      </w:r>
      <w:r w:rsidR="00153A76" w:rsidRPr="000A2F56">
        <w:rPr>
          <w:rFonts w:ascii="Arial" w:eastAsia="Arial" w:hAnsi="Arial" w:cs="Arial"/>
          <w:sz w:val="22"/>
          <w:szCs w:val="22"/>
          <w:lang w:val="sl-SI"/>
        </w:rPr>
        <w:t>vega</w:t>
      </w:r>
      <w:r w:rsidR="003F1B45" w:rsidRPr="000A2F56">
        <w:rPr>
          <w:rFonts w:ascii="Arial" w:eastAsia="Arial" w:hAnsi="Arial" w:cs="Arial"/>
          <w:sz w:val="22"/>
          <w:szCs w:val="22"/>
          <w:lang w:val="sl-SI"/>
        </w:rPr>
        <w:t xml:space="preserve"> odstavka tega člena na ministrstvu uniči </w:t>
      </w:r>
      <w:r w:rsidR="004472E6">
        <w:rPr>
          <w:rFonts w:ascii="Arial" w:eastAsia="Arial" w:hAnsi="Arial" w:cs="Arial"/>
          <w:sz w:val="22"/>
          <w:szCs w:val="22"/>
          <w:lang w:val="sl-SI"/>
        </w:rPr>
        <w:t>ter</w:t>
      </w:r>
      <w:r w:rsidR="004472E6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937813" w:rsidRPr="000A2F56">
        <w:rPr>
          <w:rFonts w:ascii="Arial" w:eastAsia="Arial" w:hAnsi="Arial" w:cs="Arial"/>
          <w:sz w:val="22"/>
          <w:szCs w:val="22"/>
          <w:lang w:val="sl-SI"/>
        </w:rPr>
        <w:t>nadomesti</w:t>
      </w:r>
      <w:r w:rsidR="003F1B45" w:rsidRPr="000A2F56">
        <w:rPr>
          <w:rFonts w:ascii="Arial" w:eastAsia="Arial" w:hAnsi="Arial" w:cs="Arial"/>
          <w:sz w:val="22"/>
          <w:szCs w:val="22"/>
          <w:lang w:val="sl-SI"/>
        </w:rPr>
        <w:t xml:space="preserve"> z novim oz</w:t>
      </w:r>
      <w:r w:rsidR="004472E6">
        <w:rPr>
          <w:rFonts w:ascii="Arial" w:eastAsia="Arial" w:hAnsi="Arial" w:cs="Arial"/>
          <w:sz w:val="22"/>
          <w:szCs w:val="22"/>
          <w:lang w:val="sl-SI"/>
        </w:rPr>
        <w:t>iroma</w:t>
      </w:r>
      <w:r w:rsidR="003F1B45" w:rsidRPr="000A2F56">
        <w:rPr>
          <w:rFonts w:ascii="Arial" w:eastAsia="Arial" w:hAnsi="Arial" w:cs="Arial"/>
          <w:sz w:val="22"/>
          <w:szCs w:val="22"/>
          <w:lang w:val="sl-SI"/>
        </w:rPr>
        <w:t xml:space="preserve"> novo.</w:t>
      </w:r>
    </w:p>
    <w:p w14:paraId="1A0AAFDC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8B05ED9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A620230" w14:textId="552070AA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8.</w:t>
      </w:r>
      <w:r w:rsidR="00B23C1E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člen</w:t>
      </w:r>
    </w:p>
    <w:p w14:paraId="1CFADCE2" w14:textId="4F75F6F5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prenehanje veljavnosti izkaznice)</w:t>
      </w:r>
    </w:p>
    <w:p w14:paraId="54F35880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21B38CD1" w14:textId="1EF22321" w:rsidR="00CC1977" w:rsidRPr="00A27BA9" w:rsidRDefault="00CC1977" w:rsidP="00CC1977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Izkaznica naravovarstvenega ali prostovoljnega nadzornika preneha veljati zaradi:</w:t>
      </w:r>
    </w:p>
    <w:p w14:paraId="2A2B11A4" w14:textId="784B93DA" w:rsidR="00EA1914" w:rsidRPr="000A2F56" w:rsidRDefault="00CC1977" w:rsidP="00CC1977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1.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prenehanja veljavnosti pogodbe iz</w:t>
      </w:r>
      <w:r w:rsidR="008B69C4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255DD3" w:rsidRPr="000A2F56">
        <w:rPr>
          <w:rFonts w:ascii="Arial" w:eastAsia="Arial" w:hAnsi="Arial" w:cs="Arial"/>
          <w:sz w:val="22"/>
          <w:szCs w:val="22"/>
          <w:lang w:val="sl-SI"/>
        </w:rPr>
        <w:t>četrte</w:t>
      </w:r>
      <w:r w:rsidR="008B69C4" w:rsidRPr="000A2F56">
        <w:rPr>
          <w:rFonts w:ascii="Arial" w:eastAsia="Arial" w:hAnsi="Arial" w:cs="Arial"/>
          <w:sz w:val="22"/>
          <w:szCs w:val="22"/>
          <w:lang w:val="sl-SI"/>
        </w:rPr>
        <w:t xml:space="preserve"> alineje drugega odstavka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255DD3" w:rsidRPr="000A2F56">
        <w:rPr>
          <w:rFonts w:ascii="Arial" w:eastAsia="Arial" w:hAnsi="Arial" w:cs="Arial"/>
          <w:sz w:val="22"/>
          <w:szCs w:val="22"/>
          <w:lang w:val="sl-SI"/>
        </w:rPr>
        <w:t>in tretje alineje tretjega odstavka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255DD3" w:rsidRPr="000A2F56">
        <w:rPr>
          <w:rFonts w:ascii="Arial" w:eastAsia="Arial" w:hAnsi="Arial" w:cs="Arial"/>
          <w:sz w:val="22"/>
          <w:szCs w:val="22"/>
          <w:lang w:val="sl-SI"/>
        </w:rPr>
        <w:t xml:space="preserve">5. člena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tega pravilnika ali</w:t>
      </w:r>
    </w:p>
    <w:p w14:paraId="51509060" w14:textId="2400208F" w:rsidR="00EA1914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2.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smrti imetnika izkaznice.</w:t>
      </w:r>
    </w:p>
    <w:p w14:paraId="469D5C2E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1ABF9DE0" w14:textId="32F28A5D" w:rsidR="00EA1914" w:rsidRPr="000A2F56" w:rsidRDefault="00597849" w:rsidP="00A27BA9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2) Imetnik izkaznice mora najpozneje v 15 dneh po nastopu razlogov iz 1. točke prejšnjega odstavka izkaznico izročiti pravni osebi, ki v skladu s predpisi, ki urejajo ohranjanje narave, zagotavlja neposredni nadzor v naravi (v nadaljnjem besedilu: pravna oseba), ta pa jo mora takoj poslati ministrstvu, ki jo v skladu z 9. členom tega pravilnika uniči.</w:t>
      </w:r>
    </w:p>
    <w:p w14:paraId="202F4997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2D446351" w14:textId="2BEFF619" w:rsidR="00937813" w:rsidRPr="000A2F56" w:rsidRDefault="00937813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3) Pravna oseba mora najpozneje v 15 dneh po nastopu razlogov iz </w:t>
      </w:r>
      <w:r w:rsidR="006419BA" w:rsidRPr="000A2F56">
        <w:rPr>
          <w:rFonts w:ascii="Arial" w:eastAsia="Arial" w:hAnsi="Arial" w:cs="Arial"/>
          <w:sz w:val="22"/>
          <w:szCs w:val="22"/>
          <w:lang w:val="sl-SI"/>
        </w:rPr>
        <w:t>2</w:t>
      </w:r>
      <w:r w:rsidRPr="000A2F56">
        <w:rPr>
          <w:rFonts w:ascii="Arial" w:eastAsia="Arial" w:hAnsi="Arial" w:cs="Arial"/>
          <w:sz w:val="22"/>
          <w:szCs w:val="22"/>
          <w:lang w:val="sl-SI"/>
        </w:rPr>
        <w:t>. točke prvega odstavka izkaznico poslati ministrstvu, ki jo v skladu z 9. členom tega pravilnika uniči.</w:t>
      </w:r>
    </w:p>
    <w:p w14:paraId="40D2E1C0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3B1CEDF5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44185C89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9. člen</w:t>
      </w:r>
    </w:p>
    <w:p w14:paraId="75A2DC84" w14:textId="0010E614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uničenje izkaznice)</w:t>
      </w:r>
    </w:p>
    <w:p w14:paraId="6ECD7A2F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231DB8D3" w14:textId="56E0BEE3" w:rsidR="00CC1977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I</w:t>
      </w:r>
      <w:r w:rsidR="00C11063" w:rsidRPr="000A2F56">
        <w:rPr>
          <w:rFonts w:ascii="Arial" w:eastAsia="Arial" w:hAnsi="Arial" w:cs="Arial"/>
          <w:sz w:val="22"/>
          <w:szCs w:val="22"/>
          <w:lang w:val="sl-SI"/>
        </w:rPr>
        <w:t>dentifikacijska i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zkaznica se ministrstvu izroči v uničenje, </w:t>
      </w:r>
      <w:r w:rsidR="00114A0F" w:rsidRPr="000A2F56">
        <w:rPr>
          <w:rFonts w:ascii="Arial" w:eastAsia="Arial" w:hAnsi="Arial" w:cs="Arial"/>
          <w:sz w:val="22"/>
          <w:szCs w:val="22"/>
          <w:lang w:val="sl-SI"/>
        </w:rPr>
        <w:t xml:space="preserve">usnjeni ovitek in značka pa se </w:t>
      </w:r>
      <w:r w:rsidR="000C4B66" w:rsidRPr="000A2F56">
        <w:rPr>
          <w:rFonts w:ascii="Arial" w:eastAsia="Arial" w:hAnsi="Arial" w:cs="Arial"/>
          <w:sz w:val="22"/>
          <w:szCs w:val="22"/>
          <w:lang w:val="sl-SI"/>
        </w:rPr>
        <w:t>lahko ponovno uporabita</w:t>
      </w:r>
      <w:r w:rsidR="001E4C69" w:rsidRPr="000A2F56">
        <w:rPr>
          <w:rFonts w:ascii="Arial" w:eastAsia="Arial" w:hAnsi="Arial" w:cs="Arial"/>
          <w:sz w:val="22"/>
          <w:szCs w:val="22"/>
          <w:lang w:val="sl-SI"/>
        </w:rPr>
        <w:t>.</w:t>
      </w:r>
    </w:p>
    <w:p w14:paraId="5C4825D8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170F600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109478AE" w14:textId="77777777" w:rsidR="00EA1914" w:rsidRPr="000A2F56" w:rsidRDefault="00597849" w:rsidP="007D3352">
      <w:pPr>
        <w:jc w:val="center"/>
        <w:rPr>
          <w:rFonts w:ascii="Arial" w:eastAsia="Arial" w:hAnsi="Arial" w:cs="Arial"/>
          <w:caps/>
          <w:sz w:val="22"/>
          <w:szCs w:val="22"/>
          <w:lang w:val="sl-SI"/>
        </w:rPr>
      </w:pPr>
      <w:r w:rsidRPr="000A2F56">
        <w:rPr>
          <w:rFonts w:ascii="Arial" w:eastAsia="Arial" w:hAnsi="Arial" w:cs="Arial"/>
          <w:caps/>
          <w:sz w:val="22"/>
          <w:szCs w:val="22"/>
          <w:lang w:val="sl-SI"/>
        </w:rPr>
        <w:t>III. SLUŽBENI ZNAK</w:t>
      </w:r>
    </w:p>
    <w:p w14:paraId="1EAE1510" w14:textId="77777777" w:rsidR="00384264" w:rsidRPr="000A2F56" w:rsidRDefault="00384264" w:rsidP="00384264">
      <w:pPr>
        <w:rPr>
          <w:rFonts w:ascii="Arial" w:eastAsia="Arial" w:hAnsi="Arial" w:cs="Arial"/>
          <w:caps/>
          <w:sz w:val="22"/>
          <w:szCs w:val="22"/>
          <w:lang w:val="sl-SI"/>
        </w:rPr>
      </w:pPr>
    </w:p>
    <w:p w14:paraId="2AE657DF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0. člen</w:t>
      </w:r>
    </w:p>
    <w:p w14:paraId="61C5C360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oblika službenega znaka)</w:t>
      </w:r>
    </w:p>
    <w:p w14:paraId="77C97467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7AE53102" w14:textId="7296D51C" w:rsidR="00EA1914" w:rsidRPr="000A2F56" w:rsidRDefault="00CC1977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Osnovo službenega znaka za naravovarstvenega in prostovoljnega nadzornika tvori obliki državnega grba prilagojeni temno zelen</w:t>
      </w:r>
      <w:r w:rsidR="004472E6">
        <w:rPr>
          <w:rFonts w:ascii="Arial" w:eastAsia="Arial" w:hAnsi="Arial" w:cs="Arial"/>
          <w:sz w:val="22"/>
          <w:szCs w:val="22"/>
          <w:lang w:val="sl-SI"/>
        </w:rPr>
        <w:t xml:space="preserve"> in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rdeče</w:t>
      </w:r>
      <w:r w:rsidR="004472E6">
        <w:rPr>
          <w:rFonts w:ascii="Arial" w:eastAsia="Arial" w:hAnsi="Arial" w:cs="Arial"/>
          <w:sz w:val="22"/>
          <w:szCs w:val="22"/>
          <w:lang w:val="sl-SI"/>
        </w:rPr>
        <w:t>-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rumeno uokvirjeni ščit, ki je v zgornjem delu pravokotne oblike in v spodnjem delu v razmerju zlatega reza prehaja v polkrožni zaključek.</w:t>
      </w:r>
    </w:p>
    <w:p w14:paraId="5B6F17E9" w14:textId="77777777" w:rsidR="00CC1977" w:rsidRPr="000A2F56" w:rsidRDefault="00CC1977" w:rsidP="00CC1977">
      <w:pPr>
        <w:rPr>
          <w:rFonts w:eastAsia="Arial"/>
          <w:sz w:val="22"/>
          <w:szCs w:val="22"/>
          <w:lang w:val="sl-SI"/>
        </w:rPr>
      </w:pPr>
    </w:p>
    <w:p w14:paraId="45961296" w14:textId="1C62DDFE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2) V pravokotno</w:t>
      </w:r>
      <w:r w:rsidR="00B45131">
        <w:rPr>
          <w:rFonts w:ascii="Arial" w:eastAsia="Arial" w:hAnsi="Arial" w:cs="Arial"/>
          <w:sz w:val="22"/>
          <w:szCs w:val="22"/>
          <w:lang w:val="sl-SI"/>
        </w:rPr>
        <w:t>-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polkrožnem ščitu so od zgoraj navzdol v geometrijski simetriji napis </w:t>
      </w:r>
      <w:r w:rsidR="004472E6">
        <w:rPr>
          <w:rFonts w:ascii="Arial" w:eastAsia="Arial" w:hAnsi="Arial" w:cs="Arial"/>
          <w:sz w:val="22"/>
          <w:szCs w:val="22"/>
          <w:lang w:val="sl-SI"/>
        </w:rPr>
        <w:t>»</w:t>
      </w:r>
      <w:r w:rsidRPr="000A2F56">
        <w:rPr>
          <w:rFonts w:ascii="Arial" w:eastAsia="Arial" w:hAnsi="Arial" w:cs="Arial"/>
          <w:sz w:val="22"/>
          <w:szCs w:val="22"/>
          <w:lang w:val="sl-SI"/>
        </w:rPr>
        <w:t>REPUBLIKA SLOVENIJA</w:t>
      </w:r>
      <w:r w:rsidR="004472E6">
        <w:rPr>
          <w:rFonts w:ascii="Arial" w:eastAsia="Arial" w:hAnsi="Arial" w:cs="Arial"/>
          <w:sz w:val="22"/>
          <w:szCs w:val="22"/>
          <w:lang w:val="sl-SI"/>
        </w:rPr>
        <w:t>«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, grb Republike Slovenije, osrednji napis </w:t>
      </w:r>
      <w:r w:rsidR="004472E6">
        <w:rPr>
          <w:rFonts w:ascii="Arial" w:eastAsia="Arial" w:hAnsi="Arial" w:cs="Arial"/>
          <w:sz w:val="22"/>
          <w:szCs w:val="22"/>
          <w:lang w:val="sl-SI"/>
        </w:rPr>
        <w:t>»</w:t>
      </w:r>
      <w:r w:rsidRPr="000A2F56">
        <w:rPr>
          <w:rFonts w:ascii="Arial" w:eastAsia="Arial" w:hAnsi="Arial" w:cs="Arial"/>
          <w:sz w:val="22"/>
          <w:szCs w:val="22"/>
          <w:lang w:val="sl-SI"/>
        </w:rPr>
        <w:t>NADZORNIK</w:t>
      </w:r>
      <w:r w:rsidR="004472E6">
        <w:rPr>
          <w:rFonts w:ascii="Arial" w:eastAsia="Arial" w:hAnsi="Arial" w:cs="Arial"/>
          <w:sz w:val="22"/>
          <w:szCs w:val="22"/>
          <w:lang w:val="sl-SI"/>
        </w:rPr>
        <w:t>«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in pod njim središčno vertikalno postavljena naravovarstvena pentlja, ki jo na spodnjem zunanjem delu polkrožno obroblja napis </w:t>
      </w:r>
      <w:r w:rsidR="004472E6">
        <w:rPr>
          <w:rFonts w:ascii="Arial" w:eastAsia="Arial" w:hAnsi="Arial" w:cs="Arial"/>
          <w:sz w:val="22"/>
          <w:szCs w:val="22"/>
          <w:lang w:val="sl-SI"/>
        </w:rPr>
        <w:t>»</w:t>
      </w:r>
      <w:r w:rsidRPr="000A2F56">
        <w:rPr>
          <w:rFonts w:ascii="Arial" w:eastAsia="Arial" w:hAnsi="Arial" w:cs="Arial"/>
          <w:sz w:val="22"/>
          <w:szCs w:val="22"/>
          <w:lang w:val="sl-SI"/>
        </w:rPr>
        <w:t>VARSTVO NARAVE</w:t>
      </w:r>
      <w:r w:rsidR="004472E6">
        <w:rPr>
          <w:rFonts w:ascii="Arial" w:eastAsia="Arial" w:hAnsi="Arial" w:cs="Arial"/>
          <w:sz w:val="22"/>
          <w:szCs w:val="22"/>
          <w:lang w:val="sl-SI"/>
        </w:rPr>
        <w:t>«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. Polje med znaki in napisi izpolnjujejo vodoravne črte. Vsi napisi, pentlja in vodoravne črte so enotne rumene barve. Velikost službenega znaka je 65 mm </w:t>
      </w:r>
      <w:r w:rsidR="003D0FF2">
        <w:rPr>
          <w:rFonts w:ascii="Arial" w:eastAsia="Arial" w:hAnsi="Arial" w:cs="Arial"/>
          <w:sz w:val="22"/>
          <w:szCs w:val="22"/>
          <w:lang w:val="sl-SI"/>
        </w:rPr>
        <w:t>×</w:t>
      </w:r>
      <w:r w:rsidR="003D0FF2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100 mm. Našitek </w:t>
      </w:r>
      <w:r w:rsidR="00B56E1B" w:rsidRPr="000A2F56">
        <w:rPr>
          <w:rFonts w:ascii="Arial" w:eastAsia="Arial" w:hAnsi="Arial" w:cs="Arial"/>
          <w:sz w:val="22"/>
          <w:szCs w:val="22"/>
          <w:lang w:val="sl-SI"/>
        </w:rPr>
        <w:t xml:space="preserve">ali nalepka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službenega znaka na majici s kratkimi rokavi je lahko do 20 odstotkov manjši.</w:t>
      </w:r>
    </w:p>
    <w:p w14:paraId="57D3397C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2953DDE2" w14:textId="77777777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3) Naravovarstvena pentlja je simbol varstva narave in je sestavljena iz šestih medsebojno prepletajočih se ovalnih zank, ki prehajajo druga v drugo in so nanizane v krogu. Pentlja ponazarja celovitost in medsebojno povezanost žive in nežive narave. Tri zanke simbolizirajo neživi svet: vodo, zemljo in zrak, tri zanke pa živi svet: rastlinstvo, živalstvo in človeka.</w:t>
      </w:r>
    </w:p>
    <w:p w14:paraId="0F169367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1173F554" w14:textId="1759C020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4) Službeni znak </w:t>
      </w:r>
      <w:r w:rsidR="00A25AC9" w:rsidRPr="000A2F56">
        <w:rPr>
          <w:rFonts w:ascii="Arial" w:eastAsia="Arial" w:hAnsi="Arial" w:cs="Arial"/>
          <w:sz w:val="22"/>
          <w:szCs w:val="22"/>
          <w:lang w:val="sl-SI"/>
        </w:rPr>
        <w:t xml:space="preserve">naravovarstvenih in prostovoljnih 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nadzornikov je določen v prilogi </w:t>
      </w:r>
      <w:r w:rsidR="009C4C36" w:rsidRPr="000A2F56">
        <w:rPr>
          <w:rFonts w:ascii="Arial" w:eastAsia="Arial" w:hAnsi="Arial" w:cs="Arial"/>
          <w:sz w:val="22"/>
          <w:szCs w:val="22"/>
          <w:lang w:val="sl-SI"/>
        </w:rPr>
        <w:t>2</w:t>
      </w:r>
      <w:r w:rsidRPr="000A2F56">
        <w:rPr>
          <w:rFonts w:ascii="Arial" w:eastAsia="Arial" w:hAnsi="Arial" w:cs="Arial"/>
          <w:sz w:val="22"/>
          <w:szCs w:val="22"/>
          <w:lang w:val="sl-SI"/>
        </w:rPr>
        <w:t>, ki je sestavni del tega pravilnika.</w:t>
      </w:r>
    </w:p>
    <w:p w14:paraId="55379F62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28976345" w14:textId="483E5EC8" w:rsidR="00EA1914" w:rsidRPr="000A2F56" w:rsidRDefault="00597849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5) Službeni znak se uporablja kot vezeni ali tkani našitek, nalepka</w:t>
      </w:r>
      <w:r w:rsidR="00AF057C" w:rsidRPr="000A2F56">
        <w:rPr>
          <w:rFonts w:ascii="Arial" w:eastAsia="Arial" w:hAnsi="Arial" w:cs="Arial"/>
          <w:sz w:val="22"/>
          <w:szCs w:val="22"/>
          <w:lang w:val="sl-SI"/>
        </w:rPr>
        <w:t>,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priponka</w:t>
      </w:r>
      <w:r w:rsidR="00AF057C" w:rsidRPr="000A2F56">
        <w:rPr>
          <w:rFonts w:ascii="Arial" w:eastAsia="Arial" w:hAnsi="Arial" w:cs="Arial"/>
          <w:sz w:val="22"/>
          <w:szCs w:val="22"/>
          <w:lang w:val="sl-SI"/>
        </w:rPr>
        <w:t xml:space="preserve"> ali značka.</w:t>
      </w:r>
    </w:p>
    <w:p w14:paraId="269FC469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52C81A0B" w14:textId="3806F5AB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6) Pod službenim znakom prostovoljnega nadzornika mora biti v vezani obliki ali obliki nalepke z velikimi tiskanimi črkami zapisano »PROSTOVOLJNI NADZORNIK«.</w:t>
      </w:r>
    </w:p>
    <w:p w14:paraId="34A6E7EE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144ED808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19BF8E0" w14:textId="77777777" w:rsidR="00EA1914" w:rsidRPr="000A2F56" w:rsidRDefault="00597849" w:rsidP="00CC1977">
      <w:pPr>
        <w:jc w:val="center"/>
        <w:rPr>
          <w:rFonts w:ascii="Arial" w:eastAsia="Arial" w:hAnsi="Arial" w:cs="Arial"/>
          <w:caps/>
          <w:sz w:val="22"/>
          <w:szCs w:val="22"/>
          <w:lang w:val="sl-SI"/>
        </w:rPr>
      </w:pPr>
      <w:r w:rsidRPr="000A2F56">
        <w:rPr>
          <w:rFonts w:ascii="Arial" w:eastAsia="Arial" w:hAnsi="Arial" w:cs="Arial"/>
          <w:caps/>
          <w:sz w:val="22"/>
          <w:szCs w:val="22"/>
          <w:lang w:val="sl-SI"/>
        </w:rPr>
        <w:t>IV. UNIFORMA</w:t>
      </w:r>
    </w:p>
    <w:p w14:paraId="5DD4FCDF" w14:textId="77777777" w:rsidR="00384264" w:rsidRPr="000A2F56" w:rsidRDefault="00384264" w:rsidP="00384264">
      <w:pPr>
        <w:rPr>
          <w:rFonts w:ascii="Arial" w:eastAsia="Arial" w:hAnsi="Arial" w:cs="Arial"/>
          <w:caps/>
          <w:sz w:val="22"/>
          <w:szCs w:val="22"/>
          <w:lang w:val="sl-SI"/>
        </w:rPr>
      </w:pPr>
    </w:p>
    <w:p w14:paraId="37A7A442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1. člen</w:t>
      </w:r>
    </w:p>
    <w:p w14:paraId="35554D9F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osnovna uniforma in drugi deli uniforme)</w:t>
      </w:r>
    </w:p>
    <w:p w14:paraId="7CBB1ADC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248F97D8" w14:textId="3E1A41DB" w:rsidR="00EA1914" w:rsidRPr="000A2F56" w:rsidRDefault="008B7925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Uniforma </w:t>
      </w:r>
      <w:r w:rsidR="00A25AC9" w:rsidRPr="000A2F56">
        <w:rPr>
          <w:rFonts w:ascii="Arial" w:eastAsia="Arial" w:hAnsi="Arial" w:cs="Arial"/>
          <w:sz w:val="22"/>
          <w:szCs w:val="22"/>
          <w:lang w:val="sl-SI"/>
        </w:rPr>
        <w:t xml:space="preserve">naravovarstvenih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nadzornikov je sestavljena iz osnovne uniforme in drugih delov uniforme</w:t>
      </w:r>
      <w:r w:rsidR="00037991" w:rsidRPr="000A2F56">
        <w:rPr>
          <w:rFonts w:ascii="Arial" w:eastAsia="Arial" w:hAnsi="Arial" w:cs="Arial"/>
          <w:sz w:val="22"/>
          <w:szCs w:val="22"/>
          <w:lang w:val="sl-SI"/>
        </w:rPr>
        <w:t>.</w:t>
      </w:r>
    </w:p>
    <w:p w14:paraId="7A179859" w14:textId="77777777" w:rsidR="008B7925" w:rsidRPr="000A2F56" w:rsidRDefault="008B7925" w:rsidP="008B7925">
      <w:pPr>
        <w:rPr>
          <w:rFonts w:eastAsia="Arial"/>
          <w:sz w:val="22"/>
          <w:szCs w:val="22"/>
          <w:lang w:val="sl-SI"/>
        </w:rPr>
      </w:pPr>
    </w:p>
    <w:p w14:paraId="26C97779" w14:textId="19F92FAE" w:rsidR="008B7925" w:rsidRPr="000A2F56" w:rsidRDefault="00597849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lastRenderedPageBreak/>
        <w:t xml:space="preserve">(2) Osnovna uniforma je v moškem </w:t>
      </w:r>
      <w:r w:rsidR="00441CDD" w:rsidRPr="000A2F56">
        <w:rPr>
          <w:rFonts w:ascii="Arial" w:eastAsia="Arial" w:hAnsi="Arial" w:cs="Arial"/>
          <w:sz w:val="22"/>
          <w:szCs w:val="22"/>
          <w:lang w:val="sl-SI"/>
        </w:rPr>
        <w:t xml:space="preserve">ali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ženskem kroju.</w:t>
      </w:r>
    </w:p>
    <w:p w14:paraId="0CF7D37F" w14:textId="77777777" w:rsidR="008B7925" w:rsidRPr="000A2F56" w:rsidRDefault="008B7925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5560EF69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B549155" w14:textId="3F11444E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3) Ministrstvo ali pravna oseba lahko glede na posebne razmere izvajanja neposrednega nadzora v naravi osnovni uniformi določi tudi druge dele uniforme v barvah, ki so predvidene za osnovno uniformo.</w:t>
      </w:r>
    </w:p>
    <w:p w14:paraId="7BA0ED6F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421BDD10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465814AA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2. člen</w:t>
      </w:r>
    </w:p>
    <w:p w14:paraId="3C1D8CBC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uniforma naravovarstvenih nadzornikov)</w:t>
      </w:r>
    </w:p>
    <w:p w14:paraId="0FCB6394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54ACCD01" w14:textId="32921F0E" w:rsidR="00EA1914" w:rsidRPr="000A2F56" w:rsidRDefault="00CC1977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Osnovno uniformo naravovarstvenih nadzornikov sestavljajo: zimska tehnična jakna, poletna vetrovka, zimske in poletne hlače, jopa, puli, polo majica z dolgimi in kratkimi rokavi, tehnična majica s kratkimi rokavi, kapa s ščitkom ali klobuk, varnostni brezrokavnik, nogavice, rokavice</w:t>
      </w:r>
      <w:r w:rsidR="00AF057C" w:rsidRPr="000A2F56">
        <w:rPr>
          <w:rFonts w:ascii="Arial" w:eastAsia="Arial" w:hAnsi="Arial" w:cs="Arial"/>
          <w:sz w:val="22"/>
          <w:szCs w:val="22"/>
          <w:lang w:val="sl-SI"/>
        </w:rPr>
        <w:t>, kapa</w:t>
      </w:r>
      <w:r w:rsidR="00D9482D" w:rsidRPr="000A2F56">
        <w:rPr>
          <w:rFonts w:ascii="Arial" w:eastAsia="Arial" w:hAnsi="Arial" w:cs="Arial"/>
          <w:sz w:val="22"/>
          <w:szCs w:val="22"/>
          <w:lang w:val="sl-SI"/>
        </w:rPr>
        <w:t>, termo spodnje perilo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in čevlji.</w:t>
      </w:r>
    </w:p>
    <w:p w14:paraId="202F9B78" w14:textId="77777777" w:rsidR="00CC1977" w:rsidRPr="000A2F56" w:rsidRDefault="00CC1977" w:rsidP="00CC1977">
      <w:pPr>
        <w:rPr>
          <w:rFonts w:eastAsia="Arial"/>
          <w:sz w:val="22"/>
          <w:szCs w:val="22"/>
          <w:lang w:val="sl-SI"/>
        </w:rPr>
      </w:pPr>
    </w:p>
    <w:p w14:paraId="04418EDC" w14:textId="53C5434D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2) Drugi deli uniforme, ki se uporabljajo pri nadzoru </w:t>
      </w:r>
      <w:r w:rsidR="00804CE8" w:rsidRPr="000A2F56">
        <w:rPr>
          <w:rFonts w:ascii="Arial" w:eastAsia="Arial" w:hAnsi="Arial" w:cs="Arial"/>
          <w:sz w:val="22"/>
          <w:szCs w:val="22"/>
          <w:lang w:val="sl-SI"/>
        </w:rPr>
        <w:t xml:space="preserve">samo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v visokogorju, so prešita jakna</w:t>
      </w:r>
      <w:r w:rsidR="00007BAD" w:rsidRPr="000A2F56">
        <w:rPr>
          <w:rFonts w:ascii="Arial" w:eastAsia="Arial" w:hAnsi="Arial" w:cs="Arial"/>
          <w:sz w:val="22"/>
          <w:szCs w:val="22"/>
          <w:lang w:val="sl-SI"/>
        </w:rPr>
        <w:t>,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zimske tehnične hlače in gorski čevlji.</w:t>
      </w:r>
    </w:p>
    <w:p w14:paraId="759309B6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2124C2F" w14:textId="18BB1E56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3) Osnovna uniforma je v odtenkih sive barve</w:t>
      </w:r>
      <w:r w:rsidR="007951BA">
        <w:rPr>
          <w:rFonts w:ascii="Arial" w:eastAsia="Arial" w:hAnsi="Arial" w:cs="Arial"/>
          <w:sz w:val="22"/>
          <w:szCs w:val="22"/>
          <w:lang w:val="sl-SI"/>
        </w:rPr>
        <w:t xml:space="preserve"> v kombinaciji s črno</w:t>
      </w:r>
      <w:r w:rsidRPr="000A2F56">
        <w:rPr>
          <w:rFonts w:ascii="Arial" w:eastAsia="Arial" w:hAnsi="Arial" w:cs="Arial"/>
          <w:sz w:val="22"/>
          <w:szCs w:val="22"/>
          <w:lang w:val="sl-SI"/>
        </w:rPr>
        <w:t>.</w:t>
      </w:r>
      <w:r w:rsidR="002631C8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Nogavice in rokavice so barvno usklajene z uniformo. Zaščitni brezrokavnik je fluorescentno rumene barve.</w:t>
      </w:r>
    </w:p>
    <w:p w14:paraId="0621D28A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301A51A" w14:textId="77777777" w:rsidR="00EA1914" w:rsidRPr="000A2F56" w:rsidRDefault="00597849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4) Obutev je prilagojena terenu, kjer naravovarstveni nadzornik opravlja delo.</w:t>
      </w:r>
    </w:p>
    <w:p w14:paraId="628CE278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2127C438" w14:textId="2A053688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5) </w:t>
      </w:r>
      <w:r w:rsidR="00A43FAC" w:rsidRPr="000A2F56">
        <w:rPr>
          <w:rFonts w:ascii="Arial" w:eastAsia="Arial" w:hAnsi="Arial" w:cs="Arial"/>
          <w:sz w:val="22"/>
          <w:szCs w:val="22"/>
          <w:lang w:val="sl-SI"/>
        </w:rPr>
        <w:t>O</w:t>
      </w:r>
      <w:r w:rsidR="00587360" w:rsidRPr="000A2F56">
        <w:rPr>
          <w:rFonts w:ascii="Arial" w:eastAsia="Arial" w:hAnsi="Arial" w:cs="Arial"/>
          <w:sz w:val="22"/>
          <w:szCs w:val="22"/>
          <w:lang w:val="sl-SI"/>
        </w:rPr>
        <w:t>kvirni k</w:t>
      </w:r>
      <w:r w:rsidRPr="000A2F56">
        <w:rPr>
          <w:rFonts w:ascii="Arial" w:eastAsia="Arial" w:hAnsi="Arial" w:cs="Arial"/>
          <w:sz w:val="22"/>
          <w:szCs w:val="22"/>
          <w:lang w:val="sl-SI"/>
        </w:rPr>
        <w:t>roj in barvne kombinacije so določeni v katalogu, ki ga ministrstvo objavi na svojih spletnih straneh.</w:t>
      </w:r>
    </w:p>
    <w:p w14:paraId="0E0C7CF8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D9F4FDE" w14:textId="06E9D7BE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6) Obvezni deli uniforme so hlače in majica oziroma puli, druge dele uniforme pa naravovarstveni nadzornik nosi glede na letni čas in vremenske razmere.</w:t>
      </w:r>
    </w:p>
    <w:p w14:paraId="26D772AB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33C7C1FA" w14:textId="4F75DB74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7) Minimalno število kosov uniforme, ki morajo biti zagotovljeni naravovarstvenemu nadzorniku, in obdobje, v katerem se šteje, da je posamezni kos uniforme izrabljen, sta določena v prilogi </w:t>
      </w:r>
      <w:r w:rsidR="00793ADE" w:rsidRPr="000A2F56">
        <w:rPr>
          <w:rFonts w:ascii="Arial" w:eastAsia="Arial" w:hAnsi="Arial" w:cs="Arial"/>
          <w:sz w:val="22"/>
          <w:szCs w:val="22"/>
          <w:lang w:val="sl-SI"/>
        </w:rPr>
        <w:t>3</w:t>
      </w:r>
      <w:r w:rsidRPr="000A2F56">
        <w:rPr>
          <w:rFonts w:ascii="Arial" w:eastAsia="Arial" w:hAnsi="Arial" w:cs="Arial"/>
          <w:sz w:val="22"/>
          <w:szCs w:val="22"/>
          <w:lang w:val="sl-SI"/>
        </w:rPr>
        <w:t>, ki je sestavni del tega pravilnika.</w:t>
      </w:r>
    </w:p>
    <w:p w14:paraId="04695E92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E0F89CC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54CD1C94" w14:textId="2301768E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</w:t>
      </w:r>
      <w:r w:rsidR="00DF3A00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3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. člen</w:t>
      </w:r>
    </w:p>
    <w:p w14:paraId="5BCE2BE3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zunanja podoba naravovarstvenih nadzornikov)</w:t>
      </w:r>
    </w:p>
    <w:p w14:paraId="1F0692F4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0F768BC5" w14:textId="144FC56B" w:rsidR="00EA1914" w:rsidRPr="000A2F56" w:rsidRDefault="00CC1977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Na zunanjem delu leve</w:t>
      </w:r>
      <w:r w:rsidR="004B6EA2">
        <w:rPr>
          <w:rFonts w:ascii="Arial" w:eastAsia="Arial" w:hAnsi="Arial" w:cs="Arial"/>
          <w:sz w:val="22"/>
          <w:szCs w:val="22"/>
          <w:lang w:val="sl-SI"/>
        </w:rPr>
        <w:t>ga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proofErr w:type="spellStart"/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nadla</w:t>
      </w:r>
      <w:r w:rsidR="004B6EA2">
        <w:rPr>
          <w:rFonts w:ascii="Arial" w:eastAsia="Arial" w:hAnsi="Arial" w:cs="Arial"/>
          <w:sz w:val="22"/>
          <w:szCs w:val="22"/>
          <w:lang w:val="sl-SI"/>
        </w:rPr>
        <w:t>k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t</w:t>
      </w:r>
      <w:r w:rsidR="004B6EA2">
        <w:rPr>
          <w:rFonts w:ascii="Arial" w:eastAsia="Arial" w:hAnsi="Arial" w:cs="Arial"/>
          <w:sz w:val="22"/>
          <w:szCs w:val="22"/>
          <w:lang w:val="sl-SI"/>
        </w:rPr>
        <w:t>a</w:t>
      </w:r>
      <w:proofErr w:type="spellEnd"/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 nosijo naravovarstveni nadzorniki pritrjen našitek ali nalepko s službenim znakom.</w:t>
      </w:r>
    </w:p>
    <w:p w14:paraId="494C135C" w14:textId="77777777" w:rsidR="00CC1977" w:rsidRPr="000A2F56" w:rsidRDefault="00CC1977" w:rsidP="00CC1977">
      <w:pPr>
        <w:rPr>
          <w:rFonts w:eastAsia="Arial"/>
          <w:sz w:val="22"/>
          <w:szCs w:val="22"/>
          <w:lang w:val="sl-SI"/>
        </w:rPr>
      </w:pPr>
    </w:p>
    <w:p w14:paraId="51DCB20C" w14:textId="0BF51074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2) Na zunanjem delu desne</w:t>
      </w:r>
      <w:r w:rsidR="004B6EA2">
        <w:rPr>
          <w:rFonts w:ascii="Arial" w:eastAsia="Arial" w:hAnsi="Arial" w:cs="Arial"/>
          <w:sz w:val="22"/>
          <w:szCs w:val="22"/>
          <w:lang w:val="sl-SI"/>
        </w:rPr>
        <w:t>ga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proofErr w:type="spellStart"/>
      <w:r w:rsidRPr="000A2F56">
        <w:rPr>
          <w:rFonts w:ascii="Arial" w:eastAsia="Arial" w:hAnsi="Arial" w:cs="Arial"/>
          <w:sz w:val="22"/>
          <w:szCs w:val="22"/>
          <w:lang w:val="sl-SI"/>
        </w:rPr>
        <w:t>nadla</w:t>
      </w:r>
      <w:r w:rsidR="004B6EA2">
        <w:rPr>
          <w:rFonts w:ascii="Arial" w:eastAsia="Arial" w:hAnsi="Arial" w:cs="Arial"/>
          <w:sz w:val="22"/>
          <w:szCs w:val="22"/>
          <w:lang w:val="sl-SI"/>
        </w:rPr>
        <w:t>k</w:t>
      </w:r>
      <w:r w:rsidRPr="000A2F56">
        <w:rPr>
          <w:rFonts w:ascii="Arial" w:eastAsia="Arial" w:hAnsi="Arial" w:cs="Arial"/>
          <w:sz w:val="22"/>
          <w:szCs w:val="22"/>
          <w:lang w:val="sl-SI"/>
        </w:rPr>
        <w:t>t</w:t>
      </w:r>
      <w:r w:rsidR="004B6EA2">
        <w:rPr>
          <w:rFonts w:ascii="Arial" w:eastAsia="Arial" w:hAnsi="Arial" w:cs="Arial"/>
          <w:sz w:val="22"/>
          <w:szCs w:val="22"/>
          <w:lang w:val="sl-SI"/>
        </w:rPr>
        <w:t>a</w:t>
      </w:r>
      <w:proofErr w:type="spellEnd"/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nosijo naravovarstveni nadzorniki pritrjen našitek ali nalepko pravne osebe ali ministrstva.</w:t>
      </w:r>
    </w:p>
    <w:p w14:paraId="077532C9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FCB0906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1AA75A04" w14:textId="1DF2CD2C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</w:t>
      </w:r>
      <w:r w:rsidR="00DF3A00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4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. člen</w:t>
      </w:r>
    </w:p>
    <w:p w14:paraId="21351542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čas nošenja uniforme)</w:t>
      </w:r>
    </w:p>
    <w:p w14:paraId="62863E7B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0C7D5B99" w14:textId="6FA30CC2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 Uniforma in službeni znak se lahko nosita le v času </w:t>
      </w:r>
      <w:r w:rsidR="00D816FC" w:rsidRPr="000A2F56">
        <w:rPr>
          <w:rFonts w:ascii="Arial" w:eastAsia="Arial" w:hAnsi="Arial" w:cs="Arial"/>
          <w:sz w:val="22"/>
          <w:szCs w:val="22"/>
          <w:lang w:val="sl-SI"/>
        </w:rPr>
        <w:t>opravljanja neposrednega nadzora v naravi</w:t>
      </w:r>
      <w:r w:rsidRPr="000A2F56">
        <w:rPr>
          <w:rFonts w:ascii="Arial" w:eastAsia="Arial" w:hAnsi="Arial" w:cs="Arial"/>
          <w:sz w:val="22"/>
          <w:szCs w:val="22"/>
          <w:lang w:val="sl-SI"/>
        </w:rPr>
        <w:t>.</w:t>
      </w:r>
    </w:p>
    <w:p w14:paraId="5863A6A8" w14:textId="77777777" w:rsidR="00B91CC4" w:rsidRDefault="00B91CC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402FAF29" w14:textId="19817AEE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lastRenderedPageBreak/>
        <w:t xml:space="preserve">(2) Uporabo uniforme </w:t>
      </w:r>
      <w:r w:rsidR="00D40807">
        <w:rPr>
          <w:rFonts w:ascii="Arial" w:eastAsia="Arial" w:hAnsi="Arial" w:cs="Arial"/>
          <w:sz w:val="22"/>
          <w:szCs w:val="22"/>
          <w:lang w:val="sl-SI"/>
        </w:rPr>
        <w:t>izven</w:t>
      </w:r>
      <w:r w:rsidR="00D40807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časa, opredeljenega v prejšnjem odstavku (n</w:t>
      </w:r>
      <w:r w:rsidR="00D40807">
        <w:rPr>
          <w:rFonts w:ascii="Arial" w:eastAsia="Arial" w:hAnsi="Arial" w:cs="Arial"/>
          <w:sz w:val="22"/>
          <w:szCs w:val="22"/>
          <w:lang w:val="sl-SI"/>
        </w:rPr>
        <w:t xml:space="preserve">a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pr</w:t>
      </w:r>
      <w:r w:rsidR="00D40807">
        <w:rPr>
          <w:rFonts w:ascii="Arial" w:eastAsia="Arial" w:hAnsi="Arial" w:cs="Arial"/>
          <w:sz w:val="22"/>
          <w:szCs w:val="22"/>
          <w:lang w:val="sl-SI"/>
        </w:rPr>
        <w:t>imer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za </w:t>
      </w:r>
      <w:r w:rsidR="00D40807">
        <w:rPr>
          <w:rFonts w:ascii="Arial" w:eastAsia="Arial" w:hAnsi="Arial" w:cs="Arial"/>
          <w:sz w:val="22"/>
          <w:szCs w:val="22"/>
          <w:lang w:val="sl-SI"/>
        </w:rPr>
        <w:t xml:space="preserve">sodelovanje pri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film</w:t>
      </w:r>
      <w:r w:rsidR="00D40807">
        <w:rPr>
          <w:rFonts w:ascii="Arial" w:eastAsia="Arial" w:hAnsi="Arial" w:cs="Arial"/>
          <w:sz w:val="22"/>
          <w:szCs w:val="22"/>
          <w:lang w:val="sl-SI"/>
        </w:rPr>
        <w:t>u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, </w:t>
      </w:r>
      <w:r w:rsidR="00D40807">
        <w:rPr>
          <w:rFonts w:ascii="Arial" w:eastAsia="Arial" w:hAnsi="Arial" w:cs="Arial"/>
          <w:sz w:val="22"/>
          <w:szCs w:val="22"/>
          <w:lang w:val="sl-SI"/>
        </w:rPr>
        <w:t xml:space="preserve">na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televizij</w:t>
      </w:r>
      <w:r w:rsidR="00C44A9E">
        <w:rPr>
          <w:rFonts w:ascii="Arial" w:eastAsia="Arial" w:hAnsi="Arial" w:cs="Arial"/>
          <w:sz w:val="22"/>
          <w:szCs w:val="22"/>
          <w:lang w:val="sl-SI"/>
        </w:rPr>
        <w:t>i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, </w:t>
      </w:r>
      <w:r w:rsidR="00D40807">
        <w:rPr>
          <w:rFonts w:ascii="Arial" w:eastAsia="Arial" w:hAnsi="Arial" w:cs="Arial"/>
          <w:sz w:val="22"/>
          <w:szCs w:val="22"/>
          <w:lang w:val="sl-SI"/>
        </w:rPr>
        <w:t xml:space="preserve">pri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gledališk</w:t>
      </w:r>
      <w:r w:rsidR="00D40807">
        <w:rPr>
          <w:rFonts w:ascii="Arial" w:eastAsia="Arial" w:hAnsi="Arial" w:cs="Arial"/>
          <w:sz w:val="22"/>
          <w:szCs w:val="22"/>
          <w:lang w:val="sl-SI"/>
        </w:rPr>
        <w:t>ih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predstav</w:t>
      </w:r>
      <w:r w:rsidR="00D40807">
        <w:rPr>
          <w:rFonts w:ascii="Arial" w:eastAsia="Arial" w:hAnsi="Arial" w:cs="Arial"/>
          <w:sz w:val="22"/>
          <w:szCs w:val="22"/>
          <w:lang w:val="sl-SI"/>
        </w:rPr>
        <w:t>ah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in </w:t>
      </w:r>
      <w:r w:rsidR="00D40807">
        <w:rPr>
          <w:rFonts w:ascii="Arial" w:eastAsia="Arial" w:hAnsi="Arial" w:cs="Arial"/>
          <w:sz w:val="22"/>
          <w:szCs w:val="22"/>
          <w:lang w:val="sl-SI"/>
        </w:rPr>
        <w:t xml:space="preserve">za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druge javne nastope), dovoljuje pravna oseba.</w:t>
      </w:r>
    </w:p>
    <w:p w14:paraId="597DE31B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579C2B56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05F82AD" w14:textId="06B5C4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</w:t>
      </w:r>
      <w:r w:rsidR="00DF3A00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5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. člen</w:t>
      </w:r>
    </w:p>
    <w:p w14:paraId="2EC03774" w14:textId="77777777" w:rsidR="00B23C1E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obveznost nošenja uniforme)</w:t>
      </w:r>
    </w:p>
    <w:p w14:paraId="7169B110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0170A177" w14:textId="30FF5CD2" w:rsidR="00EA1914" w:rsidRDefault="00CC1977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 xml:space="preserve">V času opravljanja neposrednega nadzora v naravi morajo </w:t>
      </w:r>
      <w:r w:rsidR="0057056F" w:rsidRPr="000A2F56">
        <w:rPr>
          <w:rFonts w:ascii="Arial" w:eastAsia="Arial" w:hAnsi="Arial" w:cs="Arial"/>
          <w:sz w:val="22"/>
          <w:szCs w:val="22"/>
          <w:lang w:val="sl-SI"/>
        </w:rPr>
        <w:t xml:space="preserve">naravovarstveni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nadzorniki nositi uniformo v skladu s tem pravilnikom.</w:t>
      </w:r>
    </w:p>
    <w:p w14:paraId="4F98BD87" w14:textId="2F032354" w:rsidR="009F484D" w:rsidRDefault="009F484D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4CC49B96" w14:textId="1A4D3FC7" w:rsidR="009F484D" w:rsidRPr="000A2F56" w:rsidRDefault="009F484D" w:rsidP="009F484D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>
        <w:rPr>
          <w:rFonts w:ascii="Arial" w:eastAsia="Arial" w:hAnsi="Arial" w:cs="Arial"/>
          <w:sz w:val="22"/>
          <w:szCs w:val="22"/>
          <w:lang w:val="sl-SI"/>
        </w:rPr>
        <w:t xml:space="preserve">(2) Naravovarstveni nadzorniki morajo nositi čisto, urejeno, zlikano in nepoškodovano </w:t>
      </w:r>
      <w:r w:rsidR="00C44A9E">
        <w:rPr>
          <w:rFonts w:ascii="Arial" w:eastAsia="Arial" w:hAnsi="Arial" w:cs="Arial"/>
          <w:sz w:val="22"/>
          <w:szCs w:val="22"/>
          <w:lang w:val="sl-SI"/>
        </w:rPr>
        <w:t xml:space="preserve">predpisano </w:t>
      </w:r>
      <w:r>
        <w:rPr>
          <w:rFonts w:ascii="Arial" w:eastAsia="Arial" w:hAnsi="Arial" w:cs="Arial"/>
          <w:sz w:val="22"/>
          <w:szCs w:val="22"/>
          <w:lang w:val="sl-SI"/>
        </w:rPr>
        <w:t xml:space="preserve">uniformo. </w:t>
      </w:r>
    </w:p>
    <w:p w14:paraId="1BA8F296" w14:textId="77777777" w:rsidR="00CC1977" w:rsidRPr="000A2F56" w:rsidRDefault="00CC1977" w:rsidP="00CC1977">
      <w:pPr>
        <w:rPr>
          <w:rFonts w:eastAsia="Arial"/>
          <w:b/>
          <w:bCs/>
          <w:sz w:val="22"/>
          <w:szCs w:val="22"/>
          <w:lang w:val="sl-SI"/>
        </w:rPr>
      </w:pPr>
    </w:p>
    <w:p w14:paraId="58EF09E7" w14:textId="209469F8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</w:t>
      </w:r>
      <w:r w:rsidR="009F484D">
        <w:rPr>
          <w:rFonts w:ascii="Arial" w:eastAsia="Arial" w:hAnsi="Arial" w:cs="Arial"/>
          <w:sz w:val="22"/>
          <w:szCs w:val="22"/>
          <w:lang w:val="sl-SI"/>
        </w:rPr>
        <w:t>3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) Ne glede na določbo prejšnjega odstavka lahko </w:t>
      </w:r>
      <w:r w:rsidR="0057056F" w:rsidRPr="000A2F56">
        <w:rPr>
          <w:rFonts w:ascii="Arial" w:eastAsia="Arial" w:hAnsi="Arial" w:cs="Arial"/>
          <w:sz w:val="22"/>
          <w:szCs w:val="22"/>
          <w:lang w:val="sl-SI"/>
        </w:rPr>
        <w:t xml:space="preserve">naravovarstveni 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nadzorniki pri izvajanju neposrednega nadzora v naravi </w:t>
      </w:r>
      <w:r w:rsidR="00D40807">
        <w:rPr>
          <w:rFonts w:ascii="Arial" w:eastAsia="Arial" w:hAnsi="Arial" w:cs="Arial"/>
          <w:sz w:val="22"/>
          <w:szCs w:val="22"/>
          <w:lang w:val="sl-SI"/>
        </w:rPr>
        <w:t>izven</w:t>
      </w:r>
      <w:r w:rsidR="00D40807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delovnega časa uporabljajo le izkaznico oziroma se z njo identificirajo, če preprečujejo prekrške iz enajstega odstavka 155. člena Zakona o ohranjanju narave (Uradni list RS, št. 96/04 – uradno prečiščeno besedilo, 61/06 – ZDru-1, 8/10 – ZSKZ-B in 46/14).</w:t>
      </w:r>
    </w:p>
    <w:p w14:paraId="7D9FFA6A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B28DE55" w14:textId="6415DECC" w:rsidR="00EA1914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</w:t>
      </w:r>
      <w:r w:rsidR="009F484D">
        <w:rPr>
          <w:rFonts w:ascii="Arial" w:eastAsia="Arial" w:hAnsi="Arial" w:cs="Arial"/>
          <w:sz w:val="22"/>
          <w:szCs w:val="22"/>
          <w:lang w:val="sl-SI"/>
        </w:rPr>
        <w:t>4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) Ne glede na določbe prejšnjega odstavka mora delavec Zavoda za gozdove Slovenije, ki opravlja neposredni nadzor v naravi kot nadzornik in hkrati nosi službeno obleko v skladu s predpisom, ki ureja službeno obleko gozdarskih nadzornikov, ob izvajanju neposrednega nadzora v naravi na vidnem mestu na zunanjem delu leve </w:t>
      </w:r>
      <w:proofErr w:type="spellStart"/>
      <w:r w:rsidR="004B6EA2" w:rsidRPr="000A2F56">
        <w:rPr>
          <w:rFonts w:ascii="Arial" w:eastAsia="Arial" w:hAnsi="Arial" w:cs="Arial"/>
          <w:sz w:val="22"/>
          <w:szCs w:val="22"/>
          <w:lang w:val="sl-SI"/>
        </w:rPr>
        <w:t>nadlakta</w:t>
      </w:r>
      <w:proofErr w:type="spellEnd"/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zgornjih delov delovne obleke nositi našitek </w:t>
      </w:r>
      <w:r w:rsidR="00B56E1B" w:rsidRPr="000A2F56">
        <w:rPr>
          <w:rFonts w:ascii="Arial" w:eastAsia="Arial" w:hAnsi="Arial" w:cs="Arial"/>
          <w:sz w:val="22"/>
          <w:szCs w:val="22"/>
          <w:lang w:val="sl-SI"/>
        </w:rPr>
        <w:t xml:space="preserve">ali nalepko </w:t>
      </w:r>
      <w:r w:rsidRPr="000A2F56">
        <w:rPr>
          <w:rFonts w:ascii="Arial" w:eastAsia="Arial" w:hAnsi="Arial" w:cs="Arial"/>
          <w:sz w:val="22"/>
          <w:szCs w:val="22"/>
          <w:lang w:val="sl-SI"/>
        </w:rPr>
        <w:t>službenega znaka, ki je lahko do 20 odstotkov manjši od znaka, določenega v drugem odstavku 10. člena tega pravilnika.</w:t>
      </w:r>
    </w:p>
    <w:p w14:paraId="6C4003BF" w14:textId="6EDC9A30" w:rsidR="009F484D" w:rsidRDefault="009F484D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248B510A" w14:textId="36C752B2" w:rsidR="00B73EBC" w:rsidRPr="000A2F56" w:rsidRDefault="00B73EBC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3C1E120F" w14:textId="0B8D372F" w:rsidR="00B73EBC" w:rsidRPr="000A2F56" w:rsidRDefault="00B73EBC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</w:t>
      </w:r>
      <w:r w:rsidR="00DF3A00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6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. člen</w:t>
      </w:r>
    </w:p>
    <w:p w14:paraId="758D0706" w14:textId="274B6FA1" w:rsidR="003579A7" w:rsidRPr="000A2F56" w:rsidRDefault="00B73EBC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vračilo uniforme)</w:t>
      </w:r>
    </w:p>
    <w:p w14:paraId="5A899CC0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01E842CB" w14:textId="71EF5B2D" w:rsidR="00B73EBC" w:rsidRPr="00B91CC4" w:rsidRDefault="00CC1977" w:rsidP="00CC1977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B73EBC" w:rsidRPr="000A2F56">
        <w:rPr>
          <w:rFonts w:ascii="Arial" w:eastAsia="Arial" w:hAnsi="Arial" w:cs="Arial"/>
          <w:sz w:val="22"/>
          <w:szCs w:val="22"/>
          <w:lang w:val="sl-SI"/>
        </w:rPr>
        <w:t xml:space="preserve">Imetnik uniforme mora uniformo vrniti </w:t>
      </w:r>
      <w:r w:rsidR="0057056F" w:rsidRPr="000A2F56">
        <w:rPr>
          <w:rFonts w:ascii="Arial" w:eastAsia="Arial" w:hAnsi="Arial" w:cs="Arial"/>
          <w:sz w:val="22"/>
          <w:szCs w:val="22"/>
          <w:lang w:val="sl-SI"/>
        </w:rPr>
        <w:t>pravni osebi</w:t>
      </w:r>
      <w:r w:rsidR="003579A7"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  <w:r w:rsidR="00B73EBC" w:rsidRPr="000A2F56">
        <w:rPr>
          <w:rFonts w:ascii="Arial" w:eastAsia="Arial" w:hAnsi="Arial" w:cs="Arial"/>
          <w:sz w:val="22"/>
          <w:szCs w:val="22"/>
          <w:lang w:val="sl-SI"/>
        </w:rPr>
        <w:t>v primeru:</w:t>
      </w:r>
    </w:p>
    <w:p w14:paraId="148F66FB" w14:textId="44E144FA" w:rsidR="00B73EBC" w:rsidRPr="000A2F56" w:rsidRDefault="00CC1977" w:rsidP="00CC1977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1. </w:t>
      </w:r>
      <w:r w:rsidR="00B73EBC" w:rsidRPr="000A2F56">
        <w:rPr>
          <w:rFonts w:ascii="Arial" w:eastAsia="Arial" w:hAnsi="Arial" w:cs="Arial"/>
          <w:sz w:val="22"/>
          <w:szCs w:val="22"/>
          <w:lang w:val="sl-SI"/>
        </w:rPr>
        <w:t xml:space="preserve">prenehanja veljavnosti pogodbe iz </w:t>
      </w:r>
      <w:r w:rsidR="00793ADE" w:rsidRPr="000A2F56">
        <w:rPr>
          <w:rFonts w:ascii="Arial" w:eastAsia="Arial" w:hAnsi="Arial" w:cs="Arial"/>
          <w:sz w:val="22"/>
          <w:szCs w:val="22"/>
          <w:lang w:val="sl-SI"/>
        </w:rPr>
        <w:t>četrte</w:t>
      </w:r>
      <w:r w:rsidR="00B73EBC" w:rsidRPr="000A2F56">
        <w:rPr>
          <w:rFonts w:ascii="Arial" w:eastAsia="Arial" w:hAnsi="Arial" w:cs="Arial"/>
          <w:sz w:val="22"/>
          <w:szCs w:val="22"/>
          <w:lang w:val="sl-SI"/>
        </w:rPr>
        <w:t xml:space="preserve"> alineje drugega odstavka 5. člena tega pravilnika ali </w:t>
      </w:r>
    </w:p>
    <w:p w14:paraId="5C6E72E3" w14:textId="5F2FF76D" w:rsidR="00B73EBC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2. </w:t>
      </w:r>
      <w:r w:rsidR="00B73EBC" w:rsidRPr="000A2F56">
        <w:rPr>
          <w:rFonts w:ascii="Arial" w:eastAsia="Arial" w:hAnsi="Arial" w:cs="Arial"/>
          <w:sz w:val="22"/>
          <w:szCs w:val="22"/>
          <w:lang w:val="sl-SI"/>
        </w:rPr>
        <w:t xml:space="preserve">smrti imetnika uniforme. </w:t>
      </w:r>
    </w:p>
    <w:p w14:paraId="38FD7920" w14:textId="77777777" w:rsidR="00CC1977" w:rsidRPr="000A2F56" w:rsidRDefault="00CC1977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495F2BE0" w14:textId="77777777" w:rsidR="00CC1977" w:rsidRPr="000A2F56" w:rsidRDefault="00CC1977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2) </w:t>
      </w:r>
      <w:r w:rsidR="00B73EBC" w:rsidRPr="000A2F56">
        <w:rPr>
          <w:rFonts w:ascii="Arial" w:eastAsia="Arial" w:hAnsi="Arial" w:cs="Arial"/>
          <w:sz w:val="22"/>
          <w:szCs w:val="22"/>
          <w:lang w:val="sl-SI"/>
        </w:rPr>
        <w:t xml:space="preserve">Imetnik uniforme mora najpozneje v 15 dneh po nastopu razlogov iz </w:t>
      </w:r>
      <w:r w:rsidR="003579A7" w:rsidRPr="000A2F56">
        <w:rPr>
          <w:rFonts w:ascii="Arial" w:eastAsia="Arial" w:hAnsi="Arial" w:cs="Arial"/>
          <w:sz w:val="22"/>
          <w:szCs w:val="22"/>
          <w:lang w:val="sl-SI"/>
        </w:rPr>
        <w:t>1</w:t>
      </w:r>
      <w:r w:rsidR="00F43B0D" w:rsidRPr="000A2F56">
        <w:rPr>
          <w:rFonts w:ascii="Arial" w:eastAsia="Arial" w:hAnsi="Arial" w:cs="Arial"/>
          <w:sz w:val="22"/>
          <w:szCs w:val="22"/>
          <w:lang w:val="sl-SI"/>
        </w:rPr>
        <w:t>.</w:t>
      </w:r>
      <w:r w:rsidR="003579A7" w:rsidRPr="000A2F56">
        <w:rPr>
          <w:rFonts w:ascii="Arial" w:eastAsia="Arial" w:hAnsi="Arial" w:cs="Arial"/>
          <w:sz w:val="22"/>
          <w:szCs w:val="22"/>
          <w:lang w:val="sl-SI"/>
        </w:rPr>
        <w:t xml:space="preserve"> točke </w:t>
      </w:r>
      <w:r w:rsidR="00B73EBC" w:rsidRPr="000A2F56">
        <w:rPr>
          <w:rFonts w:ascii="Arial" w:eastAsia="Arial" w:hAnsi="Arial" w:cs="Arial"/>
          <w:sz w:val="22"/>
          <w:szCs w:val="22"/>
          <w:lang w:val="sl-SI"/>
        </w:rPr>
        <w:t>prejšnjega odstavka uniformo izročiti pravni osebi</w:t>
      </w:r>
      <w:r w:rsidR="00B20311" w:rsidRPr="000A2F56">
        <w:rPr>
          <w:rFonts w:ascii="Arial" w:eastAsia="Arial" w:hAnsi="Arial" w:cs="Arial"/>
          <w:sz w:val="22"/>
          <w:szCs w:val="22"/>
          <w:lang w:val="sl-SI"/>
        </w:rPr>
        <w:t>,</w:t>
      </w:r>
      <w:r w:rsidR="00B20311" w:rsidRPr="000A2F56">
        <w:rPr>
          <w:rFonts w:ascii="Arial" w:hAnsi="Arial" w:cs="Arial"/>
          <w:sz w:val="22"/>
          <w:szCs w:val="22"/>
          <w:lang w:val="sl-SI"/>
        </w:rPr>
        <w:t xml:space="preserve"> </w:t>
      </w:r>
      <w:r w:rsidR="00B20311" w:rsidRPr="000A2F56">
        <w:rPr>
          <w:rFonts w:ascii="Arial" w:eastAsia="Arial" w:hAnsi="Arial" w:cs="Arial"/>
          <w:sz w:val="22"/>
          <w:szCs w:val="22"/>
          <w:lang w:val="sl-SI"/>
        </w:rPr>
        <w:t>ta pa jo mora takoj poslati ministrstvu</w:t>
      </w:r>
      <w:r w:rsidR="003579A7" w:rsidRPr="000A2F56">
        <w:rPr>
          <w:rFonts w:ascii="Arial" w:eastAsia="Arial" w:hAnsi="Arial" w:cs="Arial"/>
          <w:sz w:val="22"/>
          <w:szCs w:val="22"/>
          <w:lang w:val="sl-SI"/>
        </w:rPr>
        <w:t>.</w:t>
      </w:r>
    </w:p>
    <w:p w14:paraId="540A56FF" w14:textId="7CDD1AEF" w:rsidR="0057056F" w:rsidRPr="000A2F56" w:rsidRDefault="007E0A64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</w:t>
      </w:r>
    </w:p>
    <w:p w14:paraId="5DCAEDDB" w14:textId="6DE683CC" w:rsidR="007E0A64" w:rsidRPr="000A2F56" w:rsidRDefault="00CC1977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3) </w:t>
      </w:r>
      <w:r w:rsidR="007E0A64" w:rsidRPr="000A2F56">
        <w:rPr>
          <w:rFonts w:ascii="Arial" w:eastAsia="Arial" w:hAnsi="Arial" w:cs="Arial"/>
          <w:sz w:val="22"/>
          <w:szCs w:val="22"/>
          <w:lang w:val="sl-SI"/>
        </w:rPr>
        <w:t xml:space="preserve">Pravna oseba mora najpozneje v 15 dneh po nastopu razlogov iz </w:t>
      </w:r>
      <w:r w:rsidR="00F43B0D" w:rsidRPr="000A2F56">
        <w:rPr>
          <w:rFonts w:ascii="Arial" w:eastAsia="Arial" w:hAnsi="Arial" w:cs="Arial"/>
          <w:sz w:val="22"/>
          <w:szCs w:val="22"/>
          <w:lang w:val="sl-SI"/>
        </w:rPr>
        <w:t>2</w:t>
      </w:r>
      <w:r w:rsidR="007E0A64" w:rsidRPr="000A2F56">
        <w:rPr>
          <w:rFonts w:ascii="Arial" w:eastAsia="Arial" w:hAnsi="Arial" w:cs="Arial"/>
          <w:sz w:val="22"/>
          <w:szCs w:val="22"/>
          <w:lang w:val="sl-SI"/>
        </w:rPr>
        <w:t xml:space="preserve">. točke prvega odstavka </w:t>
      </w:r>
      <w:r w:rsidR="00B20311" w:rsidRPr="000A2F56">
        <w:rPr>
          <w:rFonts w:ascii="Arial" w:eastAsia="Arial" w:hAnsi="Arial" w:cs="Arial"/>
          <w:sz w:val="22"/>
          <w:szCs w:val="22"/>
          <w:lang w:val="sl-SI"/>
        </w:rPr>
        <w:t>uniformo</w:t>
      </w:r>
      <w:r w:rsidR="007E0A64" w:rsidRPr="000A2F56">
        <w:rPr>
          <w:rFonts w:ascii="Arial" w:eastAsia="Arial" w:hAnsi="Arial" w:cs="Arial"/>
          <w:sz w:val="22"/>
          <w:szCs w:val="22"/>
          <w:lang w:val="sl-SI"/>
        </w:rPr>
        <w:t xml:space="preserve"> poslati ministrstvu</w:t>
      </w:r>
      <w:r w:rsidR="00B20311" w:rsidRPr="000A2F56">
        <w:rPr>
          <w:rFonts w:ascii="Arial" w:eastAsia="Arial" w:hAnsi="Arial" w:cs="Arial"/>
          <w:sz w:val="22"/>
          <w:szCs w:val="22"/>
          <w:lang w:val="sl-SI"/>
        </w:rPr>
        <w:t>.</w:t>
      </w:r>
    </w:p>
    <w:p w14:paraId="123EE0C8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39642DE8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135AA7AB" w14:textId="2EE5FC99" w:rsidR="00EA1914" w:rsidRPr="000A2F56" w:rsidRDefault="00597849" w:rsidP="007D3352">
      <w:pPr>
        <w:jc w:val="center"/>
        <w:rPr>
          <w:rFonts w:ascii="Arial" w:eastAsia="Arial" w:hAnsi="Arial" w:cs="Arial"/>
          <w:caps/>
          <w:sz w:val="22"/>
          <w:szCs w:val="22"/>
          <w:lang w:val="sl-SI"/>
        </w:rPr>
      </w:pPr>
      <w:r w:rsidRPr="000A2F56">
        <w:rPr>
          <w:rFonts w:ascii="Arial" w:eastAsia="Arial" w:hAnsi="Arial" w:cs="Arial"/>
          <w:caps/>
          <w:sz w:val="22"/>
          <w:szCs w:val="22"/>
          <w:lang w:val="sl-SI"/>
        </w:rPr>
        <w:t>V. PREHODNI IN KONČN</w:t>
      </w:r>
      <w:r w:rsidR="004410F2">
        <w:rPr>
          <w:rFonts w:ascii="Arial" w:eastAsia="Arial" w:hAnsi="Arial" w:cs="Arial"/>
          <w:caps/>
          <w:sz w:val="22"/>
          <w:szCs w:val="22"/>
          <w:lang w:val="sl-SI"/>
        </w:rPr>
        <w:t>A</w:t>
      </w:r>
      <w:r w:rsidRPr="000A2F56">
        <w:rPr>
          <w:rFonts w:ascii="Arial" w:eastAsia="Arial" w:hAnsi="Arial" w:cs="Arial"/>
          <w:caps/>
          <w:sz w:val="22"/>
          <w:szCs w:val="22"/>
          <w:lang w:val="sl-SI"/>
        </w:rPr>
        <w:t xml:space="preserve"> DOLOČB</w:t>
      </w:r>
      <w:r w:rsidR="004410F2">
        <w:rPr>
          <w:rFonts w:ascii="Arial" w:eastAsia="Arial" w:hAnsi="Arial" w:cs="Arial"/>
          <w:caps/>
          <w:sz w:val="22"/>
          <w:szCs w:val="22"/>
          <w:lang w:val="sl-SI"/>
        </w:rPr>
        <w:t>A</w:t>
      </w:r>
    </w:p>
    <w:p w14:paraId="249B32F8" w14:textId="77777777" w:rsidR="00384264" w:rsidRPr="000A2F56" w:rsidRDefault="00384264" w:rsidP="00384264">
      <w:pPr>
        <w:rPr>
          <w:rFonts w:ascii="Arial" w:eastAsia="Arial" w:hAnsi="Arial" w:cs="Arial"/>
          <w:caps/>
          <w:sz w:val="22"/>
          <w:szCs w:val="22"/>
          <w:lang w:val="sl-SI"/>
        </w:rPr>
      </w:pPr>
    </w:p>
    <w:p w14:paraId="17DF1946" w14:textId="1E18055D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</w:t>
      </w:r>
      <w:r w:rsidR="00DF3A00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7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. člen</w:t>
      </w:r>
    </w:p>
    <w:p w14:paraId="64D95736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uskladitev izkaznic)</w:t>
      </w:r>
    </w:p>
    <w:p w14:paraId="07B1C596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00F3A915" w14:textId="694E4CB0" w:rsidR="00EA1914" w:rsidRPr="000A2F56" w:rsidRDefault="00CC1977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(1) </w:t>
      </w:r>
      <w:r w:rsidR="00597849" w:rsidRPr="000A2F56">
        <w:rPr>
          <w:rFonts w:ascii="Arial" w:eastAsia="Arial" w:hAnsi="Arial" w:cs="Arial"/>
          <w:sz w:val="22"/>
          <w:szCs w:val="22"/>
          <w:lang w:val="sl-SI"/>
        </w:rPr>
        <w:t>Ministrstvo pozove pravne osebe, da za osebe, ki na dan uveljavitve tega pravilnika opravljajo neposredni nadzor v naravi in izpolnjujejo pogoje za naravovarstvene oziroma prostovoljne nadzornike, v 60 dneh po uveljavitvi tega pravilnika vložijo vlogo v skladu s 5. členom tega pravilnika.</w:t>
      </w:r>
    </w:p>
    <w:p w14:paraId="23F9DA17" w14:textId="77777777" w:rsidR="00CC1977" w:rsidRPr="000A2F56" w:rsidRDefault="00CC1977" w:rsidP="00CC1977">
      <w:pPr>
        <w:rPr>
          <w:rFonts w:eastAsia="Arial"/>
          <w:sz w:val="22"/>
          <w:szCs w:val="22"/>
          <w:lang w:val="sl-SI"/>
        </w:rPr>
      </w:pPr>
    </w:p>
    <w:p w14:paraId="1EAA44C7" w14:textId="3334E570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2) Pravna oseba mora ob prejemu novih izkaznic te vročiti naravovarstvenim in prostovoljnim nadzornikom. Ob prevzemu nove izkaznice morajo naravovarstveni in prostovoljni nadzorniki vrniti stare izkaznice pravni osebi, ta pa jih v 30 dn</w:t>
      </w:r>
      <w:r w:rsidR="00F333B8">
        <w:rPr>
          <w:rFonts w:ascii="Arial" w:eastAsia="Arial" w:hAnsi="Arial" w:cs="Arial"/>
          <w:sz w:val="22"/>
          <w:szCs w:val="22"/>
          <w:lang w:val="sl-SI"/>
        </w:rPr>
        <w:t>eh</w:t>
      </w:r>
      <w:r w:rsidRPr="000A2F56">
        <w:rPr>
          <w:rFonts w:ascii="Arial" w:eastAsia="Arial" w:hAnsi="Arial" w:cs="Arial"/>
          <w:sz w:val="22"/>
          <w:szCs w:val="22"/>
          <w:lang w:val="sl-SI"/>
        </w:rPr>
        <w:t xml:space="preserve"> od prejema novih izkaznic vrne ministrstvu v uničenje.</w:t>
      </w:r>
    </w:p>
    <w:p w14:paraId="407513EE" w14:textId="77777777" w:rsidR="008B7925" w:rsidRPr="000A2F56" w:rsidRDefault="008B7925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051D37FA" w14:textId="77777777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(3) Izkaznice, ki niso vrnjene v treh mesecih od poziva pravni osebi iz prvega odstavka tega člena, ministrstvo prekliče na svojih spletnih straneh.</w:t>
      </w:r>
    </w:p>
    <w:p w14:paraId="48476925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75C86973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4CF91AD8" w14:textId="71E3416A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</w:t>
      </w:r>
      <w:r w:rsidR="00DF3A00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8</w:t>
      </w: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. člen</w:t>
      </w:r>
    </w:p>
    <w:p w14:paraId="3FBB2ECA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prenehanje veljavnosti)</w:t>
      </w:r>
    </w:p>
    <w:p w14:paraId="379E9CA4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0AFEDEE4" w14:textId="77777777" w:rsidR="00EA1914" w:rsidRPr="000A2F56" w:rsidRDefault="00597849" w:rsidP="00B91CC4">
      <w:pPr>
        <w:jc w:val="both"/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Z dnem uveljavitve tega pravilnika preneha veljati Pravilnik o službenem znaku in izkaznici naravovarstvenega nadzornika (Uradni list RS, št. 37/03).</w:t>
      </w:r>
    </w:p>
    <w:p w14:paraId="59543108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0DA3478" w14:textId="77777777" w:rsidR="007D3352" w:rsidRPr="000A2F56" w:rsidRDefault="007D3352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2C0B6CE7" w14:textId="77777777" w:rsidR="00384264" w:rsidRPr="000A2F56" w:rsidRDefault="00384264" w:rsidP="00384264">
      <w:pPr>
        <w:rPr>
          <w:rFonts w:ascii="Arial" w:eastAsia="Arial" w:hAnsi="Arial" w:cs="Arial"/>
          <w:sz w:val="22"/>
          <w:szCs w:val="22"/>
          <w:lang w:val="sl-SI"/>
        </w:rPr>
      </w:pPr>
    </w:p>
    <w:p w14:paraId="6EB98CB1" w14:textId="63EC64C3" w:rsidR="00EA1914" w:rsidRPr="000A2F56" w:rsidRDefault="00B56E1B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19</w:t>
      </w:r>
      <w:r w:rsidR="00597849"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. člen</w:t>
      </w:r>
    </w:p>
    <w:p w14:paraId="5F576786" w14:textId="77777777" w:rsidR="00EA1914" w:rsidRPr="000A2F56" w:rsidRDefault="00597849" w:rsidP="007D3352">
      <w:pPr>
        <w:jc w:val="center"/>
        <w:rPr>
          <w:rFonts w:ascii="Arial" w:eastAsia="Arial" w:hAnsi="Arial" w:cs="Arial"/>
          <w:b/>
          <w:bCs/>
          <w:sz w:val="22"/>
          <w:szCs w:val="22"/>
          <w:lang w:val="sl-SI"/>
        </w:rPr>
      </w:pPr>
      <w:r w:rsidRPr="000A2F56">
        <w:rPr>
          <w:rFonts w:ascii="Arial" w:eastAsia="Arial" w:hAnsi="Arial" w:cs="Arial"/>
          <w:b/>
          <w:bCs/>
          <w:sz w:val="22"/>
          <w:szCs w:val="22"/>
          <w:lang w:val="sl-SI"/>
        </w:rPr>
        <w:t>(začetek veljavnosti)</w:t>
      </w:r>
    </w:p>
    <w:p w14:paraId="1B2B34AA" w14:textId="77777777" w:rsidR="00384264" w:rsidRPr="000A2F56" w:rsidRDefault="00384264" w:rsidP="00384264">
      <w:pPr>
        <w:rPr>
          <w:rFonts w:ascii="Arial" w:eastAsia="Arial" w:hAnsi="Arial" w:cs="Arial"/>
          <w:b/>
          <w:bCs/>
          <w:sz w:val="22"/>
          <w:szCs w:val="22"/>
          <w:lang w:val="sl-SI"/>
        </w:rPr>
      </w:pPr>
    </w:p>
    <w:p w14:paraId="372B5805" w14:textId="764125C3" w:rsidR="00EA1914" w:rsidRPr="000A2F56" w:rsidRDefault="00597849" w:rsidP="00384264">
      <w:pPr>
        <w:rPr>
          <w:rFonts w:ascii="Arial" w:eastAsia="Arial" w:hAnsi="Arial" w:cs="Arial"/>
          <w:sz w:val="22"/>
          <w:szCs w:val="22"/>
          <w:lang w:val="sl-SI"/>
        </w:rPr>
      </w:pPr>
      <w:r w:rsidRPr="000A2F56">
        <w:rPr>
          <w:rFonts w:ascii="Arial" w:eastAsia="Arial" w:hAnsi="Arial" w:cs="Arial"/>
          <w:sz w:val="22"/>
          <w:szCs w:val="22"/>
          <w:lang w:val="sl-SI"/>
        </w:rPr>
        <w:t>Ta pravilnik začne veljati petnajsti dan po objavi v Uradnem listu Republike Slovenije.</w:t>
      </w:r>
    </w:p>
    <w:p w14:paraId="103BE2DD" w14:textId="77777777" w:rsidR="005D2282" w:rsidRPr="000A2F56" w:rsidRDefault="005D2282" w:rsidP="00384264">
      <w:pPr>
        <w:rPr>
          <w:rFonts w:ascii="Arial" w:hAnsi="Arial" w:cs="Arial"/>
          <w:sz w:val="22"/>
          <w:szCs w:val="22"/>
          <w:lang w:val="sl-SI"/>
        </w:rPr>
      </w:pPr>
    </w:p>
    <w:p w14:paraId="0B9E6767" w14:textId="77777777" w:rsidR="00CC1977" w:rsidRPr="000A2F56" w:rsidRDefault="00CC1977" w:rsidP="00384264">
      <w:pPr>
        <w:rPr>
          <w:rFonts w:ascii="Arial" w:hAnsi="Arial" w:cs="Arial"/>
          <w:sz w:val="22"/>
          <w:szCs w:val="22"/>
          <w:lang w:val="sl-SI"/>
        </w:rPr>
      </w:pPr>
    </w:p>
    <w:p w14:paraId="4479F2CE" w14:textId="5C5EDA51" w:rsidR="00CC1977" w:rsidRPr="00B91CC4" w:rsidRDefault="00CC1977" w:rsidP="00CC1977">
      <w:pPr>
        <w:rPr>
          <w:rFonts w:ascii="Arial" w:hAnsi="Arial" w:cs="Arial"/>
          <w:sz w:val="22"/>
          <w:szCs w:val="22"/>
          <w:lang w:val="sl-SI"/>
        </w:rPr>
      </w:pPr>
      <w:r w:rsidRPr="00B91CC4">
        <w:rPr>
          <w:rFonts w:ascii="Arial" w:hAnsi="Arial" w:cs="Arial"/>
          <w:sz w:val="22"/>
          <w:szCs w:val="22"/>
          <w:lang w:val="sl-SI"/>
        </w:rPr>
        <w:t>Št. 007-</w:t>
      </w:r>
      <w:r w:rsidR="00B91CC4" w:rsidRPr="00B91CC4">
        <w:rPr>
          <w:rFonts w:ascii="Arial" w:hAnsi="Arial" w:cs="Arial"/>
          <w:sz w:val="22"/>
          <w:szCs w:val="22"/>
          <w:lang w:val="sl-SI"/>
        </w:rPr>
        <w:t>155</w:t>
      </w:r>
      <w:r w:rsidRPr="00B91CC4">
        <w:rPr>
          <w:rFonts w:ascii="Arial" w:hAnsi="Arial" w:cs="Arial"/>
          <w:sz w:val="22"/>
          <w:szCs w:val="22"/>
          <w:lang w:val="sl-SI"/>
        </w:rPr>
        <w:t>/20</w:t>
      </w:r>
      <w:r w:rsidR="00B91CC4" w:rsidRPr="00B91CC4">
        <w:rPr>
          <w:rFonts w:ascii="Arial" w:hAnsi="Arial" w:cs="Arial"/>
          <w:sz w:val="22"/>
          <w:szCs w:val="22"/>
          <w:lang w:val="sl-SI"/>
        </w:rPr>
        <w:t>25</w:t>
      </w:r>
    </w:p>
    <w:p w14:paraId="1564A7A0" w14:textId="64EA79A1" w:rsidR="00CC1977" w:rsidRPr="00B91CC4" w:rsidRDefault="00CC1977" w:rsidP="00CC1977">
      <w:pPr>
        <w:rPr>
          <w:rFonts w:ascii="Arial" w:hAnsi="Arial" w:cs="Arial"/>
          <w:sz w:val="22"/>
          <w:szCs w:val="22"/>
          <w:lang w:val="sl-SI"/>
        </w:rPr>
      </w:pPr>
      <w:r w:rsidRPr="00B91CC4">
        <w:rPr>
          <w:rFonts w:ascii="Arial" w:hAnsi="Arial" w:cs="Arial"/>
          <w:sz w:val="22"/>
          <w:szCs w:val="22"/>
          <w:lang w:val="sl-SI"/>
        </w:rPr>
        <w:t>Ljubljana, 13. avgust 2025</w:t>
      </w:r>
    </w:p>
    <w:p w14:paraId="517F4FFC" w14:textId="3D490604" w:rsidR="00CC1977" w:rsidRPr="000A2F56" w:rsidRDefault="00CC1977" w:rsidP="00CC1977">
      <w:pPr>
        <w:rPr>
          <w:rFonts w:ascii="Arial" w:hAnsi="Arial" w:cs="Arial"/>
          <w:sz w:val="22"/>
          <w:szCs w:val="22"/>
          <w:lang w:val="sl-SI"/>
        </w:rPr>
      </w:pPr>
      <w:r w:rsidRPr="00B91CC4">
        <w:rPr>
          <w:rFonts w:ascii="Arial" w:hAnsi="Arial" w:cs="Arial"/>
          <w:sz w:val="22"/>
          <w:szCs w:val="22"/>
          <w:lang w:val="sl-SI"/>
        </w:rPr>
        <w:t>EVA 20</w:t>
      </w:r>
      <w:r w:rsidR="00B91CC4" w:rsidRPr="00B91CC4">
        <w:rPr>
          <w:rFonts w:ascii="Arial" w:hAnsi="Arial" w:cs="Arial"/>
          <w:sz w:val="22"/>
          <w:szCs w:val="22"/>
          <w:lang w:val="sl-SI"/>
        </w:rPr>
        <w:t>25</w:t>
      </w:r>
      <w:r w:rsidRPr="00B91CC4">
        <w:rPr>
          <w:rFonts w:ascii="Arial" w:hAnsi="Arial" w:cs="Arial"/>
          <w:sz w:val="22"/>
          <w:szCs w:val="22"/>
          <w:lang w:val="sl-SI"/>
        </w:rPr>
        <w:t>-25</w:t>
      </w:r>
      <w:r w:rsidR="00B91CC4" w:rsidRPr="00B91CC4">
        <w:rPr>
          <w:rFonts w:ascii="Arial" w:hAnsi="Arial" w:cs="Arial"/>
          <w:sz w:val="22"/>
          <w:szCs w:val="22"/>
          <w:lang w:val="sl-SI"/>
        </w:rPr>
        <w:t>6</w:t>
      </w:r>
      <w:r w:rsidRPr="00B91CC4">
        <w:rPr>
          <w:rFonts w:ascii="Arial" w:hAnsi="Arial" w:cs="Arial"/>
          <w:sz w:val="22"/>
          <w:szCs w:val="22"/>
          <w:lang w:val="sl-SI"/>
        </w:rPr>
        <w:t>0-002</w:t>
      </w:r>
      <w:r w:rsidR="00B91CC4" w:rsidRPr="00B91CC4">
        <w:rPr>
          <w:rFonts w:ascii="Arial" w:hAnsi="Arial" w:cs="Arial"/>
          <w:sz w:val="22"/>
          <w:szCs w:val="22"/>
          <w:lang w:val="sl-SI"/>
        </w:rPr>
        <w:t>6</w:t>
      </w:r>
    </w:p>
    <w:p w14:paraId="7E7D9655" w14:textId="77777777" w:rsidR="00CC1977" w:rsidRPr="000A2F56" w:rsidRDefault="00CC1977" w:rsidP="00CC1977">
      <w:pPr>
        <w:rPr>
          <w:rFonts w:ascii="Arial" w:hAnsi="Arial" w:cs="Arial"/>
          <w:sz w:val="22"/>
          <w:szCs w:val="22"/>
          <w:lang w:val="sl-SI"/>
        </w:rPr>
      </w:pPr>
    </w:p>
    <w:p w14:paraId="0E6BA381" w14:textId="12490270" w:rsidR="00CC1977" w:rsidRPr="00B91CC4" w:rsidRDefault="008B7925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  <w:r w:rsidRPr="00B91CC4">
        <w:rPr>
          <w:rFonts w:ascii="Arial" w:hAnsi="Arial" w:cs="Arial"/>
          <w:b/>
          <w:bCs/>
          <w:sz w:val="22"/>
          <w:szCs w:val="22"/>
          <w:lang w:val="sl-SI"/>
        </w:rPr>
        <w:t xml:space="preserve">Jože </w:t>
      </w:r>
      <w:r w:rsidR="00B91CC4">
        <w:rPr>
          <w:rFonts w:ascii="Arial" w:hAnsi="Arial" w:cs="Arial"/>
          <w:b/>
          <w:bCs/>
          <w:sz w:val="22"/>
          <w:szCs w:val="22"/>
          <w:lang w:val="sl-SI"/>
        </w:rPr>
        <w:t>N</w:t>
      </w:r>
      <w:r w:rsidRPr="00B91CC4">
        <w:rPr>
          <w:rFonts w:ascii="Arial" w:hAnsi="Arial" w:cs="Arial"/>
          <w:b/>
          <w:bCs/>
          <w:sz w:val="22"/>
          <w:szCs w:val="22"/>
          <w:lang w:val="sl-SI"/>
        </w:rPr>
        <w:t>ovak</w:t>
      </w:r>
      <w:r w:rsidR="00CC1977" w:rsidRPr="00B91CC4">
        <w:rPr>
          <w:rFonts w:ascii="Arial" w:hAnsi="Arial" w:cs="Arial"/>
          <w:b/>
          <w:bCs/>
          <w:sz w:val="22"/>
          <w:szCs w:val="22"/>
          <w:lang w:val="sl-SI"/>
        </w:rPr>
        <w:t> </w:t>
      </w:r>
    </w:p>
    <w:p w14:paraId="526C45DB" w14:textId="15EF3A36" w:rsidR="00CC1977" w:rsidRPr="00B91CC4" w:rsidRDefault="00F333B8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  <w:r>
        <w:rPr>
          <w:rFonts w:ascii="Arial" w:hAnsi="Arial" w:cs="Arial"/>
          <w:sz w:val="22"/>
          <w:szCs w:val="22"/>
          <w:lang w:val="sl-SI"/>
        </w:rPr>
        <w:t>m</w:t>
      </w:r>
      <w:r w:rsidR="00CC1977" w:rsidRPr="00B91CC4">
        <w:rPr>
          <w:rFonts w:ascii="Arial" w:hAnsi="Arial" w:cs="Arial"/>
          <w:sz w:val="22"/>
          <w:szCs w:val="22"/>
          <w:lang w:val="sl-SI"/>
        </w:rPr>
        <w:t>inist</w:t>
      </w:r>
      <w:r w:rsidR="008B7925" w:rsidRPr="00B91CC4">
        <w:rPr>
          <w:rFonts w:ascii="Arial" w:hAnsi="Arial" w:cs="Arial"/>
          <w:sz w:val="22"/>
          <w:szCs w:val="22"/>
          <w:lang w:val="sl-SI"/>
        </w:rPr>
        <w:t>er</w:t>
      </w:r>
    </w:p>
    <w:p w14:paraId="1EC0D307" w14:textId="10622A19" w:rsidR="00CC1977" w:rsidRDefault="00CC1977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  <w:r w:rsidRPr="00B91CC4">
        <w:rPr>
          <w:rFonts w:ascii="Arial" w:hAnsi="Arial" w:cs="Arial"/>
          <w:sz w:val="22"/>
          <w:szCs w:val="22"/>
          <w:lang w:val="sl-SI"/>
        </w:rPr>
        <w:t xml:space="preserve">za </w:t>
      </w:r>
      <w:r w:rsidR="008B7925" w:rsidRPr="00B91CC4">
        <w:rPr>
          <w:rFonts w:ascii="Arial" w:hAnsi="Arial" w:cs="Arial"/>
          <w:sz w:val="22"/>
          <w:szCs w:val="22"/>
          <w:lang w:val="sl-SI"/>
        </w:rPr>
        <w:t>naravne vire in prostor</w:t>
      </w:r>
    </w:p>
    <w:p w14:paraId="2F6190DA" w14:textId="77777777" w:rsidR="00B91CC4" w:rsidRPr="00B91CC4" w:rsidRDefault="00B91CC4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</w:p>
    <w:p w14:paraId="666C7FAB" w14:textId="77777777" w:rsidR="00CC1977" w:rsidRPr="004F50C9" w:rsidRDefault="00CC1977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  <w:r w:rsidRPr="004F50C9">
        <w:rPr>
          <w:rFonts w:ascii="Arial" w:hAnsi="Arial" w:cs="Arial"/>
          <w:sz w:val="22"/>
          <w:szCs w:val="22"/>
          <w:lang w:val="sl-SI"/>
        </w:rPr>
        <w:t>Soglašam!</w:t>
      </w:r>
    </w:p>
    <w:p w14:paraId="6B6AB1F0" w14:textId="1598F3F3" w:rsidR="00CC1977" w:rsidRPr="004F50C9" w:rsidRDefault="008B7925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  <w:r w:rsidRPr="00C722BA">
        <w:rPr>
          <w:rFonts w:ascii="Arial" w:hAnsi="Arial" w:cs="Arial"/>
          <w:b/>
          <w:bCs/>
          <w:sz w:val="22"/>
          <w:szCs w:val="22"/>
          <w:lang w:val="sl-SI"/>
        </w:rPr>
        <w:t>Boštjan Poklukar</w:t>
      </w:r>
      <w:r w:rsidRPr="004F50C9">
        <w:rPr>
          <w:rFonts w:ascii="Arial" w:hAnsi="Arial" w:cs="Arial"/>
          <w:b/>
          <w:bCs/>
          <w:sz w:val="22"/>
          <w:szCs w:val="22"/>
          <w:lang w:val="sl-SI"/>
        </w:rPr>
        <w:t xml:space="preserve"> </w:t>
      </w:r>
    </w:p>
    <w:p w14:paraId="773936D3" w14:textId="27D36BF3" w:rsidR="00CC1977" w:rsidRPr="004F50C9" w:rsidRDefault="00F333B8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  <w:r>
        <w:rPr>
          <w:rFonts w:ascii="Arial" w:hAnsi="Arial" w:cs="Arial"/>
          <w:sz w:val="22"/>
          <w:szCs w:val="22"/>
          <w:lang w:val="sl-SI"/>
        </w:rPr>
        <w:t>m</w:t>
      </w:r>
      <w:r w:rsidR="00CC1977" w:rsidRPr="004F50C9">
        <w:rPr>
          <w:rFonts w:ascii="Arial" w:hAnsi="Arial" w:cs="Arial"/>
          <w:sz w:val="22"/>
          <w:szCs w:val="22"/>
          <w:lang w:val="sl-SI"/>
        </w:rPr>
        <w:t>inist</w:t>
      </w:r>
      <w:r w:rsidR="008B7925" w:rsidRPr="004F50C9">
        <w:rPr>
          <w:rFonts w:ascii="Arial" w:hAnsi="Arial" w:cs="Arial"/>
          <w:sz w:val="22"/>
          <w:szCs w:val="22"/>
          <w:lang w:val="sl-SI"/>
        </w:rPr>
        <w:t>er</w:t>
      </w:r>
    </w:p>
    <w:p w14:paraId="7C4C77E9" w14:textId="71C55CB7" w:rsidR="00CC1977" w:rsidRPr="000A2F56" w:rsidRDefault="00CC1977" w:rsidP="008B7925">
      <w:pPr>
        <w:ind w:left="5103" w:right="1280"/>
        <w:jc w:val="center"/>
        <w:rPr>
          <w:rFonts w:ascii="Arial" w:hAnsi="Arial" w:cs="Arial"/>
          <w:sz w:val="22"/>
          <w:szCs w:val="22"/>
          <w:lang w:val="sl-SI"/>
        </w:rPr>
      </w:pPr>
      <w:r w:rsidRPr="004F50C9">
        <w:rPr>
          <w:rFonts w:ascii="Arial" w:hAnsi="Arial" w:cs="Arial"/>
          <w:sz w:val="22"/>
          <w:szCs w:val="22"/>
          <w:lang w:val="sl-SI"/>
        </w:rPr>
        <w:t>za notranje zadeve</w:t>
      </w:r>
    </w:p>
    <w:p w14:paraId="69F42D15" w14:textId="77777777" w:rsidR="00CC1977" w:rsidRPr="000A2F56" w:rsidRDefault="00CC1977" w:rsidP="00C9688A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5A930FED" w14:textId="77777777" w:rsidR="00CC1977" w:rsidRPr="000A2F56" w:rsidRDefault="00CC1977" w:rsidP="00C9688A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7455A3AE" w14:textId="30715DD0" w:rsidR="004B63EF" w:rsidRPr="00F333B8" w:rsidRDefault="004B63EF" w:rsidP="00C9688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C9688A">
        <w:rPr>
          <w:rStyle w:val="MsoHyperlink0"/>
          <w:rFonts w:ascii="Arial" w:eastAsia="Arial" w:hAnsi="Arial" w:cs="Arial"/>
          <w:sz w:val="22"/>
          <w:szCs w:val="22"/>
          <w:lang w:val="sl-SI"/>
        </w:rPr>
        <w:t xml:space="preserve">Priloga 1: </w:t>
      </w:r>
      <w:r w:rsidR="00C15B3F" w:rsidRPr="00C9688A">
        <w:rPr>
          <w:rStyle w:val="MsoHyperlink0"/>
          <w:rFonts w:ascii="Arial" w:eastAsia="Arial" w:hAnsi="Arial" w:cs="Arial"/>
          <w:sz w:val="22"/>
          <w:szCs w:val="22"/>
          <w:lang w:val="sl-SI"/>
        </w:rPr>
        <w:t>Grafični prikaz značke s službenim znakom naravovarstvenih in prostovoljnih nadzornikov, usnjenega ovitka s slepim tiskom ter obrazci identifikacijskih izkaznic</w:t>
      </w:r>
    </w:p>
    <w:p w14:paraId="11B6748B" w14:textId="77777777" w:rsidR="007D3352" w:rsidRPr="00C44A9E" w:rsidRDefault="007D3352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147544A6" w14:textId="0B54491A" w:rsidR="004B63EF" w:rsidRPr="00F333B8" w:rsidRDefault="004B63EF" w:rsidP="00C9688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C9688A">
        <w:rPr>
          <w:rStyle w:val="MsoHyperlink0"/>
          <w:rFonts w:ascii="Arial" w:eastAsia="Arial" w:hAnsi="Arial" w:cs="Arial"/>
          <w:sz w:val="22"/>
          <w:szCs w:val="22"/>
          <w:lang w:val="sl-SI"/>
        </w:rPr>
        <w:t xml:space="preserve">Priloga 2: </w:t>
      </w:r>
      <w:r w:rsidR="00C15B3F" w:rsidRPr="00C9688A">
        <w:rPr>
          <w:rStyle w:val="MsoHyperlink0"/>
          <w:rFonts w:ascii="Arial" w:eastAsia="Arial" w:hAnsi="Arial" w:cs="Arial"/>
          <w:sz w:val="22"/>
          <w:szCs w:val="22"/>
          <w:lang w:val="sl-SI"/>
        </w:rPr>
        <w:t>Oblika in vsebina službenega znaka naravovarstvenih in prostovoljnih nadzornikov</w:t>
      </w:r>
    </w:p>
    <w:p w14:paraId="50553E36" w14:textId="77777777" w:rsidR="007D3352" w:rsidRPr="00C44A9E" w:rsidRDefault="007D3352" w:rsidP="00C9688A">
      <w:pPr>
        <w:jc w:val="both"/>
        <w:rPr>
          <w:rFonts w:ascii="Arial" w:eastAsia="Arial" w:hAnsi="Arial" w:cs="Arial"/>
          <w:sz w:val="22"/>
          <w:szCs w:val="22"/>
          <w:lang w:val="sl-SI"/>
        </w:rPr>
      </w:pPr>
    </w:p>
    <w:p w14:paraId="71D74049" w14:textId="40382137" w:rsidR="007D37F8" w:rsidRPr="00F333B8" w:rsidRDefault="004B63EF" w:rsidP="00C9688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C9688A">
        <w:rPr>
          <w:rFonts w:ascii="Arial" w:eastAsia="Arial" w:hAnsi="Arial" w:cs="Arial"/>
          <w:sz w:val="22"/>
          <w:szCs w:val="22"/>
          <w:lang w:val="sl-SI"/>
        </w:rPr>
        <w:t xml:space="preserve">Priloga 3: </w:t>
      </w:r>
      <w:r w:rsidR="00C15B3F" w:rsidRPr="00C9688A">
        <w:rPr>
          <w:rFonts w:ascii="Arial" w:eastAsia="Arial" w:hAnsi="Arial" w:cs="Arial"/>
          <w:sz w:val="22"/>
          <w:szCs w:val="22"/>
          <w:lang w:val="sl-SI"/>
        </w:rPr>
        <w:t>Minimalno število kosov uniforme naravovarstvenega nadzornika in obdobje izrabljenosti</w:t>
      </w:r>
    </w:p>
    <w:p w14:paraId="7A404569" w14:textId="77777777" w:rsidR="00384264" w:rsidRPr="000A2F56" w:rsidRDefault="00384264" w:rsidP="00C9688A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1F6FC865" w14:textId="77777777" w:rsidR="00384264" w:rsidRPr="000A2F56" w:rsidRDefault="00384264" w:rsidP="00384264">
      <w:pPr>
        <w:rPr>
          <w:rFonts w:ascii="Arial" w:hAnsi="Arial" w:cs="Arial"/>
          <w:sz w:val="22"/>
          <w:szCs w:val="22"/>
          <w:lang w:val="sl-SI"/>
        </w:rPr>
      </w:pPr>
    </w:p>
    <w:p w14:paraId="0BFACF8B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763A9C54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3E300FD9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35F46A33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626F7C0D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3F1B0FC2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1BBCF207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50C0AEC2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2EDD6F49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10064111" w14:textId="77777777" w:rsidR="00B91CC4" w:rsidRDefault="00B91CC4" w:rsidP="00384264">
      <w:pPr>
        <w:rPr>
          <w:rFonts w:ascii="Arial" w:hAnsi="Arial" w:cs="Arial"/>
          <w:sz w:val="22"/>
          <w:szCs w:val="22"/>
          <w:lang w:val="sl-SI"/>
        </w:rPr>
      </w:pPr>
    </w:p>
    <w:p w14:paraId="719AD961" w14:textId="497C6C7E" w:rsidR="004B63EF" w:rsidRPr="00B91CC4" w:rsidRDefault="007D37F8" w:rsidP="00384264">
      <w:pPr>
        <w:rPr>
          <w:rFonts w:ascii="Arial" w:hAnsi="Arial" w:cs="Arial"/>
          <w:sz w:val="22"/>
          <w:szCs w:val="22"/>
          <w:lang w:val="sl-SI"/>
        </w:rPr>
      </w:pPr>
      <w:r w:rsidRPr="000A2F56">
        <w:rPr>
          <w:rFonts w:ascii="Arial" w:hAnsi="Arial" w:cs="Arial"/>
          <w:b/>
          <w:bCs/>
          <w:sz w:val="22"/>
          <w:szCs w:val="22"/>
          <w:lang w:val="sl-SI"/>
        </w:rPr>
        <w:t>OBRAZLOŽITEV</w:t>
      </w:r>
    </w:p>
    <w:p w14:paraId="2BA6BD4E" w14:textId="77777777" w:rsidR="00384264" w:rsidRPr="000A2F56" w:rsidRDefault="00384264" w:rsidP="00384264">
      <w:pPr>
        <w:rPr>
          <w:rFonts w:ascii="Arial" w:hAnsi="Arial" w:cs="Arial"/>
          <w:b/>
          <w:bCs/>
          <w:sz w:val="22"/>
          <w:szCs w:val="22"/>
          <w:lang w:val="sl-SI"/>
        </w:rPr>
      </w:pPr>
    </w:p>
    <w:p w14:paraId="2A6E176E" w14:textId="0016E4C1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0A2F56">
        <w:rPr>
          <w:rFonts w:ascii="Arial" w:hAnsi="Arial" w:cs="Arial"/>
          <w:sz w:val="22"/>
          <w:szCs w:val="22"/>
          <w:lang w:val="sl-SI"/>
        </w:rPr>
        <w:t>Minister za naravne vire in prostor v soglasju z ministrom za notranje zadeve izdaja Pravilnik o službenem znaku, izkaznici in uniformi naravovarstvenih in prostovoljnih nadzornikov.</w:t>
      </w:r>
    </w:p>
    <w:p w14:paraId="3BE5A8A3" w14:textId="77777777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5C85ACC1" w14:textId="77777777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0A2F56">
        <w:rPr>
          <w:rFonts w:ascii="Arial" w:hAnsi="Arial" w:cs="Arial"/>
          <w:sz w:val="22"/>
          <w:szCs w:val="22"/>
          <w:lang w:val="sl-SI"/>
        </w:rPr>
        <w:t>S pravilnikom je določeno, da morajo naravovarstveni in prostovoljni nadzorniki pri izvajanju neposrednega nadzora v naravi nositi službeni znak in izkaznico ter naravovarstveni nadzorniki tudi uniformo.</w:t>
      </w:r>
    </w:p>
    <w:p w14:paraId="0F414122" w14:textId="77777777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556C60BC" w14:textId="77777777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0A2F56">
        <w:rPr>
          <w:rFonts w:ascii="Arial" w:hAnsi="Arial" w:cs="Arial"/>
          <w:sz w:val="22"/>
          <w:szCs w:val="22"/>
          <w:lang w:val="sl-SI"/>
        </w:rPr>
        <w:t xml:space="preserve">Pravilnik določa obliko službenega znaka, katerega osnova je naravovarstvena pentlja kot simbol varstva narave. </w:t>
      </w:r>
    </w:p>
    <w:p w14:paraId="39C7ECA8" w14:textId="77777777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14A853ED" w14:textId="6F3B4319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0A2F56">
        <w:rPr>
          <w:rFonts w:ascii="Arial" w:hAnsi="Arial" w:cs="Arial"/>
          <w:sz w:val="22"/>
          <w:szCs w:val="22"/>
          <w:lang w:val="sl-SI"/>
        </w:rPr>
        <w:t xml:space="preserve">Pravilnik določa </w:t>
      </w:r>
      <w:r w:rsidR="00F333B8" w:rsidRPr="000A2F56">
        <w:rPr>
          <w:rFonts w:ascii="Arial" w:hAnsi="Arial" w:cs="Arial"/>
          <w:sz w:val="22"/>
          <w:szCs w:val="22"/>
          <w:lang w:val="sl-SI"/>
        </w:rPr>
        <w:t xml:space="preserve">tudi </w:t>
      </w:r>
      <w:r w:rsidRPr="000A2F56">
        <w:rPr>
          <w:rFonts w:ascii="Arial" w:hAnsi="Arial" w:cs="Arial"/>
          <w:sz w:val="22"/>
          <w:szCs w:val="22"/>
          <w:lang w:val="sl-SI"/>
        </w:rPr>
        <w:t>sestavne dele izkaznice, ki so: identifikacijska izkaznica, usnjen</w:t>
      </w:r>
      <w:r w:rsidR="00F333B8">
        <w:rPr>
          <w:rFonts w:ascii="Arial" w:hAnsi="Arial" w:cs="Arial"/>
          <w:sz w:val="22"/>
          <w:szCs w:val="22"/>
          <w:lang w:val="sl-SI"/>
        </w:rPr>
        <w:t>i</w:t>
      </w:r>
      <w:r w:rsidRPr="000A2F56">
        <w:rPr>
          <w:rFonts w:ascii="Arial" w:hAnsi="Arial" w:cs="Arial"/>
          <w:sz w:val="22"/>
          <w:szCs w:val="22"/>
          <w:lang w:val="sl-SI"/>
        </w:rPr>
        <w:t xml:space="preserve"> ovitek in značka s službenim znakom naravovarstvenih nadzornikov. Določen</w:t>
      </w:r>
      <w:r w:rsidR="00F333B8">
        <w:rPr>
          <w:rFonts w:ascii="Arial" w:hAnsi="Arial" w:cs="Arial"/>
          <w:sz w:val="22"/>
          <w:szCs w:val="22"/>
          <w:lang w:val="sl-SI"/>
        </w:rPr>
        <w:t>i so</w:t>
      </w:r>
      <w:r w:rsidRPr="000A2F56">
        <w:rPr>
          <w:rFonts w:ascii="Arial" w:hAnsi="Arial" w:cs="Arial"/>
          <w:sz w:val="22"/>
          <w:szCs w:val="22"/>
          <w:lang w:val="sl-SI"/>
        </w:rPr>
        <w:t xml:space="preserve"> vloga za pridobitev izkaznice, uporaba, zamenjava in prenehanje veljavnosti izkaznice. Ker nadzorniki </w:t>
      </w:r>
      <w:r w:rsidR="00C44A9E">
        <w:rPr>
          <w:rFonts w:ascii="Arial" w:hAnsi="Arial" w:cs="Arial"/>
          <w:sz w:val="22"/>
          <w:szCs w:val="22"/>
          <w:lang w:val="sl-SI"/>
        </w:rPr>
        <w:t>še vedno</w:t>
      </w:r>
      <w:r w:rsidR="00C44A9E" w:rsidRPr="000A2F56">
        <w:rPr>
          <w:rFonts w:ascii="Arial" w:hAnsi="Arial" w:cs="Arial"/>
          <w:sz w:val="22"/>
          <w:szCs w:val="22"/>
          <w:lang w:val="sl-SI"/>
        </w:rPr>
        <w:t xml:space="preserve"> </w:t>
      </w:r>
      <w:r w:rsidRPr="000A2F56">
        <w:rPr>
          <w:rFonts w:ascii="Arial" w:hAnsi="Arial" w:cs="Arial"/>
          <w:sz w:val="22"/>
          <w:szCs w:val="22"/>
          <w:lang w:val="sl-SI"/>
        </w:rPr>
        <w:t>uporabljajo identifikacijske izkaznice</w:t>
      </w:r>
      <w:r w:rsidR="00F333B8">
        <w:rPr>
          <w:rFonts w:ascii="Arial" w:hAnsi="Arial" w:cs="Arial"/>
          <w:sz w:val="22"/>
          <w:szCs w:val="22"/>
          <w:lang w:val="sl-SI"/>
        </w:rPr>
        <w:t>,</w:t>
      </w:r>
      <w:r w:rsidRPr="000A2F56">
        <w:rPr>
          <w:rFonts w:ascii="Arial" w:hAnsi="Arial" w:cs="Arial"/>
          <w:sz w:val="22"/>
          <w:szCs w:val="22"/>
          <w:lang w:val="sl-SI"/>
        </w:rPr>
        <w:t xml:space="preserve"> na katerih je kot izdajatelj navedeno Ministrstvo za okolje in prostor, je bilo treba </w:t>
      </w:r>
      <w:r w:rsidR="00F333B8">
        <w:rPr>
          <w:rFonts w:ascii="Arial" w:hAnsi="Arial" w:cs="Arial"/>
          <w:sz w:val="22"/>
          <w:szCs w:val="22"/>
          <w:lang w:val="sl-SI"/>
        </w:rPr>
        <w:t xml:space="preserve">do zdaj </w:t>
      </w:r>
      <w:r w:rsidRPr="000A2F56">
        <w:rPr>
          <w:rFonts w:ascii="Arial" w:hAnsi="Arial" w:cs="Arial"/>
          <w:sz w:val="22"/>
          <w:szCs w:val="22"/>
          <w:lang w:val="sl-SI"/>
        </w:rPr>
        <w:t xml:space="preserve">veljavni </w:t>
      </w:r>
      <w:r w:rsidR="00F333B8">
        <w:rPr>
          <w:rFonts w:ascii="Arial" w:hAnsi="Arial" w:cs="Arial"/>
          <w:sz w:val="22"/>
          <w:szCs w:val="22"/>
          <w:lang w:val="sl-SI"/>
        </w:rPr>
        <w:t>p</w:t>
      </w:r>
      <w:r w:rsidRPr="000A2F56">
        <w:rPr>
          <w:rFonts w:ascii="Arial" w:hAnsi="Arial" w:cs="Arial"/>
          <w:sz w:val="22"/>
          <w:szCs w:val="22"/>
          <w:lang w:val="sl-SI"/>
        </w:rPr>
        <w:t xml:space="preserve">ravilnik </w:t>
      </w:r>
      <w:r w:rsidR="00C44A9E" w:rsidRPr="000A2F56">
        <w:rPr>
          <w:rFonts w:ascii="Arial" w:hAnsi="Arial" w:cs="Arial"/>
          <w:sz w:val="22"/>
          <w:szCs w:val="22"/>
          <w:lang w:val="sl-SI"/>
        </w:rPr>
        <w:t xml:space="preserve">spremeniti </w:t>
      </w:r>
      <w:r w:rsidRPr="000A2F56">
        <w:rPr>
          <w:rFonts w:ascii="Arial" w:hAnsi="Arial" w:cs="Arial"/>
          <w:sz w:val="22"/>
          <w:szCs w:val="22"/>
          <w:lang w:val="sl-SI"/>
        </w:rPr>
        <w:t>tudi zaradi spremembe imena izdajatelja identifikacijske izkaznice, ki je Ministrstvo za naravne vire in prostor. Spremenjeni pravilnik bo tako podlaga za zamenjavo obstoječih identifikacijskih izkaznic.</w:t>
      </w:r>
    </w:p>
    <w:p w14:paraId="18A87761" w14:textId="77777777" w:rsidR="007D37F8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41E33B41" w14:textId="11F87445" w:rsidR="00A77B3E" w:rsidRPr="000A2F56" w:rsidRDefault="007D37F8" w:rsidP="006D65DA">
      <w:pPr>
        <w:jc w:val="both"/>
        <w:rPr>
          <w:rFonts w:ascii="Arial" w:hAnsi="Arial" w:cs="Arial"/>
          <w:sz w:val="22"/>
          <w:szCs w:val="22"/>
          <w:lang w:val="sl-SI"/>
        </w:rPr>
      </w:pPr>
      <w:r w:rsidRPr="000A2F56">
        <w:rPr>
          <w:rFonts w:ascii="Arial" w:hAnsi="Arial" w:cs="Arial"/>
          <w:sz w:val="22"/>
          <w:szCs w:val="22"/>
          <w:lang w:val="sl-SI"/>
        </w:rPr>
        <w:t>S pravilnikom je določena tudi uniforma naravovarstvenih nadzornikov, tako njena oblika kot število kosov in obdobje izrabljenosti opreme.</w:t>
      </w:r>
    </w:p>
    <w:sectPr w:rsidR="00A77B3E" w:rsidRPr="000A2F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050E"/>
    <w:multiLevelType w:val="hybridMultilevel"/>
    <w:tmpl w:val="32DEC68C"/>
    <w:lvl w:ilvl="0" w:tplc="16B0DA9E">
      <w:start w:val="1"/>
      <w:numFmt w:val="bullet"/>
      <w:lvlText w:val="-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9779C"/>
    <w:multiLevelType w:val="hybridMultilevel"/>
    <w:tmpl w:val="5336BBAC"/>
    <w:lvl w:ilvl="0" w:tplc="0C3CCE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D783C"/>
    <w:multiLevelType w:val="hybridMultilevel"/>
    <w:tmpl w:val="82BC0F46"/>
    <w:lvl w:ilvl="0" w:tplc="21FE595C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B4A3B"/>
    <w:multiLevelType w:val="hybridMultilevel"/>
    <w:tmpl w:val="D9542D0A"/>
    <w:lvl w:ilvl="0" w:tplc="542A63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24160"/>
    <w:multiLevelType w:val="hybridMultilevel"/>
    <w:tmpl w:val="6336875A"/>
    <w:lvl w:ilvl="0" w:tplc="4FE21A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E2604"/>
    <w:multiLevelType w:val="hybridMultilevel"/>
    <w:tmpl w:val="3DE8644E"/>
    <w:lvl w:ilvl="0" w:tplc="16B0DA9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D505B"/>
    <w:multiLevelType w:val="hybridMultilevel"/>
    <w:tmpl w:val="15081F3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13D07"/>
    <w:multiLevelType w:val="hybridMultilevel"/>
    <w:tmpl w:val="6A1E9E0C"/>
    <w:lvl w:ilvl="0" w:tplc="B3C072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3A367E"/>
    <w:multiLevelType w:val="hybridMultilevel"/>
    <w:tmpl w:val="681204A0"/>
    <w:lvl w:ilvl="0" w:tplc="16B0DA9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92019"/>
    <w:multiLevelType w:val="hybridMultilevel"/>
    <w:tmpl w:val="99909430"/>
    <w:lvl w:ilvl="0" w:tplc="DF9AC0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F0958"/>
    <w:multiLevelType w:val="hybridMultilevel"/>
    <w:tmpl w:val="7856F25E"/>
    <w:lvl w:ilvl="0" w:tplc="072ED2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A109A7"/>
    <w:multiLevelType w:val="hybridMultilevel"/>
    <w:tmpl w:val="F83E2FA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A50DE9"/>
    <w:multiLevelType w:val="hybridMultilevel"/>
    <w:tmpl w:val="078E4E6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A0190"/>
    <w:multiLevelType w:val="hybridMultilevel"/>
    <w:tmpl w:val="FD788E68"/>
    <w:lvl w:ilvl="0" w:tplc="A352F1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03104F"/>
    <w:multiLevelType w:val="hybridMultilevel"/>
    <w:tmpl w:val="542CB36C"/>
    <w:lvl w:ilvl="0" w:tplc="938A9E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D1708F"/>
    <w:multiLevelType w:val="hybridMultilevel"/>
    <w:tmpl w:val="F396842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C75689"/>
    <w:multiLevelType w:val="hybridMultilevel"/>
    <w:tmpl w:val="3BFCB944"/>
    <w:lvl w:ilvl="0" w:tplc="CB4EE8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52CAB"/>
    <w:multiLevelType w:val="hybridMultilevel"/>
    <w:tmpl w:val="31224D20"/>
    <w:lvl w:ilvl="0" w:tplc="A0FA1168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CE1275"/>
    <w:multiLevelType w:val="hybridMultilevel"/>
    <w:tmpl w:val="6804C6B6"/>
    <w:lvl w:ilvl="0" w:tplc="7160DC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E7B76"/>
    <w:multiLevelType w:val="hybridMultilevel"/>
    <w:tmpl w:val="225A38A2"/>
    <w:lvl w:ilvl="0" w:tplc="D2768F04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C0E2E"/>
    <w:multiLevelType w:val="hybridMultilevel"/>
    <w:tmpl w:val="D890B17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E21556C"/>
    <w:multiLevelType w:val="hybridMultilevel"/>
    <w:tmpl w:val="5CD6F5D8"/>
    <w:lvl w:ilvl="0" w:tplc="D512A3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102A32"/>
    <w:multiLevelType w:val="hybridMultilevel"/>
    <w:tmpl w:val="A2923714"/>
    <w:lvl w:ilvl="0" w:tplc="F8823D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5F583F"/>
    <w:multiLevelType w:val="hybridMultilevel"/>
    <w:tmpl w:val="45B834F2"/>
    <w:lvl w:ilvl="0" w:tplc="16B0DA9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4338FF"/>
    <w:multiLevelType w:val="hybridMultilevel"/>
    <w:tmpl w:val="A532EF50"/>
    <w:lvl w:ilvl="0" w:tplc="031A7D70">
      <w:start w:val="1"/>
      <w:numFmt w:val="decimal"/>
      <w:lvlText w:val="(%1)"/>
      <w:lvlJc w:val="left"/>
      <w:pPr>
        <w:ind w:left="1381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01" w:hanging="360"/>
      </w:pPr>
    </w:lvl>
    <w:lvl w:ilvl="2" w:tplc="0424001B" w:tentative="1">
      <w:start w:val="1"/>
      <w:numFmt w:val="lowerRoman"/>
      <w:lvlText w:val="%3."/>
      <w:lvlJc w:val="right"/>
      <w:pPr>
        <w:ind w:left="2821" w:hanging="180"/>
      </w:pPr>
    </w:lvl>
    <w:lvl w:ilvl="3" w:tplc="0424000F" w:tentative="1">
      <w:start w:val="1"/>
      <w:numFmt w:val="decimal"/>
      <w:lvlText w:val="%4."/>
      <w:lvlJc w:val="left"/>
      <w:pPr>
        <w:ind w:left="3541" w:hanging="360"/>
      </w:pPr>
    </w:lvl>
    <w:lvl w:ilvl="4" w:tplc="04240019" w:tentative="1">
      <w:start w:val="1"/>
      <w:numFmt w:val="lowerLetter"/>
      <w:lvlText w:val="%5."/>
      <w:lvlJc w:val="left"/>
      <w:pPr>
        <w:ind w:left="4261" w:hanging="360"/>
      </w:pPr>
    </w:lvl>
    <w:lvl w:ilvl="5" w:tplc="0424001B" w:tentative="1">
      <w:start w:val="1"/>
      <w:numFmt w:val="lowerRoman"/>
      <w:lvlText w:val="%6."/>
      <w:lvlJc w:val="right"/>
      <w:pPr>
        <w:ind w:left="4981" w:hanging="180"/>
      </w:pPr>
    </w:lvl>
    <w:lvl w:ilvl="6" w:tplc="0424000F" w:tentative="1">
      <w:start w:val="1"/>
      <w:numFmt w:val="decimal"/>
      <w:lvlText w:val="%7."/>
      <w:lvlJc w:val="left"/>
      <w:pPr>
        <w:ind w:left="5701" w:hanging="360"/>
      </w:pPr>
    </w:lvl>
    <w:lvl w:ilvl="7" w:tplc="04240019" w:tentative="1">
      <w:start w:val="1"/>
      <w:numFmt w:val="lowerLetter"/>
      <w:lvlText w:val="%8."/>
      <w:lvlJc w:val="left"/>
      <w:pPr>
        <w:ind w:left="6421" w:hanging="360"/>
      </w:pPr>
    </w:lvl>
    <w:lvl w:ilvl="8" w:tplc="0424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25" w15:restartNumberingAfterBreak="0">
    <w:nsid w:val="6A4A5F3C"/>
    <w:multiLevelType w:val="hybridMultilevel"/>
    <w:tmpl w:val="497202FE"/>
    <w:lvl w:ilvl="0" w:tplc="5A8E7566">
      <w:start w:val="1"/>
      <w:numFmt w:val="decimal"/>
      <w:lvlText w:val="(%1)"/>
      <w:lvlJc w:val="left"/>
      <w:pPr>
        <w:ind w:left="1381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01" w:hanging="360"/>
      </w:pPr>
    </w:lvl>
    <w:lvl w:ilvl="2" w:tplc="0424001B" w:tentative="1">
      <w:start w:val="1"/>
      <w:numFmt w:val="lowerRoman"/>
      <w:lvlText w:val="%3."/>
      <w:lvlJc w:val="right"/>
      <w:pPr>
        <w:ind w:left="2821" w:hanging="180"/>
      </w:pPr>
    </w:lvl>
    <w:lvl w:ilvl="3" w:tplc="0424000F" w:tentative="1">
      <w:start w:val="1"/>
      <w:numFmt w:val="decimal"/>
      <w:lvlText w:val="%4."/>
      <w:lvlJc w:val="left"/>
      <w:pPr>
        <w:ind w:left="3541" w:hanging="360"/>
      </w:pPr>
    </w:lvl>
    <w:lvl w:ilvl="4" w:tplc="04240019" w:tentative="1">
      <w:start w:val="1"/>
      <w:numFmt w:val="lowerLetter"/>
      <w:lvlText w:val="%5."/>
      <w:lvlJc w:val="left"/>
      <w:pPr>
        <w:ind w:left="4261" w:hanging="360"/>
      </w:pPr>
    </w:lvl>
    <w:lvl w:ilvl="5" w:tplc="0424001B" w:tentative="1">
      <w:start w:val="1"/>
      <w:numFmt w:val="lowerRoman"/>
      <w:lvlText w:val="%6."/>
      <w:lvlJc w:val="right"/>
      <w:pPr>
        <w:ind w:left="4981" w:hanging="180"/>
      </w:pPr>
    </w:lvl>
    <w:lvl w:ilvl="6" w:tplc="0424000F" w:tentative="1">
      <w:start w:val="1"/>
      <w:numFmt w:val="decimal"/>
      <w:lvlText w:val="%7."/>
      <w:lvlJc w:val="left"/>
      <w:pPr>
        <w:ind w:left="5701" w:hanging="360"/>
      </w:pPr>
    </w:lvl>
    <w:lvl w:ilvl="7" w:tplc="04240019" w:tentative="1">
      <w:start w:val="1"/>
      <w:numFmt w:val="lowerLetter"/>
      <w:lvlText w:val="%8."/>
      <w:lvlJc w:val="left"/>
      <w:pPr>
        <w:ind w:left="6421" w:hanging="360"/>
      </w:pPr>
    </w:lvl>
    <w:lvl w:ilvl="8" w:tplc="0424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26" w15:restartNumberingAfterBreak="0">
    <w:nsid w:val="6F8C1F3F"/>
    <w:multiLevelType w:val="hybridMultilevel"/>
    <w:tmpl w:val="D890B17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5F7039"/>
    <w:multiLevelType w:val="hybridMultilevel"/>
    <w:tmpl w:val="13840B90"/>
    <w:lvl w:ilvl="0" w:tplc="16B0DA9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9C36DD"/>
    <w:multiLevelType w:val="hybridMultilevel"/>
    <w:tmpl w:val="324293B2"/>
    <w:lvl w:ilvl="0" w:tplc="847611FC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A94237"/>
    <w:multiLevelType w:val="hybridMultilevel"/>
    <w:tmpl w:val="665684D2"/>
    <w:lvl w:ilvl="0" w:tplc="DE46ADC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B2143A"/>
    <w:multiLevelType w:val="hybridMultilevel"/>
    <w:tmpl w:val="EB26B1F4"/>
    <w:lvl w:ilvl="0" w:tplc="500A1C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B26A25"/>
    <w:multiLevelType w:val="hybridMultilevel"/>
    <w:tmpl w:val="9944543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623366">
    <w:abstractNumId w:val="0"/>
  </w:num>
  <w:num w:numId="2" w16cid:durableId="1071345729">
    <w:abstractNumId w:val="8"/>
  </w:num>
  <w:num w:numId="3" w16cid:durableId="1917738965">
    <w:abstractNumId w:val="18"/>
  </w:num>
  <w:num w:numId="4" w16cid:durableId="883252982">
    <w:abstractNumId w:val="23"/>
  </w:num>
  <w:num w:numId="5" w16cid:durableId="1519391525">
    <w:abstractNumId w:val="27"/>
  </w:num>
  <w:num w:numId="6" w16cid:durableId="981926484">
    <w:abstractNumId w:val="6"/>
  </w:num>
  <w:num w:numId="7" w16cid:durableId="97413628">
    <w:abstractNumId w:val="11"/>
  </w:num>
  <w:num w:numId="8" w16cid:durableId="567422196">
    <w:abstractNumId w:val="26"/>
  </w:num>
  <w:num w:numId="9" w16cid:durableId="789133211">
    <w:abstractNumId w:val="5"/>
  </w:num>
  <w:num w:numId="10" w16cid:durableId="694113759">
    <w:abstractNumId w:val="24"/>
  </w:num>
  <w:num w:numId="11" w16cid:durableId="1593052124">
    <w:abstractNumId w:val="25"/>
  </w:num>
  <w:num w:numId="12" w16cid:durableId="1649092158">
    <w:abstractNumId w:val="15"/>
  </w:num>
  <w:num w:numId="13" w16cid:durableId="1835145295">
    <w:abstractNumId w:val="20"/>
  </w:num>
  <w:num w:numId="14" w16cid:durableId="154957365">
    <w:abstractNumId w:val="13"/>
  </w:num>
  <w:num w:numId="15" w16cid:durableId="90321703">
    <w:abstractNumId w:val="19"/>
  </w:num>
  <w:num w:numId="16" w16cid:durableId="2137478159">
    <w:abstractNumId w:val="28"/>
  </w:num>
  <w:num w:numId="17" w16cid:durableId="1864512702">
    <w:abstractNumId w:val="2"/>
  </w:num>
  <w:num w:numId="18" w16cid:durableId="961111722">
    <w:abstractNumId w:val="17"/>
  </w:num>
  <w:num w:numId="19" w16cid:durableId="202984343">
    <w:abstractNumId w:val="16"/>
  </w:num>
  <w:num w:numId="20" w16cid:durableId="905654023">
    <w:abstractNumId w:val="29"/>
  </w:num>
  <w:num w:numId="21" w16cid:durableId="1294823654">
    <w:abstractNumId w:val="30"/>
  </w:num>
  <w:num w:numId="22" w16cid:durableId="2105222570">
    <w:abstractNumId w:val="12"/>
  </w:num>
  <w:num w:numId="23" w16cid:durableId="365376668">
    <w:abstractNumId w:val="22"/>
  </w:num>
  <w:num w:numId="24" w16cid:durableId="1286156926">
    <w:abstractNumId w:val="3"/>
  </w:num>
  <w:num w:numId="25" w16cid:durableId="515458569">
    <w:abstractNumId w:val="1"/>
  </w:num>
  <w:num w:numId="26" w16cid:durableId="683166880">
    <w:abstractNumId w:val="7"/>
  </w:num>
  <w:num w:numId="27" w16cid:durableId="619804264">
    <w:abstractNumId w:val="10"/>
  </w:num>
  <w:num w:numId="28" w16cid:durableId="956525271">
    <w:abstractNumId w:val="4"/>
  </w:num>
  <w:num w:numId="29" w16cid:durableId="590352370">
    <w:abstractNumId w:val="31"/>
  </w:num>
  <w:num w:numId="30" w16cid:durableId="132405043">
    <w:abstractNumId w:val="14"/>
  </w:num>
  <w:num w:numId="31" w16cid:durableId="1867911211">
    <w:abstractNumId w:val="21"/>
  </w:num>
  <w:num w:numId="32" w16cid:durableId="4606167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1MDAxNbKwMDG3NDZU0lEKTi0uzszPAykwNK0FAMoOyR0tAAAA"/>
  </w:docVars>
  <w:rsids>
    <w:rsidRoot w:val="00A77B3E"/>
    <w:rsid w:val="0000106D"/>
    <w:rsid w:val="000025E9"/>
    <w:rsid w:val="00007BAD"/>
    <w:rsid w:val="000103BF"/>
    <w:rsid w:val="00035A92"/>
    <w:rsid w:val="00037991"/>
    <w:rsid w:val="00051E0F"/>
    <w:rsid w:val="000A2F56"/>
    <w:rsid w:val="000C4B66"/>
    <w:rsid w:val="000C4EF8"/>
    <w:rsid w:val="00114A0F"/>
    <w:rsid w:val="00116164"/>
    <w:rsid w:val="001251D0"/>
    <w:rsid w:val="001343F4"/>
    <w:rsid w:val="00135659"/>
    <w:rsid w:val="00142067"/>
    <w:rsid w:val="00150F47"/>
    <w:rsid w:val="001519B2"/>
    <w:rsid w:val="00153A76"/>
    <w:rsid w:val="00173B02"/>
    <w:rsid w:val="001C17BE"/>
    <w:rsid w:val="001C42C7"/>
    <w:rsid w:val="001D5BB7"/>
    <w:rsid w:val="001E06E9"/>
    <w:rsid w:val="001E4C69"/>
    <w:rsid w:val="00207660"/>
    <w:rsid w:val="00255DD3"/>
    <w:rsid w:val="002631C8"/>
    <w:rsid w:val="00291763"/>
    <w:rsid w:val="002D7DCE"/>
    <w:rsid w:val="0030153B"/>
    <w:rsid w:val="003240C4"/>
    <w:rsid w:val="003579A7"/>
    <w:rsid w:val="00373D2D"/>
    <w:rsid w:val="00384264"/>
    <w:rsid w:val="00386DC8"/>
    <w:rsid w:val="00386DFF"/>
    <w:rsid w:val="003B5DA1"/>
    <w:rsid w:val="003B5E79"/>
    <w:rsid w:val="003D0FF2"/>
    <w:rsid w:val="003F1B45"/>
    <w:rsid w:val="004055B5"/>
    <w:rsid w:val="004410F2"/>
    <w:rsid w:val="00441CDD"/>
    <w:rsid w:val="00443947"/>
    <w:rsid w:val="004472E6"/>
    <w:rsid w:val="00452AB6"/>
    <w:rsid w:val="004549FE"/>
    <w:rsid w:val="0046052F"/>
    <w:rsid w:val="00464036"/>
    <w:rsid w:val="00480350"/>
    <w:rsid w:val="004A50E8"/>
    <w:rsid w:val="004B63EF"/>
    <w:rsid w:val="004B6EA2"/>
    <w:rsid w:val="004C715F"/>
    <w:rsid w:val="004D7A6A"/>
    <w:rsid w:val="004F50C9"/>
    <w:rsid w:val="00521267"/>
    <w:rsid w:val="0053018A"/>
    <w:rsid w:val="00545720"/>
    <w:rsid w:val="00564384"/>
    <w:rsid w:val="0057056F"/>
    <w:rsid w:val="00587360"/>
    <w:rsid w:val="00597849"/>
    <w:rsid w:val="005B7AF1"/>
    <w:rsid w:val="005D2282"/>
    <w:rsid w:val="005F52C7"/>
    <w:rsid w:val="00610B45"/>
    <w:rsid w:val="00623C5B"/>
    <w:rsid w:val="00637785"/>
    <w:rsid w:val="006419BA"/>
    <w:rsid w:val="00671EA2"/>
    <w:rsid w:val="00680D72"/>
    <w:rsid w:val="006819C4"/>
    <w:rsid w:val="00695E51"/>
    <w:rsid w:val="006B2A78"/>
    <w:rsid w:val="006B69CA"/>
    <w:rsid w:val="006D65DA"/>
    <w:rsid w:val="006F020D"/>
    <w:rsid w:val="006F5974"/>
    <w:rsid w:val="0070383A"/>
    <w:rsid w:val="007208C3"/>
    <w:rsid w:val="0072413B"/>
    <w:rsid w:val="00725143"/>
    <w:rsid w:val="007347EB"/>
    <w:rsid w:val="0074174C"/>
    <w:rsid w:val="00753E1F"/>
    <w:rsid w:val="00772538"/>
    <w:rsid w:val="00783352"/>
    <w:rsid w:val="00783D1B"/>
    <w:rsid w:val="00793ADE"/>
    <w:rsid w:val="007951BA"/>
    <w:rsid w:val="00797B5E"/>
    <w:rsid w:val="007D3352"/>
    <w:rsid w:val="007D37F8"/>
    <w:rsid w:val="007D7653"/>
    <w:rsid w:val="007E0A64"/>
    <w:rsid w:val="00802483"/>
    <w:rsid w:val="00802A87"/>
    <w:rsid w:val="00804CE8"/>
    <w:rsid w:val="00840CE7"/>
    <w:rsid w:val="00861CAB"/>
    <w:rsid w:val="00867BD5"/>
    <w:rsid w:val="008826B0"/>
    <w:rsid w:val="0088324B"/>
    <w:rsid w:val="00884383"/>
    <w:rsid w:val="00885C21"/>
    <w:rsid w:val="008906D7"/>
    <w:rsid w:val="008B00C3"/>
    <w:rsid w:val="008B69C4"/>
    <w:rsid w:val="008B7925"/>
    <w:rsid w:val="00905530"/>
    <w:rsid w:val="00905B40"/>
    <w:rsid w:val="00924BD5"/>
    <w:rsid w:val="0093710C"/>
    <w:rsid w:val="00937813"/>
    <w:rsid w:val="00950D6F"/>
    <w:rsid w:val="0096171B"/>
    <w:rsid w:val="00977744"/>
    <w:rsid w:val="009851F9"/>
    <w:rsid w:val="009A6209"/>
    <w:rsid w:val="009B3CEB"/>
    <w:rsid w:val="009C4C36"/>
    <w:rsid w:val="009C5BBA"/>
    <w:rsid w:val="009D1AA6"/>
    <w:rsid w:val="009D62BE"/>
    <w:rsid w:val="009E1EB4"/>
    <w:rsid w:val="009F2A66"/>
    <w:rsid w:val="009F484D"/>
    <w:rsid w:val="00A10B81"/>
    <w:rsid w:val="00A1755E"/>
    <w:rsid w:val="00A25AC9"/>
    <w:rsid w:val="00A27BA9"/>
    <w:rsid w:val="00A42B9A"/>
    <w:rsid w:val="00A43FAC"/>
    <w:rsid w:val="00A6675E"/>
    <w:rsid w:val="00A77B3E"/>
    <w:rsid w:val="00A81981"/>
    <w:rsid w:val="00A8777B"/>
    <w:rsid w:val="00A9645E"/>
    <w:rsid w:val="00AA4061"/>
    <w:rsid w:val="00AA55C7"/>
    <w:rsid w:val="00AC5133"/>
    <w:rsid w:val="00AF057C"/>
    <w:rsid w:val="00AF3FD0"/>
    <w:rsid w:val="00AF59FA"/>
    <w:rsid w:val="00B13DBF"/>
    <w:rsid w:val="00B20311"/>
    <w:rsid w:val="00B23C1E"/>
    <w:rsid w:val="00B32794"/>
    <w:rsid w:val="00B45131"/>
    <w:rsid w:val="00B555E4"/>
    <w:rsid w:val="00B56E1B"/>
    <w:rsid w:val="00B601A1"/>
    <w:rsid w:val="00B657F1"/>
    <w:rsid w:val="00B73EBC"/>
    <w:rsid w:val="00B7631B"/>
    <w:rsid w:val="00B917AD"/>
    <w:rsid w:val="00B91CC4"/>
    <w:rsid w:val="00BA7F48"/>
    <w:rsid w:val="00BB0013"/>
    <w:rsid w:val="00C11063"/>
    <w:rsid w:val="00C15B3F"/>
    <w:rsid w:val="00C44A9E"/>
    <w:rsid w:val="00C61B52"/>
    <w:rsid w:val="00C622AA"/>
    <w:rsid w:val="00C722BA"/>
    <w:rsid w:val="00C75C62"/>
    <w:rsid w:val="00C76EEC"/>
    <w:rsid w:val="00C80135"/>
    <w:rsid w:val="00C82B24"/>
    <w:rsid w:val="00C95D4B"/>
    <w:rsid w:val="00C9688A"/>
    <w:rsid w:val="00CA063A"/>
    <w:rsid w:val="00CA2A55"/>
    <w:rsid w:val="00CA7645"/>
    <w:rsid w:val="00CB6324"/>
    <w:rsid w:val="00CC0488"/>
    <w:rsid w:val="00CC1977"/>
    <w:rsid w:val="00CC2694"/>
    <w:rsid w:val="00CC3DBF"/>
    <w:rsid w:val="00CE23CA"/>
    <w:rsid w:val="00CE2735"/>
    <w:rsid w:val="00CF6788"/>
    <w:rsid w:val="00CF6DF4"/>
    <w:rsid w:val="00D25C76"/>
    <w:rsid w:val="00D40807"/>
    <w:rsid w:val="00D471AF"/>
    <w:rsid w:val="00D816FC"/>
    <w:rsid w:val="00D9482D"/>
    <w:rsid w:val="00DB0D8C"/>
    <w:rsid w:val="00DC103F"/>
    <w:rsid w:val="00DD0B85"/>
    <w:rsid w:val="00DF3A00"/>
    <w:rsid w:val="00E025E8"/>
    <w:rsid w:val="00E03F47"/>
    <w:rsid w:val="00E171BE"/>
    <w:rsid w:val="00E2267E"/>
    <w:rsid w:val="00E401AB"/>
    <w:rsid w:val="00E5385F"/>
    <w:rsid w:val="00E57AE2"/>
    <w:rsid w:val="00E600E7"/>
    <w:rsid w:val="00E7614F"/>
    <w:rsid w:val="00EA1914"/>
    <w:rsid w:val="00EC17B8"/>
    <w:rsid w:val="00EE5423"/>
    <w:rsid w:val="00EE749F"/>
    <w:rsid w:val="00F05CFA"/>
    <w:rsid w:val="00F3071E"/>
    <w:rsid w:val="00F3120F"/>
    <w:rsid w:val="00F333B8"/>
    <w:rsid w:val="00F36B17"/>
    <w:rsid w:val="00F40441"/>
    <w:rsid w:val="00F40DD9"/>
    <w:rsid w:val="00F43B0D"/>
    <w:rsid w:val="00F63D3D"/>
    <w:rsid w:val="00F8581A"/>
    <w:rsid w:val="00F97CC5"/>
    <w:rsid w:val="00FA3CC1"/>
    <w:rsid w:val="00FF2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2C2BB3"/>
  <w15:docId w15:val="{7B7D1807-D80E-4120-8662-9580D1969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mainText">
    <w:name w:val="mainText"/>
    <w:basedOn w:val="Navaden"/>
  </w:style>
  <w:style w:type="paragraph" w:customStyle="1" w:styleId="textJustify">
    <w:name w:val="textJustify"/>
    <w:basedOn w:val="Navaden"/>
    <w:pPr>
      <w:jc w:val="both"/>
    </w:pPr>
  </w:style>
  <w:style w:type="paragraph" w:customStyle="1" w:styleId="zamik">
    <w:name w:val="zamik"/>
    <w:basedOn w:val="Navaden"/>
    <w:pPr>
      <w:ind w:firstLine="1021"/>
    </w:pPr>
  </w:style>
  <w:style w:type="paragraph" w:customStyle="1" w:styleId="alineazaodstavkom">
    <w:name w:val="alinea_za_odstavkom"/>
    <w:basedOn w:val="Navaden"/>
    <w:pPr>
      <w:ind w:hanging="425"/>
      <w:jc w:val="both"/>
    </w:pPr>
  </w:style>
  <w:style w:type="paragraph" w:customStyle="1" w:styleId="center">
    <w:name w:val="center"/>
    <w:basedOn w:val="Navaden"/>
    <w:pPr>
      <w:jc w:val="center"/>
    </w:pPr>
  </w:style>
  <w:style w:type="paragraph" w:customStyle="1" w:styleId="p">
    <w:name w:val="p"/>
    <w:basedOn w:val="Navaden"/>
    <w:rPr>
      <w:sz w:val="21"/>
      <w:szCs w:val="21"/>
    </w:rPr>
  </w:style>
  <w:style w:type="paragraph" w:customStyle="1" w:styleId="priloga">
    <w:name w:val="priloga"/>
    <w:basedOn w:val="Navaden"/>
    <w:pPr>
      <w:pBdr>
        <w:top w:val="none" w:sz="0" w:space="24" w:color="auto"/>
        <w:bottom w:val="none" w:sz="0" w:space="3" w:color="auto"/>
      </w:pBdr>
      <w:spacing w:line="200" w:lineRule="atLeast"/>
    </w:pPr>
  </w:style>
  <w:style w:type="character" w:customStyle="1" w:styleId="MsoHyperlink0">
    <w:name w:val="MsoHyperlink"/>
    <w:basedOn w:val="Privzetapisavaodstavka"/>
  </w:style>
  <w:style w:type="paragraph" w:styleId="Revizija">
    <w:name w:val="Revision"/>
    <w:hidden/>
    <w:uiPriority w:val="99"/>
    <w:semiHidden/>
    <w:rsid w:val="00F3120F"/>
    <w:rPr>
      <w:sz w:val="24"/>
      <w:szCs w:val="24"/>
    </w:rPr>
  </w:style>
  <w:style w:type="paragraph" w:customStyle="1" w:styleId="odstavek">
    <w:name w:val="odstavek"/>
    <w:basedOn w:val="Navaden"/>
    <w:rsid w:val="00F3120F"/>
    <w:pPr>
      <w:spacing w:before="100" w:beforeAutospacing="1" w:after="100" w:afterAutospacing="1"/>
    </w:pPr>
    <w:rPr>
      <w:lang w:val="sl-SI" w:eastAsia="sl-SI"/>
    </w:rPr>
  </w:style>
  <w:style w:type="paragraph" w:customStyle="1" w:styleId="alineazaodstavkom0">
    <w:name w:val="alineazaodstavkom"/>
    <w:basedOn w:val="Navaden"/>
    <w:rsid w:val="00F3120F"/>
    <w:pPr>
      <w:spacing w:before="100" w:beforeAutospacing="1" w:after="100" w:afterAutospacing="1"/>
    </w:pPr>
    <w:rPr>
      <w:lang w:val="sl-SI" w:eastAsia="sl-SI"/>
    </w:rPr>
  </w:style>
  <w:style w:type="character" w:styleId="Pripombasklic">
    <w:name w:val="annotation reference"/>
    <w:basedOn w:val="Privzetapisavaodstavka"/>
    <w:rsid w:val="00905530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905530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905530"/>
  </w:style>
  <w:style w:type="paragraph" w:styleId="Zadevapripombe">
    <w:name w:val="annotation subject"/>
    <w:basedOn w:val="Pripombabesedilo"/>
    <w:next w:val="Pripombabesedilo"/>
    <w:link w:val="ZadevapripombeZnak"/>
    <w:rsid w:val="001C42C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1C42C7"/>
    <w:rPr>
      <w:b/>
      <w:bCs/>
    </w:rPr>
  </w:style>
  <w:style w:type="paragraph" w:styleId="Odstavekseznama">
    <w:name w:val="List Paragraph"/>
    <w:basedOn w:val="Navaden"/>
    <w:uiPriority w:val="34"/>
    <w:qFormat/>
    <w:rsid w:val="00384264"/>
    <w:pPr>
      <w:ind w:left="720"/>
      <w:contextualSpacing/>
    </w:pPr>
  </w:style>
  <w:style w:type="paragraph" w:styleId="Besedilooblaka">
    <w:name w:val="Balloon Text"/>
    <w:basedOn w:val="Navaden"/>
    <w:link w:val="BesedilooblakaZnak"/>
    <w:rsid w:val="009F484D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rsid w:val="009F48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82545">
          <w:marLeft w:val="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490">
          <w:marLeft w:val="0"/>
          <w:marRight w:val="0"/>
          <w:marTop w:val="48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9867">
          <w:marLeft w:val="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0798">
          <w:marLeft w:val="0"/>
          <w:marRight w:val="0"/>
          <w:marTop w:val="48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29797">
          <w:marLeft w:val="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77746">
          <w:marLeft w:val="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2EE8906-0020-4756-91CD-526F68753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16</Words>
  <Characters>13205</Characters>
  <Application>Microsoft Office Word</Application>
  <DocSecurity>0</DocSecurity>
  <Lines>110</Lines>
  <Paragraphs>3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12377 NPB1</vt:lpstr>
      <vt:lpstr/>
    </vt:vector>
  </TitlesOfParts>
  <Company/>
  <LinksUpToDate>false</LinksUpToDate>
  <CharactersWithSpaces>1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12377 NPB1</dc:title>
  <dc:subject/>
  <dc:creator>Ana Jurše</dc:creator>
  <cp:keywords/>
  <dc:description/>
  <cp:lastModifiedBy>Janja Gregorin</cp:lastModifiedBy>
  <cp:revision>6</cp:revision>
  <dcterms:created xsi:type="dcterms:W3CDTF">2025-12-04T13:10:00Z</dcterms:created>
  <dcterms:modified xsi:type="dcterms:W3CDTF">2025-12-04T13:33:00Z</dcterms:modified>
</cp:coreProperties>
</file>